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B5984" w14:textId="77777777"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ДУХОВНАЯ ОБРАЗОВАТЕЛЬНАЯ РЕЛИГИОЗНАЯ ОРГАНИЗАЦИЯ ВЫСШЕГО ОБРАЗОВАНИЯ РУССКОЙ ПРАВОСЛАВНОЙ ЦЕРКВИ</w:t>
      </w:r>
    </w:p>
    <w:p w14:paraId="4895C45D" w14:textId="77777777"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ПРАВОСЛАВНЫЙ СВЯТО-ТИХОНОВСКИЙ БОГОСЛОВСКИЙ ИНСТИТУТ</w:t>
      </w:r>
    </w:p>
    <w:p w14:paraId="349B1275" w14:textId="77777777"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КАФЕДРА ПАСТЫРСКОГО И НРАВСТВЕННОГО БОГОСЛОВИЯ</w:t>
      </w:r>
    </w:p>
    <w:p w14:paraId="3C1FDC4F" w14:textId="77777777"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D539951" w14:textId="77777777"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B2D915D" w14:textId="77777777"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10620"/>
        <w:gridCol w:w="10620"/>
        <w:gridCol w:w="10620"/>
      </w:tblGrid>
      <w:tr w:rsidR="00656A8D" w:rsidRPr="00616294" w14:paraId="01624135" w14:textId="77777777" w:rsidTr="0060301E">
        <w:tc>
          <w:tcPr>
            <w:tcW w:w="478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656A8D" w:rsidRPr="00917E51" w14:paraId="7A6D2E6B" w14:textId="77777777" w:rsidTr="00FC45C6">
              <w:tc>
                <w:tcPr>
                  <w:tcW w:w="4785" w:type="dxa"/>
                </w:tcPr>
                <w:p w14:paraId="283D3BCA" w14:textId="77777777" w:rsidR="00656A8D" w:rsidRPr="00917E51" w:rsidRDefault="00656A8D" w:rsidP="00656A8D">
                  <w:pPr>
                    <w:spacing w:after="0"/>
                    <w:jc w:val="center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917E51">
                    <w:rPr>
                      <w:rFonts w:ascii="Times New Roman" w:hAnsi="Times New Roman" w:cs="Times New Roman"/>
                      <w:color w:val="000000"/>
                    </w:rPr>
                    <w:t>Принята</w:t>
                  </w:r>
                </w:p>
                <w:p w14:paraId="502B6A2E" w14:textId="77777777" w:rsidR="00656A8D" w:rsidRPr="00917E51" w:rsidRDefault="00656A8D" w:rsidP="00656A8D">
                  <w:pPr>
                    <w:spacing w:after="288"/>
                    <w:jc w:val="center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917E51">
                    <w:rPr>
                      <w:rFonts w:ascii="Times New Roman" w:hAnsi="Times New Roman" w:cs="Times New Roman"/>
                      <w:color w:val="000000"/>
                    </w:rPr>
                    <w:t>на заседании кафедры</w:t>
                  </w:r>
                </w:p>
                <w:p w14:paraId="2C955096" w14:textId="77777777" w:rsidR="00656A8D" w:rsidRPr="00917E51" w:rsidRDefault="00656A8D" w:rsidP="00656A8D">
                  <w:pPr>
                    <w:spacing w:after="288"/>
                    <w:jc w:val="center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917E51">
                    <w:rPr>
                      <w:rFonts w:ascii="Times New Roman" w:hAnsi="Times New Roman" w:cs="Times New Roman"/>
                      <w:color w:val="000000"/>
                    </w:rPr>
                    <w:t xml:space="preserve"> «__</w:t>
                  </w:r>
                  <w:proofErr w:type="gramStart"/>
                  <w:r w:rsidRPr="00917E51">
                    <w:rPr>
                      <w:rFonts w:ascii="Times New Roman" w:hAnsi="Times New Roman" w:cs="Times New Roman"/>
                      <w:color w:val="000000"/>
                    </w:rPr>
                    <w:t>_»_</w:t>
                  </w:r>
                  <w:proofErr w:type="gramEnd"/>
                  <w:r w:rsidRPr="00917E51">
                    <w:rPr>
                      <w:rFonts w:ascii="Times New Roman" w:hAnsi="Times New Roman" w:cs="Times New Roman"/>
                      <w:color w:val="000000"/>
                    </w:rPr>
                    <w:t>______20__ года,</w:t>
                  </w:r>
                </w:p>
                <w:p w14:paraId="77415737" w14:textId="77777777" w:rsidR="00656A8D" w:rsidRPr="00917E51" w:rsidRDefault="00656A8D" w:rsidP="00656A8D">
                  <w:pPr>
                    <w:spacing w:after="0"/>
                    <w:jc w:val="center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917E51">
                    <w:rPr>
                      <w:rFonts w:ascii="Times New Roman" w:hAnsi="Times New Roman" w:cs="Times New Roman"/>
                      <w:color w:val="000000"/>
                    </w:rPr>
                    <w:t>протокол № ________.</w:t>
                  </w:r>
                </w:p>
                <w:p w14:paraId="20BBD92F" w14:textId="77777777" w:rsidR="00656A8D" w:rsidRPr="00917E51" w:rsidRDefault="00656A8D" w:rsidP="00656A8D">
                  <w:pPr>
                    <w:spacing w:after="0"/>
                    <w:rPr>
                      <w:rFonts w:ascii="Times New Roman" w:hAnsi="Times New Roman" w:cs="Times New Roman"/>
                      <w:color w:val="000000"/>
                    </w:rPr>
                  </w:pPr>
                </w:p>
                <w:p w14:paraId="2DBDA5A6" w14:textId="5AF62534" w:rsidR="00656A8D" w:rsidRPr="00917E51" w:rsidRDefault="00917E51" w:rsidP="00656A8D">
                  <w:pPr>
                    <w:spacing w:after="0"/>
                    <w:rPr>
                      <w:rFonts w:ascii="Times New Roman" w:hAnsi="Times New Roman" w:cs="Times New Roman"/>
                    </w:rPr>
                  </w:pPr>
                  <w:r w:rsidRPr="00917E51">
                    <w:rPr>
                      <w:rFonts w:ascii="Times New Roman" w:hAnsi="Times New Roman" w:cs="Times New Roman"/>
                      <w:color w:val="000000"/>
                    </w:rPr>
                    <w:t>Руководитель ОП – прот. Павел Хондзинский</w:t>
                  </w:r>
                </w:p>
              </w:tc>
              <w:tc>
                <w:tcPr>
                  <w:tcW w:w="4935" w:type="dxa"/>
                </w:tcPr>
                <w:p w14:paraId="5F889B68" w14:textId="77777777" w:rsidR="00656A8D" w:rsidRPr="00917E51" w:rsidRDefault="00656A8D" w:rsidP="00656A8D">
                  <w:pPr>
                    <w:spacing w:line="276" w:lineRule="auto"/>
                    <w:jc w:val="right"/>
                    <w:rPr>
                      <w:rFonts w:ascii="Times New Roman" w:hAnsi="Times New Roman" w:cs="Times New Roman"/>
                      <w:i/>
                    </w:rPr>
                  </w:pPr>
                  <w:r w:rsidRPr="00917E51">
                    <w:rPr>
                      <w:rFonts w:ascii="Times New Roman" w:hAnsi="Times New Roman" w:cs="Times New Roman"/>
                      <w:i/>
                    </w:rPr>
                    <w:t>УТВЕРЖДАЮ</w:t>
                  </w:r>
                </w:p>
                <w:p w14:paraId="16BED746" w14:textId="77777777" w:rsidR="00656A8D" w:rsidRPr="00917E51" w:rsidRDefault="00656A8D" w:rsidP="00656A8D">
                  <w:pPr>
                    <w:spacing w:line="276" w:lineRule="auto"/>
                    <w:jc w:val="right"/>
                    <w:rPr>
                      <w:rFonts w:ascii="Times New Roman" w:hAnsi="Times New Roman" w:cs="Times New Roman"/>
                      <w:i/>
                    </w:rPr>
                  </w:pPr>
                  <w:r w:rsidRPr="00917E51">
                    <w:rPr>
                      <w:rFonts w:ascii="Times New Roman" w:hAnsi="Times New Roman" w:cs="Times New Roman"/>
                      <w:i/>
                    </w:rPr>
                    <w:t>Проректор по учебной работе ПСТБИ</w:t>
                  </w:r>
                </w:p>
                <w:p w14:paraId="325560E3" w14:textId="77777777" w:rsidR="00656A8D" w:rsidRPr="00917E51" w:rsidRDefault="00656A8D" w:rsidP="00656A8D">
                  <w:pPr>
                    <w:spacing w:line="276" w:lineRule="auto"/>
                    <w:jc w:val="right"/>
                    <w:rPr>
                      <w:rFonts w:ascii="Times New Roman" w:hAnsi="Times New Roman" w:cs="Times New Roman"/>
                      <w:i/>
                    </w:rPr>
                  </w:pPr>
                  <w:r w:rsidRPr="00917E51">
                    <w:rPr>
                      <w:rFonts w:ascii="Times New Roman" w:hAnsi="Times New Roman" w:cs="Times New Roman"/>
                      <w:i/>
                    </w:rPr>
                    <w:t>_____________ / прот. Николай Емельянов /</w:t>
                  </w:r>
                </w:p>
                <w:p w14:paraId="1072B0BF" w14:textId="77777777" w:rsidR="00656A8D" w:rsidRPr="00917E51" w:rsidRDefault="00656A8D" w:rsidP="00656A8D">
                  <w:pPr>
                    <w:spacing w:line="276" w:lineRule="auto"/>
                    <w:jc w:val="right"/>
                    <w:rPr>
                      <w:rFonts w:ascii="Times New Roman" w:hAnsi="Times New Roman" w:cs="Times New Roman"/>
                      <w:i/>
                    </w:rPr>
                  </w:pPr>
                  <w:r w:rsidRPr="00917E51">
                    <w:rPr>
                      <w:rFonts w:ascii="Times New Roman" w:hAnsi="Times New Roman" w:cs="Times New Roman"/>
                      <w:i/>
                    </w:rPr>
                    <w:t>«_____» _________________ 20__ г.</w:t>
                  </w:r>
                </w:p>
                <w:p w14:paraId="1AF33F6B" w14:textId="77777777" w:rsidR="00656A8D" w:rsidRPr="00917E51" w:rsidRDefault="00656A8D" w:rsidP="00656A8D">
                  <w:pPr>
                    <w:spacing w:line="276" w:lineRule="auto"/>
                    <w:jc w:val="right"/>
                    <w:rPr>
                      <w:rFonts w:ascii="Times New Roman" w:hAnsi="Times New Roman" w:cs="Times New Roman"/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00D4AFE9" w14:textId="77777777" w:rsidR="00656A8D" w:rsidRPr="00917E51" w:rsidRDefault="00656A8D" w:rsidP="00656A8D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 w:val="0"/>
                      <w:iCs w:val="0"/>
                    </w:rPr>
                  </w:pPr>
                </w:p>
              </w:tc>
            </w:tr>
          </w:tbl>
          <w:p w14:paraId="7B07A1B9" w14:textId="77777777" w:rsidR="00656A8D" w:rsidRPr="00616294" w:rsidRDefault="00656A8D" w:rsidP="00656A8D">
            <w:pPr>
              <w:pStyle w:val="3"/>
              <w:keepLines/>
              <w:spacing w:after="120" w:line="276" w:lineRule="auto"/>
              <w:ind w:left="72"/>
              <w:jc w:val="center"/>
              <w:rPr>
                <w:bCs/>
                <w:i w:val="0"/>
                <w:iCs w:val="0"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656A8D" w:rsidRPr="00506512" w14:paraId="7762B7F7" w14:textId="77777777" w:rsidTr="00FC45C6">
              <w:tc>
                <w:tcPr>
                  <w:tcW w:w="4785" w:type="dxa"/>
                </w:tcPr>
                <w:p w14:paraId="3F578D8A" w14:textId="77777777" w:rsidR="00656A8D" w:rsidRPr="00506512" w:rsidRDefault="00656A8D" w:rsidP="00656A8D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506512">
                    <w:rPr>
                      <w:color w:val="000000"/>
                    </w:rPr>
                    <w:t>Принята</w:t>
                  </w:r>
                </w:p>
                <w:p w14:paraId="1CDDB463" w14:textId="77777777" w:rsidR="00656A8D" w:rsidRPr="00506512" w:rsidRDefault="00656A8D" w:rsidP="00656A8D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506512">
                    <w:rPr>
                      <w:color w:val="000000"/>
                    </w:rPr>
                    <w:t>на заседании кафедры</w:t>
                  </w:r>
                </w:p>
                <w:p w14:paraId="005DF7DC" w14:textId="77777777" w:rsidR="00656A8D" w:rsidRPr="00506512" w:rsidRDefault="00656A8D" w:rsidP="00656A8D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506512">
                    <w:rPr>
                      <w:color w:val="000000"/>
                    </w:rPr>
                    <w:t xml:space="preserve"> «__</w:t>
                  </w:r>
                  <w:proofErr w:type="gramStart"/>
                  <w:r w:rsidRPr="00506512">
                    <w:rPr>
                      <w:color w:val="000000"/>
                    </w:rPr>
                    <w:t>_»_</w:t>
                  </w:r>
                  <w:proofErr w:type="gramEnd"/>
                  <w:r w:rsidRPr="00506512">
                    <w:rPr>
                      <w:color w:val="000000"/>
                    </w:rPr>
                    <w:t>______20__ года,</w:t>
                  </w:r>
                </w:p>
                <w:p w14:paraId="2FFA67BF" w14:textId="77777777" w:rsidR="00656A8D" w:rsidRPr="00506512" w:rsidRDefault="00656A8D" w:rsidP="00656A8D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506512">
                    <w:rPr>
                      <w:color w:val="000000"/>
                    </w:rPr>
                    <w:t>протокол № ________.</w:t>
                  </w:r>
                </w:p>
                <w:p w14:paraId="346AE667" w14:textId="77777777" w:rsidR="00656A8D" w:rsidRPr="00506512" w:rsidRDefault="00656A8D" w:rsidP="00656A8D">
                  <w:pPr>
                    <w:spacing w:after="0"/>
                    <w:rPr>
                      <w:color w:val="000000"/>
                    </w:rPr>
                  </w:pPr>
                </w:p>
                <w:p w14:paraId="0415C162" w14:textId="77777777" w:rsidR="00656A8D" w:rsidRPr="00506512" w:rsidRDefault="00656A8D" w:rsidP="00656A8D">
                  <w:pPr>
                    <w:spacing w:after="0"/>
                    <w:rPr>
                      <w:color w:val="000000"/>
                    </w:rPr>
                  </w:pPr>
                  <w:r w:rsidRPr="00506512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51A87669" w14:textId="77777777" w:rsidR="00656A8D" w:rsidRPr="00506512" w:rsidRDefault="00656A8D" w:rsidP="00656A8D">
                  <w:pPr>
                    <w:spacing w:after="0"/>
                  </w:pPr>
                  <w:r w:rsidRPr="00506512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46D3819F" w14:textId="77777777" w:rsidR="00656A8D" w:rsidRPr="00506512" w:rsidRDefault="00656A8D" w:rsidP="00656A8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506512">
                    <w:rPr>
                      <w:i/>
                    </w:rPr>
                    <w:t>УТВЕРЖДАЮ</w:t>
                  </w:r>
                </w:p>
                <w:p w14:paraId="3B2084AF" w14:textId="77777777" w:rsidR="00656A8D" w:rsidRPr="00506512" w:rsidRDefault="00656A8D" w:rsidP="00656A8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506512">
                    <w:rPr>
                      <w:i/>
                    </w:rPr>
                    <w:t>Проректор по учебной работе ПСТБИ</w:t>
                  </w:r>
                </w:p>
                <w:p w14:paraId="698EF1D5" w14:textId="77777777" w:rsidR="00656A8D" w:rsidRPr="00506512" w:rsidRDefault="00656A8D" w:rsidP="00656A8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506512">
                    <w:rPr>
                      <w:i/>
                    </w:rPr>
                    <w:t>_____________ / прот. Николай Емельянов /</w:t>
                  </w:r>
                </w:p>
                <w:p w14:paraId="2BE0646D" w14:textId="77777777" w:rsidR="00656A8D" w:rsidRPr="00506512" w:rsidRDefault="00656A8D" w:rsidP="00656A8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506512">
                    <w:rPr>
                      <w:i/>
                    </w:rPr>
                    <w:t>«_____» _________________ 20__ г.</w:t>
                  </w:r>
                </w:p>
                <w:p w14:paraId="5A798097" w14:textId="77777777" w:rsidR="00656A8D" w:rsidRPr="00506512" w:rsidRDefault="00656A8D" w:rsidP="00656A8D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0246F647" w14:textId="77777777" w:rsidR="00656A8D" w:rsidRPr="00506512" w:rsidRDefault="00656A8D" w:rsidP="00656A8D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 w:val="0"/>
                      <w:iCs w:val="0"/>
                    </w:rPr>
                  </w:pPr>
                </w:p>
              </w:tc>
            </w:tr>
          </w:tbl>
          <w:p w14:paraId="0BBF9E05" w14:textId="77777777" w:rsidR="00656A8D" w:rsidRPr="00616294" w:rsidRDefault="00656A8D" w:rsidP="00656A8D">
            <w:pPr>
              <w:spacing w:line="276" w:lineRule="auto"/>
              <w:jc w:val="right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656A8D" w:rsidRPr="00506512" w14:paraId="7C471794" w14:textId="77777777" w:rsidTr="00FC45C6">
              <w:tc>
                <w:tcPr>
                  <w:tcW w:w="4785" w:type="dxa"/>
                </w:tcPr>
                <w:p w14:paraId="0B8ACC32" w14:textId="77777777" w:rsidR="00656A8D" w:rsidRPr="00506512" w:rsidRDefault="00656A8D" w:rsidP="00656A8D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506512">
                    <w:rPr>
                      <w:color w:val="000000"/>
                    </w:rPr>
                    <w:t>Принята</w:t>
                  </w:r>
                </w:p>
                <w:p w14:paraId="66C84D6A" w14:textId="77777777" w:rsidR="00656A8D" w:rsidRPr="00506512" w:rsidRDefault="00656A8D" w:rsidP="00656A8D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506512">
                    <w:rPr>
                      <w:color w:val="000000"/>
                    </w:rPr>
                    <w:t>на заседании кафедры</w:t>
                  </w:r>
                </w:p>
                <w:p w14:paraId="2D4EBEA4" w14:textId="77777777" w:rsidR="00656A8D" w:rsidRPr="00506512" w:rsidRDefault="00656A8D" w:rsidP="00656A8D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506512">
                    <w:rPr>
                      <w:color w:val="000000"/>
                    </w:rPr>
                    <w:t xml:space="preserve"> «__</w:t>
                  </w:r>
                  <w:proofErr w:type="gramStart"/>
                  <w:r w:rsidRPr="00506512">
                    <w:rPr>
                      <w:color w:val="000000"/>
                    </w:rPr>
                    <w:t>_»_</w:t>
                  </w:r>
                  <w:proofErr w:type="gramEnd"/>
                  <w:r w:rsidRPr="00506512">
                    <w:rPr>
                      <w:color w:val="000000"/>
                    </w:rPr>
                    <w:t>______20__ года,</w:t>
                  </w:r>
                </w:p>
                <w:p w14:paraId="40F458F8" w14:textId="77777777" w:rsidR="00656A8D" w:rsidRPr="00506512" w:rsidRDefault="00656A8D" w:rsidP="00656A8D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506512">
                    <w:rPr>
                      <w:color w:val="000000"/>
                    </w:rPr>
                    <w:t>протокол № ________.</w:t>
                  </w:r>
                </w:p>
                <w:p w14:paraId="7905EF31" w14:textId="77777777" w:rsidR="00656A8D" w:rsidRPr="00506512" w:rsidRDefault="00656A8D" w:rsidP="00656A8D">
                  <w:pPr>
                    <w:spacing w:after="0"/>
                    <w:rPr>
                      <w:color w:val="000000"/>
                    </w:rPr>
                  </w:pPr>
                </w:p>
                <w:p w14:paraId="73B6277B" w14:textId="77777777" w:rsidR="00656A8D" w:rsidRPr="00506512" w:rsidRDefault="00656A8D" w:rsidP="00656A8D">
                  <w:pPr>
                    <w:spacing w:after="0"/>
                    <w:rPr>
                      <w:color w:val="000000"/>
                    </w:rPr>
                  </w:pPr>
                  <w:r w:rsidRPr="00506512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2E157D1D" w14:textId="77777777" w:rsidR="00656A8D" w:rsidRPr="00506512" w:rsidRDefault="00656A8D" w:rsidP="00656A8D">
                  <w:pPr>
                    <w:spacing w:after="0"/>
                  </w:pPr>
                  <w:r w:rsidRPr="00506512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096D9CE0" w14:textId="77777777" w:rsidR="00656A8D" w:rsidRPr="00506512" w:rsidRDefault="00656A8D" w:rsidP="00656A8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506512">
                    <w:rPr>
                      <w:i/>
                    </w:rPr>
                    <w:t>УТВЕРЖДАЮ</w:t>
                  </w:r>
                </w:p>
                <w:p w14:paraId="4D2800F6" w14:textId="77777777" w:rsidR="00656A8D" w:rsidRPr="00506512" w:rsidRDefault="00656A8D" w:rsidP="00656A8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506512">
                    <w:rPr>
                      <w:i/>
                    </w:rPr>
                    <w:t>Проректор по учебной работе ПСТБИ</w:t>
                  </w:r>
                </w:p>
                <w:p w14:paraId="12B9B111" w14:textId="77777777" w:rsidR="00656A8D" w:rsidRPr="00506512" w:rsidRDefault="00656A8D" w:rsidP="00656A8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506512">
                    <w:rPr>
                      <w:i/>
                    </w:rPr>
                    <w:t>_____________ / прот. Николай Емельянов /</w:t>
                  </w:r>
                </w:p>
                <w:p w14:paraId="78CA8887" w14:textId="77777777" w:rsidR="00656A8D" w:rsidRPr="00506512" w:rsidRDefault="00656A8D" w:rsidP="00656A8D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506512">
                    <w:rPr>
                      <w:i/>
                    </w:rPr>
                    <w:t>«_____» _________________ 20__ г.</w:t>
                  </w:r>
                </w:p>
                <w:p w14:paraId="0CE49B75" w14:textId="77777777" w:rsidR="00656A8D" w:rsidRPr="00506512" w:rsidRDefault="00656A8D" w:rsidP="00656A8D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392C8716" w14:textId="77777777" w:rsidR="00656A8D" w:rsidRPr="00506512" w:rsidRDefault="00656A8D" w:rsidP="00656A8D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 w:val="0"/>
                      <w:iCs w:val="0"/>
                    </w:rPr>
                  </w:pPr>
                </w:p>
              </w:tc>
            </w:tr>
          </w:tbl>
          <w:p w14:paraId="511DDADD" w14:textId="77777777" w:rsidR="00656A8D" w:rsidRPr="00616294" w:rsidRDefault="00656A8D" w:rsidP="00656A8D">
            <w:pPr>
              <w:pStyle w:val="3"/>
              <w:keepLines/>
              <w:spacing w:after="120" w:line="276" w:lineRule="auto"/>
              <w:ind w:left="72"/>
              <w:jc w:val="center"/>
              <w:rPr>
                <w:bCs/>
                <w:i w:val="0"/>
                <w:iCs w:val="0"/>
              </w:rPr>
            </w:pPr>
          </w:p>
        </w:tc>
      </w:tr>
    </w:tbl>
    <w:p w14:paraId="316C3777" w14:textId="77777777"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F98A654" w14:textId="77777777"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FA7ECA0" w14:textId="77777777" w:rsidR="0060301E" w:rsidRPr="00616294" w:rsidRDefault="0060301E" w:rsidP="00656A8D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382D7212" w14:textId="77777777"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27DDC01" w14:textId="77777777"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РАБОЧАЯ ПРОГРАММА ДИСЦИПЛИНЫ</w:t>
      </w:r>
    </w:p>
    <w:p w14:paraId="716DE66E" w14:textId="77777777"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b/>
          <w:i/>
          <w:spacing w:val="-2"/>
          <w:sz w:val="24"/>
          <w:szCs w:val="24"/>
        </w:rPr>
      </w:pPr>
      <w:r w:rsidRPr="00616294">
        <w:rPr>
          <w:rFonts w:ascii="Times New Roman" w:hAnsi="Times New Roman" w:cs="Times New Roman"/>
          <w:b/>
          <w:sz w:val="24"/>
          <w:szCs w:val="24"/>
        </w:rPr>
        <w:t>ЭКЗЕГЕЗА НОВОГО ЗАВЕТА (АПОСТОЛ)</w:t>
      </w:r>
    </w:p>
    <w:p w14:paraId="202E0286" w14:textId="77777777"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0238C33" w14:textId="77777777"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C638E0" w14:textId="77777777"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580B3A1" w14:textId="77777777"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Основная образовательная программа:</w:t>
      </w:r>
      <w:r w:rsidRPr="0061629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16294">
        <w:rPr>
          <w:rFonts w:ascii="Times New Roman" w:hAnsi="Times New Roman" w:cs="Times New Roman"/>
          <w:b/>
          <w:i/>
          <w:sz w:val="24"/>
          <w:szCs w:val="24"/>
        </w:rPr>
        <w:t>Подготовка служителей и религиозного персонала православного вероисповедания</w:t>
      </w:r>
    </w:p>
    <w:p w14:paraId="1578018E" w14:textId="77777777"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color w:val="244061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Квалификация выпускника</w:t>
      </w:r>
      <w:r w:rsidRPr="00616294">
        <w:rPr>
          <w:rFonts w:ascii="Times New Roman" w:hAnsi="Times New Roman" w:cs="Times New Roman"/>
          <w:i/>
          <w:sz w:val="24"/>
          <w:szCs w:val="24"/>
        </w:rPr>
        <w:t xml:space="preserve">: </w:t>
      </w:r>
      <w:r w:rsidRPr="00616294">
        <w:rPr>
          <w:rFonts w:ascii="Times New Roman" w:hAnsi="Times New Roman" w:cs="Times New Roman"/>
          <w:b/>
          <w:i/>
          <w:sz w:val="24"/>
          <w:szCs w:val="24"/>
        </w:rPr>
        <w:t>бакалавр богословия</w:t>
      </w:r>
    </w:p>
    <w:p w14:paraId="37E064CD" w14:textId="77777777"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 xml:space="preserve">Форма обучения: </w:t>
      </w:r>
      <w:r w:rsidRPr="00616294">
        <w:rPr>
          <w:rFonts w:ascii="Times New Roman" w:hAnsi="Times New Roman" w:cs="Times New Roman"/>
          <w:b/>
          <w:i/>
          <w:sz w:val="24"/>
          <w:szCs w:val="24"/>
        </w:rPr>
        <w:t>очная</w:t>
      </w:r>
    </w:p>
    <w:p w14:paraId="3687D980" w14:textId="77777777"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4AFD2DA" w14:textId="77777777"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838B662" w14:textId="77777777"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2B9A87D" w14:textId="77777777"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781A9E9" w14:textId="77777777"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4603C11" w14:textId="77777777"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AED2BA6" w14:textId="6516C5CB" w:rsidR="0060301E" w:rsidRPr="00616294" w:rsidRDefault="0060301E" w:rsidP="00616294">
      <w:pPr>
        <w:widowControl w:val="0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Москва, 20</w:t>
      </w:r>
      <w:r w:rsidR="00A07EF1" w:rsidRPr="00616294">
        <w:rPr>
          <w:rFonts w:ascii="Times New Roman" w:hAnsi="Times New Roman" w:cs="Times New Roman"/>
          <w:sz w:val="24"/>
          <w:szCs w:val="24"/>
        </w:rPr>
        <w:t>2</w:t>
      </w:r>
      <w:r w:rsidR="00656A8D">
        <w:rPr>
          <w:rFonts w:ascii="Times New Roman" w:hAnsi="Times New Roman" w:cs="Times New Roman"/>
          <w:sz w:val="24"/>
          <w:szCs w:val="24"/>
          <w:lang w:val="en-US"/>
        </w:rPr>
        <w:t>1</w:t>
      </w:r>
      <w:r w:rsidRPr="00616294">
        <w:rPr>
          <w:rFonts w:ascii="Times New Roman" w:hAnsi="Times New Roman" w:cs="Times New Roman"/>
          <w:sz w:val="24"/>
          <w:szCs w:val="24"/>
        </w:rPr>
        <w:t xml:space="preserve"> г.</w:t>
      </w:r>
    </w:p>
    <w:sdt>
      <w:sdt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eastAsia="en-US"/>
        </w:rPr>
        <w:id w:val="1954361243"/>
        <w:docPartObj>
          <w:docPartGallery w:val="Table of Contents"/>
          <w:docPartUnique/>
        </w:docPartObj>
      </w:sdtPr>
      <w:sdtEndPr/>
      <w:sdtContent>
        <w:p w14:paraId="17B0401F" w14:textId="77777777" w:rsidR="003B1771" w:rsidRPr="00616294" w:rsidRDefault="003B1771" w:rsidP="00616294">
          <w:pPr>
            <w:pStyle w:val="af"/>
            <w:spacing w:before="0" w:after="120"/>
            <w:jc w:val="both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616294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14:paraId="5F989D4E" w14:textId="77777777" w:rsidR="00AF3B25" w:rsidRPr="00616294" w:rsidRDefault="00AF3B25" w:rsidP="00616294">
          <w:pPr>
            <w:spacing w:line="276" w:lineRule="auto"/>
            <w:jc w:val="both"/>
            <w:rPr>
              <w:rFonts w:ascii="Times New Roman" w:hAnsi="Times New Roman" w:cs="Times New Roman"/>
              <w:sz w:val="24"/>
              <w:szCs w:val="24"/>
              <w:lang w:eastAsia="ru-RU"/>
            </w:rPr>
          </w:pPr>
        </w:p>
        <w:p w14:paraId="7CD7B471" w14:textId="77777777" w:rsidR="00616294" w:rsidRPr="00616294" w:rsidRDefault="00930767" w:rsidP="00616294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r w:rsidRPr="00616294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3B1771" w:rsidRPr="00616294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616294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54191722" w:history="1">
            <w:r w:rsidR="00616294" w:rsidRPr="00616294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Цель дисциплины</w: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722 \h </w:instrTex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4A063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A323D98" w14:textId="77777777" w:rsidR="00616294" w:rsidRPr="00616294" w:rsidRDefault="00225063" w:rsidP="00616294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723" w:history="1">
            <w:r w:rsidR="00616294" w:rsidRPr="00616294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Место дисциплины в структуре основной образовательной программы</w: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723 \h </w:instrTex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4A063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471FBCF" w14:textId="77777777" w:rsidR="00616294" w:rsidRPr="00616294" w:rsidRDefault="00225063" w:rsidP="00616294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724" w:history="1">
            <w:r w:rsidR="00616294" w:rsidRPr="00616294">
              <w:rPr>
                <w:rStyle w:val="ab"/>
                <w:rFonts w:ascii="Times New Roman" w:eastAsia="Times New Roman" w:hAnsi="Times New Roman" w:cs="Times New Roman"/>
                <w:noProof/>
                <w:sz w:val="24"/>
                <w:szCs w:val="24"/>
              </w:rPr>
              <w:t>Планируемые результаты освоения дисциплины</w: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724 \h </w:instrTex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4A063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3D61D53" w14:textId="77777777" w:rsidR="00616294" w:rsidRPr="00616294" w:rsidRDefault="00225063" w:rsidP="00616294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725" w:history="1">
            <w:r w:rsidR="00616294" w:rsidRPr="00616294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Объем дисциплины и виды учебных работ</w: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725 \h </w:instrTex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4A063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82FCCFF" w14:textId="77777777" w:rsidR="00616294" w:rsidRPr="00616294" w:rsidRDefault="00225063" w:rsidP="00616294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726" w:history="1">
            <w:r w:rsidR="00616294" w:rsidRPr="00616294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Тематический план дисциплины</w: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726 \h </w:instrTex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4A063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CD8364B" w14:textId="77777777" w:rsidR="00616294" w:rsidRPr="00616294" w:rsidRDefault="00225063" w:rsidP="00616294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727" w:history="1">
            <w:r w:rsidR="00616294" w:rsidRPr="00616294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Содержание дисциплины, структурированное по темам</w: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727 \h </w:instrTex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4A063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DA7A50D" w14:textId="77777777" w:rsidR="00616294" w:rsidRPr="00616294" w:rsidRDefault="00225063" w:rsidP="00616294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728" w:history="1">
            <w:r w:rsidR="00616294" w:rsidRPr="00616294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Методическое обеспечение для самостоятельной работы обучающихся</w: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728 \h </w:instrTex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4A063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9</w: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373BA57" w14:textId="77777777" w:rsidR="00616294" w:rsidRPr="00616294" w:rsidRDefault="00225063" w:rsidP="00616294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729" w:history="1">
            <w:r w:rsidR="00616294" w:rsidRPr="00616294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Фонд оценочных средств</w: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729 \h </w:instrTex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4A063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9</w: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9C0748B" w14:textId="77777777" w:rsidR="00616294" w:rsidRPr="00616294" w:rsidRDefault="00225063" w:rsidP="00616294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730" w:history="1">
            <w:r w:rsidR="00616294" w:rsidRPr="00616294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Литература по дисциплине</w: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730 \h </w:instrTex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4A063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3</w: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743E9A3" w14:textId="77777777" w:rsidR="00616294" w:rsidRPr="00616294" w:rsidRDefault="00225063" w:rsidP="00616294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731" w:history="1">
            <w:r w:rsidR="00616294" w:rsidRPr="00616294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Интернет-ресурсы</w: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731 \h </w:instrTex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4A063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3</w: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366F6D8" w14:textId="77777777" w:rsidR="00616294" w:rsidRPr="00616294" w:rsidRDefault="00225063" w:rsidP="00616294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732" w:history="1">
            <w:r w:rsidR="00616294" w:rsidRPr="00616294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Методические указания для освоения дисциплины</w: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732 \h </w:instrTex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4A063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4</w: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0189423" w14:textId="77777777" w:rsidR="00616294" w:rsidRPr="00616294" w:rsidRDefault="00225063" w:rsidP="00616294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733" w:history="1">
            <w:r w:rsidR="00616294" w:rsidRPr="00616294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Материально-техническая база  для осуществления образовательного процесса</w: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733 \h </w:instrTex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4A063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4</w: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9F7CA20" w14:textId="77777777" w:rsidR="003B1771" w:rsidRPr="00616294" w:rsidRDefault="00930767" w:rsidP="00616294">
          <w:pPr>
            <w:spacing w:line="276" w:lineRule="auto"/>
            <w:jc w:val="both"/>
            <w:rPr>
              <w:rFonts w:ascii="Times New Roman" w:hAnsi="Times New Roman" w:cs="Times New Roman"/>
              <w:sz w:val="24"/>
              <w:szCs w:val="24"/>
            </w:rPr>
          </w:pPr>
          <w:r w:rsidRPr="00616294">
            <w:rPr>
              <w:rFonts w:ascii="Times New Roman" w:hAnsi="Times New Roman" w:cs="Times New Roman"/>
              <w:b/>
              <w:bCs/>
              <w:sz w:val="24"/>
              <w:szCs w:val="24"/>
            </w:rPr>
            <w:fldChar w:fldCharType="end"/>
          </w:r>
        </w:p>
      </w:sdtContent>
    </w:sdt>
    <w:p w14:paraId="5211E512" w14:textId="77777777" w:rsidR="00AB68F0" w:rsidRPr="00616294" w:rsidRDefault="00AB68F0" w:rsidP="00616294">
      <w:pPr>
        <w:pStyle w:val="10"/>
        <w:spacing w:before="0" w:after="120" w:line="276" w:lineRule="auto"/>
        <w:jc w:val="both"/>
        <w:rPr>
          <w:sz w:val="24"/>
          <w:szCs w:val="24"/>
        </w:rPr>
      </w:pPr>
    </w:p>
    <w:p w14:paraId="138DCD44" w14:textId="77777777" w:rsidR="003B1771" w:rsidRPr="00616294" w:rsidRDefault="003B1771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4208687E" w14:textId="77777777" w:rsidR="003B1771" w:rsidRPr="00616294" w:rsidRDefault="003B1771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579D8BDA" w14:textId="77777777" w:rsidR="001A4074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520B217B" w14:textId="77777777" w:rsidR="001A4074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10104C1F" w14:textId="77777777" w:rsidR="001A4074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5C44EBF8" w14:textId="77777777" w:rsidR="001A4074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5B1D7776" w14:textId="77777777" w:rsidR="001A4074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147CD910" w14:textId="77777777" w:rsidR="001A4074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14A00392" w14:textId="77777777" w:rsidR="001A4074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59B5B9D3" w14:textId="77777777" w:rsidR="001A4074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2BA6BFED" w14:textId="77777777" w:rsidR="001A4074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371DACA2" w14:textId="77777777" w:rsidR="001A4074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08748BE9" w14:textId="77777777" w:rsidR="001A4074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7A2820F0" w14:textId="77777777" w:rsidR="003B1771" w:rsidRPr="00616294" w:rsidRDefault="003B1771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70849956" w14:textId="77777777" w:rsidR="001A4074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29FB65B7" w14:textId="77777777" w:rsidR="003B1771" w:rsidRPr="00616294" w:rsidRDefault="003B1771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2C79DF7E" w14:textId="77777777" w:rsidR="00AB68F0" w:rsidRPr="00616294" w:rsidRDefault="000B6075" w:rsidP="00616294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0" w:name="_Toc54191722"/>
      <w:r w:rsidRPr="00616294">
        <w:rPr>
          <w:rFonts w:cs="Times New Roman"/>
          <w:sz w:val="24"/>
          <w:szCs w:val="24"/>
        </w:rPr>
        <w:lastRenderedPageBreak/>
        <w:t>Цел</w:t>
      </w:r>
      <w:r w:rsidR="001A4074" w:rsidRPr="00616294">
        <w:rPr>
          <w:rFonts w:cs="Times New Roman"/>
          <w:sz w:val="24"/>
          <w:szCs w:val="24"/>
        </w:rPr>
        <w:t>ь</w:t>
      </w:r>
      <w:r w:rsidRPr="00616294">
        <w:rPr>
          <w:rFonts w:cs="Times New Roman"/>
          <w:sz w:val="24"/>
          <w:szCs w:val="24"/>
        </w:rPr>
        <w:t xml:space="preserve"> дисциплины</w:t>
      </w:r>
      <w:bookmarkEnd w:id="0"/>
    </w:p>
    <w:p w14:paraId="5A7FBF96" w14:textId="77777777" w:rsidR="00AB68F0" w:rsidRPr="00616294" w:rsidRDefault="00AB68F0" w:rsidP="00616294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Целью преподавания дисциплины «Экзегеза Нового Завета (Апостол)» является: усвоение студентами фактического материала, содержащегося в книге Деяний апостолов, посланиях ап. Павла и Соборных посланиях, ознакомление с важнейшими </w:t>
      </w:r>
      <w:proofErr w:type="spellStart"/>
      <w:r w:rsidRPr="00616294">
        <w:rPr>
          <w:rFonts w:ascii="Times New Roman" w:eastAsia="Times New Roman" w:hAnsi="Times New Roman" w:cs="Times New Roman"/>
          <w:sz w:val="24"/>
          <w:szCs w:val="24"/>
          <w:lang w:eastAsia="ru-RU"/>
        </w:rPr>
        <w:t>вероучительными</w:t>
      </w:r>
      <w:proofErr w:type="spellEnd"/>
      <w:r w:rsidRPr="0061629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и организационно-практическими проблемами, стоявшими перед первохристианской Церковью, а также с основными идеями, понятиями и направлениями новозаветного библейского богословия, усвоение толкований важнейших в догматическом отношении мест книги Деяний и апостольских посланий, начальное ознакомление с некоторыми методами и положениями современной библейской науки.</w:t>
      </w:r>
    </w:p>
    <w:p w14:paraId="71E5BD06" w14:textId="77777777" w:rsidR="001A4074" w:rsidRPr="00616294" w:rsidRDefault="001A4074" w:rsidP="00616294">
      <w:pPr>
        <w:pStyle w:val="10"/>
        <w:spacing w:before="0" w:after="120" w:line="276" w:lineRule="auto"/>
        <w:jc w:val="both"/>
        <w:rPr>
          <w:sz w:val="24"/>
          <w:szCs w:val="24"/>
        </w:rPr>
      </w:pPr>
    </w:p>
    <w:p w14:paraId="15917FBA" w14:textId="77777777" w:rsidR="001A4074" w:rsidRPr="00616294" w:rsidRDefault="001A4074" w:rsidP="00616294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1" w:name="_Toc54191723"/>
      <w:r w:rsidRPr="00616294">
        <w:rPr>
          <w:rFonts w:cs="Times New Roman"/>
          <w:sz w:val="24"/>
          <w:szCs w:val="24"/>
        </w:rPr>
        <w:t>Место дисциплины в структуре основной образовательной программы</w:t>
      </w:r>
      <w:bookmarkEnd w:id="1"/>
    </w:p>
    <w:p w14:paraId="09DDAF75" w14:textId="77777777" w:rsidR="001A4074" w:rsidRPr="00616294" w:rsidRDefault="001A4074" w:rsidP="00616294">
      <w:pPr>
        <w:widowControl w:val="0"/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Дисциплина «Экзегеза Нового Завета (Апостол)» находится в </w:t>
      </w:r>
      <w:r w:rsidR="00484354" w:rsidRPr="00616294">
        <w:rPr>
          <w:rFonts w:ascii="Times New Roman" w:eastAsia="Times New Roman" w:hAnsi="Times New Roman" w:cs="Times New Roman"/>
          <w:sz w:val="24"/>
          <w:szCs w:val="24"/>
          <w:lang w:eastAsia="ru-RU"/>
        </w:rPr>
        <w:t>базов</w:t>
      </w:r>
      <w:r w:rsidRPr="00616294">
        <w:rPr>
          <w:rFonts w:ascii="Times New Roman" w:eastAsia="Times New Roman" w:hAnsi="Times New Roman" w:cs="Times New Roman"/>
          <w:sz w:val="24"/>
          <w:szCs w:val="24"/>
          <w:lang w:eastAsia="ru-RU"/>
        </w:rPr>
        <w:t>ой части образовательной программы и относится к обязательным дисциплинам.</w:t>
      </w:r>
    </w:p>
    <w:p w14:paraId="18A0C76A" w14:textId="77777777" w:rsidR="001A4074" w:rsidRPr="00616294" w:rsidRDefault="001A4074" w:rsidP="00616294">
      <w:pPr>
        <w:widowControl w:val="0"/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</w:rPr>
        <w:t>Дисциплина изучается на втором курсе бакалавриата (3 и 4 семестр). Она является естественным продолжением курса «</w:t>
      </w:r>
      <w:r w:rsidR="00484354" w:rsidRPr="00616294">
        <w:rPr>
          <w:rFonts w:ascii="Times New Roman" w:hAnsi="Times New Roman" w:cs="Times New Roman"/>
          <w:sz w:val="24"/>
          <w:szCs w:val="24"/>
        </w:rPr>
        <w:t>Священное Писание Нового</w:t>
      </w:r>
      <w:r w:rsidRPr="00616294">
        <w:rPr>
          <w:rFonts w:ascii="Times New Roman" w:hAnsi="Times New Roman" w:cs="Times New Roman"/>
          <w:sz w:val="24"/>
          <w:szCs w:val="24"/>
        </w:rPr>
        <w:t xml:space="preserve"> Завет</w:t>
      </w:r>
      <w:r w:rsidR="00484354" w:rsidRPr="00616294">
        <w:rPr>
          <w:rFonts w:ascii="Times New Roman" w:hAnsi="Times New Roman" w:cs="Times New Roman"/>
          <w:sz w:val="24"/>
          <w:szCs w:val="24"/>
        </w:rPr>
        <w:t>а</w:t>
      </w:r>
      <w:r w:rsidRPr="00616294">
        <w:rPr>
          <w:rFonts w:ascii="Times New Roman" w:hAnsi="Times New Roman" w:cs="Times New Roman"/>
          <w:sz w:val="24"/>
          <w:szCs w:val="24"/>
        </w:rPr>
        <w:t xml:space="preserve"> (Четвероевангелие)» и теснейшим образом связана с изучением целого ряда других богословских предметов – Священного Писания Ветхого Завета, Истории древней христианской Церкви, Догматического, Практического и Сравнительного богословия, Канонического права, являясь необходимой предшествующей ступенью для их освоения. Данный курс позволит студентам увидеть в Св. Писании Нового Завета ядро всего христианского богословия, содержащее в себе, с одной стороны, развитие и завершение ряда ветхозаветных тем, а с другой стороны, представляющее собой основу позднейшей церковной традиции. </w:t>
      </w:r>
    </w:p>
    <w:p w14:paraId="6B0EF1EA" w14:textId="77777777" w:rsidR="001A4074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14:paraId="376397FE" w14:textId="77777777" w:rsidR="001A4074" w:rsidRPr="00616294" w:rsidRDefault="001A4074" w:rsidP="00616294">
      <w:pPr>
        <w:pStyle w:val="2"/>
        <w:spacing w:before="0" w:after="120" w:line="276" w:lineRule="auto"/>
        <w:jc w:val="both"/>
        <w:rPr>
          <w:rFonts w:eastAsia="Times New Roman" w:cs="Times New Roman"/>
          <w:sz w:val="24"/>
          <w:szCs w:val="24"/>
        </w:rPr>
      </w:pPr>
      <w:bookmarkStart w:id="2" w:name="_Toc54191724"/>
      <w:r w:rsidRPr="00616294">
        <w:rPr>
          <w:rFonts w:eastAsia="Times New Roman" w:cs="Times New Roman"/>
          <w:sz w:val="24"/>
          <w:szCs w:val="24"/>
        </w:rPr>
        <w:t>Планируемые результаты освоения дисциплины</w:t>
      </w:r>
      <w:bookmarkEnd w:id="2"/>
    </w:p>
    <w:p w14:paraId="02CABA07" w14:textId="77777777" w:rsidR="006B1040" w:rsidRPr="00616294" w:rsidRDefault="006B1040" w:rsidP="00616294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3" w:name="_Toc474158824"/>
      <w:bookmarkStart w:id="4" w:name="_Toc474326336"/>
      <w:r w:rsidRPr="00616294">
        <w:rPr>
          <w:rFonts w:ascii="Times New Roman" w:hAnsi="Times New Roman" w:cs="Times New Roman"/>
          <w:sz w:val="24"/>
          <w:szCs w:val="24"/>
        </w:rPr>
        <w:t>Компетенция, формируемая дисциплиной</w:t>
      </w:r>
      <w:bookmarkEnd w:id="3"/>
      <w:bookmarkEnd w:id="4"/>
    </w:p>
    <w:p w14:paraId="364F4E59" w14:textId="0D7C1725" w:rsidR="006B1040" w:rsidRPr="00616294" w:rsidRDefault="006B1040" w:rsidP="00616294">
      <w:pPr>
        <w:widowControl w:val="0"/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bookmarkStart w:id="5" w:name="_Toc473664500"/>
      <w:bookmarkStart w:id="6" w:name="_Toc473718078"/>
      <w:bookmarkStart w:id="7" w:name="_Toc474158825"/>
      <w:bookmarkStart w:id="8" w:name="_Toc474326337"/>
      <w:r w:rsidRPr="0061629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Дисциплина «Экзегеза Нового Завета (Апостол)» призвана сформировать у обучающихся </w:t>
      </w:r>
      <w:r w:rsidR="004D259C">
        <w:rPr>
          <w:rFonts w:ascii="Times New Roman" w:eastAsia="Times New Roman" w:hAnsi="Times New Roman" w:cs="Times New Roman"/>
          <w:sz w:val="24"/>
          <w:szCs w:val="24"/>
          <w:lang w:eastAsia="ru-RU"/>
        </w:rPr>
        <w:t>универсальную</w:t>
      </w:r>
      <w:r w:rsidRPr="0061629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компетенцию </w:t>
      </w:r>
      <w:r w:rsidR="004D259C">
        <w:rPr>
          <w:rFonts w:ascii="Times New Roman" w:eastAsia="Times New Roman" w:hAnsi="Times New Roman" w:cs="Times New Roman"/>
          <w:sz w:val="24"/>
          <w:szCs w:val="24"/>
          <w:lang w:eastAsia="ru-RU"/>
        </w:rPr>
        <w:t>УК</w:t>
      </w:r>
      <w:r w:rsidRPr="00616294">
        <w:rPr>
          <w:rFonts w:ascii="Times New Roman" w:eastAsia="Times New Roman" w:hAnsi="Times New Roman" w:cs="Times New Roman"/>
          <w:sz w:val="24"/>
          <w:szCs w:val="24"/>
          <w:lang w:eastAsia="ru-RU"/>
        </w:rPr>
        <w:t>-</w:t>
      </w:r>
      <w:r w:rsidR="004D259C">
        <w:rPr>
          <w:rFonts w:ascii="Times New Roman" w:eastAsia="Times New Roman" w:hAnsi="Times New Roman" w:cs="Times New Roman"/>
          <w:sz w:val="24"/>
          <w:szCs w:val="24"/>
          <w:lang w:eastAsia="ru-RU"/>
        </w:rPr>
        <w:t>1</w:t>
      </w:r>
      <w:r w:rsidR="00484354" w:rsidRPr="004D259C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: способность </w:t>
      </w:r>
      <w:r w:rsidR="004D259C" w:rsidRPr="004D259C">
        <w:rPr>
          <w:rStyle w:val="211pt"/>
          <w:rFonts w:eastAsiaTheme="minorHAnsi"/>
          <w:bCs/>
          <w:sz w:val="24"/>
          <w:szCs w:val="24"/>
        </w:rPr>
        <w:t>осуществлять поиск, критический анализ и синтез информации в мировоззренческой и ценностной сфере, применять системный теологический подход для решения поставленных задач</w:t>
      </w:r>
      <w:r w:rsidRPr="004D259C">
        <w:rPr>
          <w:rFonts w:ascii="Times New Roman" w:eastAsia="Times New Roman" w:hAnsi="Times New Roman" w:cs="Times New Roman"/>
          <w:sz w:val="24"/>
          <w:szCs w:val="24"/>
          <w:lang w:eastAsia="ru-RU"/>
        </w:rPr>
        <w:t>. В</w:t>
      </w:r>
      <w:r w:rsidRPr="0061629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общем </w:t>
      </w:r>
      <w:proofErr w:type="spellStart"/>
      <w:r w:rsidRPr="00616294">
        <w:rPr>
          <w:rFonts w:ascii="Times New Roman" w:eastAsia="Times New Roman" w:hAnsi="Times New Roman" w:cs="Times New Roman"/>
          <w:sz w:val="24"/>
          <w:szCs w:val="24"/>
          <w:lang w:eastAsia="ru-RU"/>
        </w:rPr>
        <w:t>объеме</w:t>
      </w:r>
      <w:proofErr w:type="spellEnd"/>
      <w:r w:rsidRPr="0061629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образовательной программы результаты освоения </w:t>
      </w:r>
      <w:proofErr w:type="gramStart"/>
      <w:r w:rsidRPr="00616294">
        <w:rPr>
          <w:rFonts w:ascii="Times New Roman" w:eastAsia="Times New Roman" w:hAnsi="Times New Roman" w:cs="Times New Roman"/>
          <w:sz w:val="24"/>
          <w:szCs w:val="24"/>
          <w:lang w:eastAsia="ru-RU"/>
        </w:rPr>
        <w:t>дисциплины  работают</w:t>
      </w:r>
      <w:proofErr w:type="gramEnd"/>
      <w:r w:rsidRPr="0061629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на обеспечение экспертно-консультативной деятельности теолога.</w:t>
      </w:r>
    </w:p>
    <w:p w14:paraId="1B7D81D5" w14:textId="77777777" w:rsidR="006B1040" w:rsidRPr="00616294" w:rsidRDefault="006B1040" w:rsidP="00616294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Этапы освоения компетенции</w:t>
      </w:r>
      <w:bookmarkEnd w:id="5"/>
      <w:bookmarkEnd w:id="6"/>
      <w:bookmarkEnd w:id="7"/>
      <w:bookmarkEnd w:id="8"/>
    </w:p>
    <w:p w14:paraId="38EA7629" w14:textId="77777777" w:rsidR="001A4074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14:paraId="15C3DC10" w14:textId="77777777" w:rsidR="001A4074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 xml:space="preserve">На начальном этапе в течение семестра формируются </w:t>
      </w:r>
      <w:proofErr w:type="spellStart"/>
      <w:r w:rsidRPr="00616294">
        <w:rPr>
          <w:rFonts w:ascii="Times New Roman" w:hAnsi="Times New Roman" w:cs="Times New Roman"/>
          <w:sz w:val="24"/>
          <w:szCs w:val="24"/>
        </w:rPr>
        <w:t>знаниевые</w:t>
      </w:r>
      <w:proofErr w:type="spellEnd"/>
      <w:r w:rsidRPr="00616294">
        <w:rPr>
          <w:rFonts w:ascii="Times New Roman" w:hAnsi="Times New Roman" w:cs="Times New Roman"/>
          <w:sz w:val="24"/>
          <w:szCs w:val="24"/>
        </w:rPr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</w:t>
      </w:r>
      <w:r w:rsidRPr="00616294">
        <w:rPr>
          <w:rFonts w:ascii="Times New Roman" w:hAnsi="Times New Roman" w:cs="Times New Roman"/>
          <w:sz w:val="24"/>
          <w:szCs w:val="24"/>
        </w:rPr>
        <w:lastRenderedPageBreak/>
        <w:t>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14:paraId="15DE0B23" w14:textId="77777777" w:rsidR="001A4074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 xml:space="preserve"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616294">
        <w:rPr>
          <w:rFonts w:ascii="Times New Roman" w:hAnsi="Times New Roman" w:cs="Times New Roman"/>
          <w:sz w:val="24"/>
          <w:szCs w:val="24"/>
        </w:rPr>
        <w:t>саморегуляцию</w:t>
      </w:r>
      <w:proofErr w:type="spellEnd"/>
      <w:r w:rsidRPr="00616294">
        <w:rPr>
          <w:rFonts w:ascii="Times New Roman" w:hAnsi="Times New Roman" w:cs="Times New Roman"/>
          <w:sz w:val="24"/>
          <w:szCs w:val="24"/>
        </w:rPr>
        <w:t xml:space="preserve">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14:paraId="025DEF79" w14:textId="77777777" w:rsidR="006B1040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</w:t>
      </w:r>
      <w:proofErr w:type="spellStart"/>
      <w:r w:rsidRPr="00616294">
        <w:rPr>
          <w:rFonts w:ascii="Times New Roman" w:hAnsi="Times New Roman" w:cs="Times New Roman"/>
          <w:sz w:val="24"/>
          <w:szCs w:val="24"/>
        </w:rPr>
        <w:t>объема</w:t>
      </w:r>
      <w:proofErr w:type="spellEnd"/>
      <w:r w:rsidRPr="00616294">
        <w:rPr>
          <w:rFonts w:ascii="Times New Roman" w:hAnsi="Times New Roman" w:cs="Times New Roman"/>
          <w:sz w:val="24"/>
          <w:szCs w:val="24"/>
        </w:rPr>
        <w:t xml:space="preserve">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p w14:paraId="68B89972" w14:textId="77777777" w:rsidR="006B1040" w:rsidRPr="00616294" w:rsidRDefault="001A4074" w:rsidP="00616294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9" w:name="_Toc473192889"/>
      <w:r w:rsidRPr="00616294">
        <w:rPr>
          <w:rFonts w:ascii="Times New Roman" w:hAnsi="Times New Roman" w:cs="Times New Roman"/>
          <w:sz w:val="24"/>
          <w:szCs w:val="24"/>
        </w:rPr>
        <w:t>Знания, умения, навыки</w:t>
      </w:r>
      <w:r w:rsidR="006B1040" w:rsidRPr="00616294">
        <w:rPr>
          <w:rFonts w:ascii="Times New Roman" w:hAnsi="Times New Roman" w:cs="Times New Roman"/>
          <w:sz w:val="24"/>
          <w:szCs w:val="24"/>
        </w:rPr>
        <w:t xml:space="preserve"> </w:t>
      </w:r>
      <w:bookmarkEnd w:id="9"/>
    </w:p>
    <w:p w14:paraId="0CE395DE" w14:textId="77777777" w:rsidR="00774D96" w:rsidRPr="00616294" w:rsidRDefault="00774D96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14:paraId="11F91BE6" w14:textId="77777777" w:rsidR="00774D96" w:rsidRPr="00616294" w:rsidRDefault="00774D96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 xml:space="preserve">Результаты обучения по дисциплине предполагают формирование знаний, умений и навыков формируемой компетенции в следующем </w:t>
      </w:r>
      <w:proofErr w:type="spellStart"/>
      <w:r w:rsidRPr="00616294">
        <w:rPr>
          <w:rFonts w:ascii="Times New Roman" w:hAnsi="Times New Roman" w:cs="Times New Roman"/>
          <w:sz w:val="24"/>
          <w:szCs w:val="24"/>
        </w:rPr>
        <w:t>объеме</w:t>
      </w:r>
      <w:proofErr w:type="spellEnd"/>
      <w:r w:rsidRPr="00616294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36"/>
        <w:gridCol w:w="7735"/>
      </w:tblGrid>
      <w:tr w:rsidR="006B1040" w:rsidRPr="00616294" w14:paraId="7B1350B9" w14:textId="77777777" w:rsidTr="006B1040">
        <w:tc>
          <w:tcPr>
            <w:tcW w:w="959" w:type="pct"/>
            <w:shd w:val="clear" w:color="auto" w:fill="auto"/>
          </w:tcPr>
          <w:p w14:paraId="1CB00D84" w14:textId="77777777" w:rsidR="006B1040" w:rsidRPr="00616294" w:rsidRDefault="006B1040" w:rsidP="00616294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Этап освоения компетенции </w:t>
            </w:r>
          </w:p>
        </w:tc>
        <w:tc>
          <w:tcPr>
            <w:tcW w:w="4041" w:type="pct"/>
            <w:shd w:val="clear" w:color="auto" w:fill="auto"/>
          </w:tcPr>
          <w:p w14:paraId="290334F5" w14:textId="77777777" w:rsidR="006B1040" w:rsidRPr="00616294" w:rsidRDefault="006B1040" w:rsidP="00616294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Предполагаемые результаты обучения</w:t>
            </w:r>
          </w:p>
        </w:tc>
      </w:tr>
      <w:tr w:rsidR="006B1040" w:rsidRPr="00616294" w14:paraId="16CF26E5" w14:textId="77777777" w:rsidTr="006B1040">
        <w:tc>
          <w:tcPr>
            <w:tcW w:w="959" w:type="pct"/>
            <w:vMerge w:val="restart"/>
            <w:shd w:val="clear" w:color="auto" w:fill="auto"/>
          </w:tcPr>
          <w:p w14:paraId="2F0CD27A" w14:textId="77777777" w:rsidR="006B1040" w:rsidRPr="00616294" w:rsidRDefault="006B1040" w:rsidP="00616294">
            <w:pPr>
              <w:pStyle w:val="a4"/>
              <w:spacing w:after="120" w:line="276" w:lineRule="auto"/>
              <w:ind w:left="0"/>
              <w:jc w:val="both"/>
            </w:pPr>
            <w:r w:rsidRPr="00616294">
              <w:t xml:space="preserve">Начальный </w:t>
            </w:r>
          </w:p>
        </w:tc>
        <w:tc>
          <w:tcPr>
            <w:tcW w:w="4041" w:type="pct"/>
            <w:shd w:val="clear" w:color="auto" w:fill="auto"/>
          </w:tcPr>
          <w:p w14:paraId="19F3632C" w14:textId="77777777" w:rsidR="006B1040" w:rsidRPr="00616294" w:rsidRDefault="006B1040" w:rsidP="006162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sz w:val="24"/>
                <w:szCs w:val="24"/>
              </w:rPr>
              <w:t>Знание состава иудейского и христианского канона;</w:t>
            </w:r>
          </w:p>
          <w:p w14:paraId="29304216" w14:textId="77777777"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sz w:val="24"/>
                <w:szCs w:val="24"/>
              </w:rPr>
              <w:t xml:space="preserve">Знание </w:t>
            </w: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биографических сведений об авторах изучаемых библейских книг; </w:t>
            </w:r>
          </w:p>
          <w:p w14:paraId="3B641B30" w14:textId="77777777"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sz w:val="24"/>
                <w:szCs w:val="24"/>
              </w:rPr>
              <w:t xml:space="preserve">Знание ключевых фактов </w:t>
            </w: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Священной истории древнего Израиля; </w:t>
            </w:r>
          </w:p>
          <w:p w14:paraId="0A73C813" w14:textId="77777777"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>Знание базовой хронологии, географии и периодизации библейской истории изучаемого периода.</w:t>
            </w:r>
          </w:p>
        </w:tc>
      </w:tr>
      <w:tr w:rsidR="006B1040" w:rsidRPr="00616294" w14:paraId="386BD9EB" w14:textId="77777777" w:rsidTr="006B1040">
        <w:tc>
          <w:tcPr>
            <w:tcW w:w="959" w:type="pct"/>
            <w:vMerge/>
            <w:shd w:val="clear" w:color="auto" w:fill="auto"/>
          </w:tcPr>
          <w:p w14:paraId="2413D631" w14:textId="77777777" w:rsidR="006B1040" w:rsidRPr="00616294" w:rsidRDefault="006B1040" w:rsidP="00616294">
            <w:pPr>
              <w:pStyle w:val="a4"/>
              <w:spacing w:after="120" w:line="276" w:lineRule="auto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14:paraId="280CD5B7" w14:textId="77777777"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>Умение построить периодизацию изучаемой библейской книги, объяснить значение каждого из периодов и дать его общую характеристику;</w:t>
            </w:r>
          </w:p>
          <w:p w14:paraId="0F6FA500" w14:textId="77777777"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Умение охарактеризовать особенности каждой из изучаемых библейских книг; </w:t>
            </w:r>
          </w:p>
          <w:p w14:paraId="4919AA78" w14:textId="77777777"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Умение указать существующие </w:t>
            </w:r>
            <w:proofErr w:type="spellStart"/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>внутрибиблейские</w:t>
            </w:r>
            <w:proofErr w:type="spellEnd"/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параллели для анализируемого отрывка Писания;</w:t>
            </w:r>
          </w:p>
          <w:p w14:paraId="78ADA3A5" w14:textId="77777777"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>Умение изложить основные события изучаемой библейской книги и объяснить их место и значение в историческом и богословском контекстах.</w:t>
            </w:r>
          </w:p>
        </w:tc>
      </w:tr>
      <w:tr w:rsidR="006B1040" w:rsidRPr="00616294" w14:paraId="5210A1C6" w14:textId="77777777" w:rsidTr="001A4074">
        <w:trPr>
          <w:trHeight w:val="699"/>
        </w:trPr>
        <w:tc>
          <w:tcPr>
            <w:tcW w:w="959" w:type="pct"/>
            <w:vMerge/>
            <w:shd w:val="clear" w:color="auto" w:fill="auto"/>
          </w:tcPr>
          <w:p w14:paraId="1C93D248" w14:textId="77777777" w:rsidR="006B1040" w:rsidRPr="00616294" w:rsidRDefault="006B1040" w:rsidP="00616294">
            <w:pPr>
              <w:pStyle w:val="a4"/>
              <w:spacing w:after="120" w:line="276" w:lineRule="auto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14:paraId="6DF6D9B0" w14:textId="77777777"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Владение специальной терминологией, связанной с </w:t>
            </w:r>
            <w:proofErr w:type="spellStart"/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>исагогикой</w:t>
            </w:r>
            <w:proofErr w:type="spellEnd"/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и экзегезой Священного Писания Ветхого и Нового Заветов;</w:t>
            </w:r>
          </w:p>
          <w:p w14:paraId="320A245B" w14:textId="77777777"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>Владение навыком чтения библейских текстов;</w:t>
            </w:r>
          </w:p>
          <w:p w14:paraId="4A2194CB" w14:textId="77777777"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>Владение навыком выявления идейного и литературного своеобразия изучаемых ветхозаветных и новозаветных книг;</w:t>
            </w:r>
          </w:p>
          <w:p w14:paraId="05561281" w14:textId="77777777"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>Владение навыком анализа параллельных мест в тексте Священного Писания.</w:t>
            </w:r>
          </w:p>
        </w:tc>
      </w:tr>
      <w:tr w:rsidR="006B1040" w:rsidRPr="00616294" w14:paraId="33922DB4" w14:textId="77777777" w:rsidTr="006B1040">
        <w:tc>
          <w:tcPr>
            <w:tcW w:w="959" w:type="pct"/>
            <w:vMerge w:val="restart"/>
            <w:shd w:val="clear" w:color="auto" w:fill="auto"/>
          </w:tcPr>
          <w:p w14:paraId="631B0AA2" w14:textId="77777777" w:rsidR="006B1040" w:rsidRPr="00616294" w:rsidRDefault="006B1040" w:rsidP="006162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sz w:val="24"/>
                <w:szCs w:val="24"/>
              </w:rPr>
              <w:t xml:space="preserve">Основной </w:t>
            </w:r>
          </w:p>
          <w:p w14:paraId="1F73E3A9" w14:textId="77777777" w:rsidR="006B1040" w:rsidRPr="00616294" w:rsidRDefault="006B1040" w:rsidP="00616294">
            <w:pPr>
              <w:pStyle w:val="a4"/>
              <w:spacing w:after="120" w:line="276" w:lineRule="auto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14:paraId="3BF19912" w14:textId="77777777"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>Знание основных типов святоотеческих толкований библейских текстов;</w:t>
            </w:r>
          </w:p>
          <w:p w14:paraId="3E8A16BD" w14:textId="77777777"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>Знание богословских идей представителей различных христианских традиций и конфессий, оказавших влияние на развитие библейской науки;</w:t>
            </w:r>
          </w:p>
          <w:p w14:paraId="52972A46" w14:textId="77777777"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>Знание имеющихся святоотеческих толкований на анализируемую книгу Священного Писания;</w:t>
            </w:r>
          </w:p>
          <w:p w14:paraId="0C3DA290" w14:textId="77777777"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sz w:val="24"/>
                <w:szCs w:val="24"/>
              </w:rPr>
              <w:t xml:space="preserve">Знание </w:t>
            </w: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>примеров святоотеческого применения библейских сюжетов (в прямом и аллегорическом смысле) к духовной жизни человека.</w:t>
            </w:r>
          </w:p>
        </w:tc>
      </w:tr>
      <w:tr w:rsidR="006B1040" w:rsidRPr="00616294" w14:paraId="6861CD87" w14:textId="77777777" w:rsidTr="006B1040">
        <w:tc>
          <w:tcPr>
            <w:tcW w:w="959" w:type="pct"/>
            <w:vMerge/>
            <w:shd w:val="clear" w:color="auto" w:fill="auto"/>
          </w:tcPr>
          <w:p w14:paraId="09F01F7F" w14:textId="77777777" w:rsidR="006B1040" w:rsidRPr="00616294" w:rsidRDefault="006B1040" w:rsidP="00616294">
            <w:pPr>
              <w:pStyle w:val="a4"/>
              <w:spacing w:after="120" w:line="276" w:lineRule="auto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14:paraId="5BF4FB17" w14:textId="77777777"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Умение истолковать библейский текст согласно с Церковным Преданием; </w:t>
            </w:r>
          </w:p>
          <w:p w14:paraId="605184C9" w14:textId="77777777"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>Умение выделять фрагменты Священного Писания, используемые в Православном богослужении и обосновывать выбор чтения в каждом конкретном случае;</w:t>
            </w:r>
          </w:p>
          <w:p w14:paraId="325FEE49" w14:textId="77777777"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>Умение вести аргументированный диалог по вопросам, связанным с экзегезой Священного Писания Ветхого и Нового Завета;</w:t>
            </w:r>
          </w:p>
          <w:p w14:paraId="25452323" w14:textId="77777777"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>Умение соотносить тексты Священного Писания и их церковные толкования с проблемами современности.</w:t>
            </w:r>
          </w:p>
        </w:tc>
      </w:tr>
      <w:tr w:rsidR="006B1040" w:rsidRPr="00616294" w14:paraId="59C1501C" w14:textId="77777777" w:rsidTr="006B1040">
        <w:trPr>
          <w:trHeight w:val="2567"/>
        </w:trPr>
        <w:tc>
          <w:tcPr>
            <w:tcW w:w="959" w:type="pct"/>
            <w:vMerge/>
            <w:shd w:val="clear" w:color="auto" w:fill="auto"/>
          </w:tcPr>
          <w:p w14:paraId="0B16AFC1" w14:textId="77777777" w:rsidR="006B1040" w:rsidRPr="00616294" w:rsidRDefault="006B1040" w:rsidP="00616294">
            <w:pPr>
              <w:pStyle w:val="a4"/>
              <w:spacing w:after="120" w:line="276" w:lineRule="auto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14:paraId="00612E53" w14:textId="77777777"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>Владение методами библейской экзегезы;</w:t>
            </w:r>
          </w:p>
          <w:p w14:paraId="2B3AC3E7" w14:textId="77777777" w:rsidR="006B1040" w:rsidRPr="00616294" w:rsidRDefault="006B1040" w:rsidP="00616294">
            <w:pPr>
              <w:pStyle w:val="a4"/>
              <w:spacing w:after="120" w:line="276" w:lineRule="auto"/>
              <w:ind w:left="0"/>
              <w:jc w:val="both"/>
            </w:pPr>
            <w:r w:rsidRPr="00616294">
              <w:rPr>
                <w:rFonts w:eastAsia="Calibri"/>
              </w:rPr>
              <w:t>Владение навыком истолкования всех важнейших библейских событий, притч, бесед Господа, Его учения о Царстве Небесном, о спасении, молитве, посте, покаянии, богатстве, отношениях с ближними и с миром в свете святоотеческого наследия и современного богословия;</w:t>
            </w:r>
          </w:p>
          <w:p w14:paraId="087A2CAB" w14:textId="77777777"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>Владение навыком самостоятельной работы с научной литературой по теме;</w:t>
            </w:r>
          </w:p>
          <w:p w14:paraId="52106361" w14:textId="77777777" w:rsidR="006B1040" w:rsidRPr="00616294" w:rsidRDefault="006B1040" w:rsidP="00616294">
            <w:pPr>
              <w:pStyle w:val="a4"/>
              <w:spacing w:after="120" w:line="276" w:lineRule="auto"/>
              <w:ind w:left="0"/>
              <w:jc w:val="both"/>
              <w:rPr>
                <w:rFonts w:eastAsia="Calibri"/>
              </w:rPr>
            </w:pPr>
            <w:r w:rsidRPr="00616294">
              <w:rPr>
                <w:rFonts w:eastAsia="Calibri"/>
              </w:rPr>
              <w:t>Владение навыком использования энциклопедий, словарей, синопсисов, симфоний, географических атласов и другой справочной литературы при работе над текстом Священного Писания.</w:t>
            </w:r>
          </w:p>
        </w:tc>
      </w:tr>
    </w:tbl>
    <w:p w14:paraId="682B3423" w14:textId="77777777" w:rsidR="006B1040" w:rsidRPr="00616294" w:rsidRDefault="006B1040" w:rsidP="00616294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14:paraId="5C7C071E" w14:textId="77777777" w:rsidR="00A07EF1" w:rsidRPr="00616294" w:rsidRDefault="00A07EF1" w:rsidP="00616294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14:paraId="1D29F306" w14:textId="77777777" w:rsidR="00A07EF1" w:rsidRPr="00616294" w:rsidRDefault="00A07EF1" w:rsidP="00616294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14:paraId="6D5D00F2" w14:textId="77777777" w:rsidR="00A07EF1" w:rsidRPr="00616294" w:rsidRDefault="00A07EF1" w:rsidP="00616294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14:paraId="23FA46F7" w14:textId="77777777" w:rsidR="00AB68F0" w:rsidRPr="00616294" w:rsidRDefault="00AB68F0" w:rsidP="00616294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10" w:name="_Toc54191725"/>
      <w:r w:rsidRPr="00616294">
        <w:rPr>
          <w:rFonts w:cs="Times New Roman"/>
          <w:sz w:val="24"/>
          <w:szCs w:val="24"/>
        </w:rPr>
        <w:lastRenderedPageBreak/>
        <w:t>Объем дисциплины</w:t>
      </w:r>
      <w:r w:rsidR="00A07EF1" w:rsidRPr="00616294">
        <w:rPr>
          <w:rFonts w:cs="Times New Roman"/>
          <w:sz w:val="24"/>
          <w:szCs w:val="24"/>
        </w:rPr>
        <w:t xml:space="preserve"> и виды учебных работ</w:t>
      </w:r>
      <w:bookmarkEnd w:id="10"/>
    </w:p>
    <w:tbl>
      <w:tblPr>
        <w:tblW w:w="5000" w:type="pct"/>
        <w:tblLook w:val="04A0" w:firstRow="1" w:lastRow="0" w:firstColumn="1" w:lastColumn="0" w:noHBand="0" w:noVBand="1"/>
      </w:tblPr>
      <w:tblGrid>
        <w:gridCol w:w="897"/>
        <w:gridCol w:w="615"/>
        <w:gridCol w:w="615"/>
        <w:gridCol w:w="615"/>
        <w:gridCol w:w="615"/>
        <w:gridCol w:w="615"/>
        <w:gridCol w:w="615"/>
        <w:gridCol w:w="615"/>
        <w:gridCol w:w="615"/>
        <w:gridCol w:w="615"/>
        <w:gridCol w:w="615"/>
        <w:gridCol w:w="615"/>
        <w:gridCol w:w="615"/>
        <w:gridCol w:w="647"/>
        <w:gridCol w:w="647"/>
      </w:tblGrid>
      <w:tr w:rsidR="00A07EF1" w:rsidRPr="00616294" w14:paraId="5FACD7F3" w14:textId="77777777" w:rsidTr="00A07EF1">
        <w:trPr>
          <w:trHeight w:val="195"/>
        </w:trPr>
        <w:tc>
          <w:tcPr>
            <w:tcW w:w="56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813FBB" w14:textId="77777777" w:rsidR="00A07EF1" w:rsidRPr="00616294" w:rsidRDefault="00A07EF1" w:rsidP="0061629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bookmarkStart w:id="11" w:name="_Toc473192892"/>
            <w:bookmarkStart w:id="12" w:name="_Toc473543273"/>
            <w:bookmarkStart w:id="13" w:name="_Toc468272474"/>
            <w:bookmarkStart w:id="14" w:name="_Toc468274075"/>
            <w:bookmarkStart w:id="15" w:name="_Toc468278251"/>
            <w:bookmarkStart w:id="16" w:name="_Toc468280918"/>
            <w:bookmarkStart w:id="17" w:name="_Toc473813973"/>
            <w:bookmarkStart w:id="18" w:name="_Toc474334626"/>
            <w:bookmarkStart w:id="19" w:name="_Toc466389279"/>
            <w:bookmarkStart w:id="20" w:name="_Toc466462588"/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1210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76C626" w14:textId="77777777" w:rsidR="00A07EF1" w:rsidRPr="00616294" w:rsidRDefault="00A07EF1" w:rsidP="0061629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Форма контроля (указан семестр)</w:t>
            </w:r>
          </w:p>
        </w:tc>
        <w:tc>
          <w:tcPr>
            <w:tcW w:w="669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9C51C9" w14:textId="77777777" w:rsidR="00A07EF1" w:rsidRPr="00616294" w:rsidRDefault="00A07EF1" w:rsidP="0061629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proofErr w:type="spellStart"/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.е</w:t>
            </w:r>
            <w:proofErr w:type="spellEnd"/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</w:t>
            </w:r>
          </w:p>
        </w:tc>
        <w:tc>
          <w:tcPr>
            <w:tcW w:w="1992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FA456B" w14:textId="77777777" w:rsidR="00A07EF1" w:rsidRPr="00616294" w:rsidRDefault="00A07EF1" w:rsidP="0061629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Итого </w:t>
            </w:r>
            <w:proofErr w:type="spellStart"/>
            <w:proofErr w:type="gramStart"/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акад.часов</w:t>
            </w:r>
            <w:proofErr w:type="spellEnd"/>
            <w:proofErr w:type="gramEnd"/>
          </w:p>
        </w:tc>
        <w:tc>
          <w:tcPr>
            <w:tcW w:w="56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45D298" w14:textId="77777777" w:rsidR="00A07EF1" w:rsidRPr="00616294" w:rsidRDefault="00A07EF1" w:rsidP="0061629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урс 2</w:t>
            </w:r>
          </w:p>
        </w:tc>
      </w:tr>
      <w:tr w:rsidR="00A07EF1" w:rsidRPr="00616294" w14:paraId="2B1E9157" w14:textId="77777777" w:rsidTr="00A07EF1">
        <w:trPr>
          <w:trHeight w:val="180"/>
        </w:trPr>
        <w:tc>
          <w:tcPr>
            <w:tcW w:w="56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E5711A" w14:textId="77777777" w:rsidR="00A07EF1" w:rsidRPr="00616294" w:rsidRDefault="00A07EF1" w:rsidP="0061629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210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30B488" w14:textId="77777777" w:rsidR="00A07EF1" w:rsidRPr="00616294" w:rsidRDefault="00A07EF1" w:rsidP="0061629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669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8AA72F" w14:textId="77777777" w:rsidR="00A07EF1" w:rsidRPr="00616294" w:rsidRDefault="00A07EF1" w:rsidP="0061629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992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3CB7EE" w14:textId="77777777" w:rsidR="00A07EF1" w:rsidRPr="00616294" w:rsidRDefault="00A07EF1" w:rsidP="0061629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68D0B1" w14:textId="77777777" w:rsidR="00A07EF1" w:rsidRPr="00616294" w:rsidRDefault="00A07EF1" w:rsidP="0061629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ем. 3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1B0F15" w14:textId="77777777" w:rsidR="00A07EF1" w:rsidRPr="00616294" w:rsidRDefault="00A07EF1" w:rsidP="0061629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ем. 4</w:t>
            </w:r>
          </w:p>
        </w:tc>
      </w:tr>
      <w:tr w:rsidR="00A07EF1" w:rsidRPr="00616294" w14:paraId="576EF90A" w14:textId="77777777" w:rsidTr="00A07EF1">
        <w:trPr>
          <w:cantSplit/>
          <w:trHeight w:val="1824"/>
        </w:trPr>
        <w:tc>
          <w:tcPr>
            <w:tcW w:w="5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EBA81FC" w14:textId="77777777" w:rsidR="00A07EF1" w:rsidRPr="00616294" w:rsidRDefault="00A07EF1" w:rsidP="00616294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Индекс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419700B" w14:textId="77777777" w:rsidR="00A07EF1" w:rsidRPr="00616294" w:rsidRDefault="00A07EF1" w:rsidP="00616294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Экзамен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EEC4B7C" w14:textId="77777777" w:rsidR="00A07EF1" w:rsidRPr="00616294" w:rsidRDefault="00A07EF1" w:rsidP="00616294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ачёт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A18A6B2" w14:textId="77777777" w:rsidR="00A07EF1" w:rsidRPr="00616294" w:rsidRDefault="00A07EF1" w:rsidP="00616294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Р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EBFBB8D" w14:textId="77777777" w:rsidR="00A07EF1" w:rsidRPr="00616294" w:rsidRDefault="00A07EF1" w:rsidP="00616294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Реферат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C8AF59A" w14:textId="77777777" w:rsidR="00A07EF1" w:rsidRPr="00616294" w:rsidRDefault="00A07EF1" w:rsidP="00616294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Экспертное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9FCE5A6" w14:textId="77777777" w:rsidR="00A07EF1" w:rsidRPr="00616294" w:rsidRDefault="00A07EF1" w:rsidP="00616294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Факт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602B678" w14:textId="77777777" w:rsidR="00A07EF1" w:rsidRPr="00616294" w:rsidRDefault="00A07EF1" w:rsidP="00616294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Экспертное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11EF707" w14:textId="77777777" w:rsidR="00A07EF1" w:rsidRPr="00616294" w:rsidRDefault="00A07EF1" w:rsidP="00616294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о плану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BF7B4CA" w14:textId="77777777" w:rsidR="00A07EF1" w:rsidRPr="00616294" w:rsidRDefault="00A07EF1" w:rsidP="00616294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онтакт часы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8DF7CED" w14:textId="77777777" w:rsidR="00A07EF1" w:rsidRPr="00616294" w:rsidRDefault="00A07EF1" w:rsidP="00616294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Ауд.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0C87E3E" w14:textId="77777777" w:rsidR="00A07EF1" w:rsidRPr="00616294" w:rsidRDefault="00A07EF1" w:rsidP="00616294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Р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69FEAF7" w14:textId="77777777" w:rsidR="00A07EF1" w:rsidRPr="00616294" w:rsidRDefault="00A07EF1" w:rsidP="00616294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онтроль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005C26D" w14:textId="77777777" w:rsidR="00A07EF1" w:rsidRPr="00616294" w:rsidRDefault="00A07EF1" w:rsidP="00616294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proofErr w:type="spellStart"/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.е</w:t>
            </w:r>
            <w:proofErr w:type="spellEnd"/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8008805" w14:textId="77777777" w:rsidR="00A07EF1" w:rsidRPr="00616294" w:rsidRDefault="00A07EF1" w:rsidP="00616294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proofErr w:type="spellStart"/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.е</w:t>
            </w:r>
            <w:proofErr w:type="spellEnd"/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</w:t>
            </w:r>
          </w:p>
        </w:tc>
      </w:tr>
      <w:tr w:rsidR="00A07EF1" w:rsidRPr="00616294" w14:paraId="6F4A958A" w14:textId="77777777" w:rsidTr="00A07EF1">
        <w:trPr>
          <w:trHeight w:val="250"/>
        </w:trPr>
        <w:tc>
          <w:tcPr>
            <w:tcW w:w="5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54CA93" w14:textId="77777777" w:rsidR="00A07EF1" w:rsidRPr="00616294" w:rsidRDefault="00A07EF1" w:rsidP="0061629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Б</w:t>
            </w:r>
            <w:proofErr w:type="gramStart"/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.Б.</w:t>
            </w:r>
            <w:proofErr w:type="gramEnd"/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4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EC505A" w14:textId="7D6777B4" w:rsidR="00A07EF1" w:rsidRPr="00A52339" w:rsidRDefault="00A52339" w:rsidP="0061629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-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D37C91" w14:textId="5AD16F6F" w:rsidR="00A07EF1" w:rsidRPr="00A52339" w:rsidRDefault="00A07EF1" w:rsidP="0061629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 </w:t>
            </w:r>
            <w:r w:rsidR="00A52339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34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5E817E" w14:textId="77777777" w:rsidR="00A07EF1" w:rsidRPr="00616294" w:rsidRDefault="00A07EF1" w:rsidP="0061629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 -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9AAF2B" w14:textId="77777777" w:rsidR="00A07EF1" w:rsidRPr="00616294" w:rsidRDefault="00A07EF1" w:rsidP="0061629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 -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3EC9C8" w14:textId="77777777" w:rsidR="00A07EF1" w:rsidRPr="00616294" w:rsidRDefault="00A07EF1" w:rsidP="0061629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CFCA3B" w14:textId="77777777" w:rsidR="00A07EF1" w:rsidRPr="00616294" w:rsidRDefault="00A07EF1" w:rsidP="0061629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8E2BB4" w14:textId="77777777" w:rsidR="00A07EF1" w:rsidRPr="00616294" w:rsidRDefault="00A07EF1" w:rsidP="0061629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4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2F4BF1" w14:textId="77777777" w:rsidR="00A07EF1" w:rsidRPr="00616294" w:rsidRDefault="00A07EF1" w:rsidP="0061629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44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813532" w14:textId="5B9D4CEA" w:rsidR="00A07EF1" w:rsidRPr="00A52339" w:rsidRDefault="00A52339" w:rsidP="0061629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68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E26E12" w14:textId="7A88BBB2" w:rsidR="00A07EF1" w:rsidRPr="00A52339" w:rsidRDefault="00A52339" w:rsidP="0061629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68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A57724" w14:textId="131AD7F2" w:rsidR="00A07EF1" w:rsidRPr="00A52339" w:rsidRDefault="00A52339" w:rsidP="0061629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76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D8684F" w14:textId="1D0D7571" w:rsidR="00A07EF1" w:rsidRPr="00A52339" w:rsidRDefault="00A52339" w:rsidP="0061629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-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267C70" w14:textId="77777777" w:rsidR="00A07EF1" w:rsidRPr="00616294" w:rsidRDefault="00A07EF1" w:rsidP="0061629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.5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809114" w14:textId="77777777" w:rsidR="00A07EF1" w:rsidRPr="00616294" w:rsidRDefault="00A07EF1" w:rsidP="0061629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.5</w:t>
            </w:r>
          </w:p>
        </w:tc>
      </w:tr>
    </w:tbl>
    <w:p w14:paraId="1B57B0D8" w14:textId="77777777" w:rsidR="001A4074" w:rsidRPr="00616294" w:rsidRDefault="001A4074" w:rsidP="00616294">
      <w:pPr>
        <w:pStyle w:val="a3"/>
        <w:spacing w:after="120" w:line="276" w:lineRule="auto"/>
        <w:ind w:firstLine="0"/>
      </w:pPr>
    </w:p>
    <w:p w14:paraId="0E27FC8E" w14:textId="77777777" w:rsidR="006B1040" w:rsidRPr="00616294" w:rsidRDefault="00A07EF1" w:rsidP="00616294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21" w:name="_Toc54191726"/>
      <w:bookmarkEnd w:id="11"/>
      <w:bookmarkEnd w:id="12"/>
      <w:bookmarkEnd w:id="13"/>
      <w:bookmarkEnd w:id="14"/>
      <w:bookmarkEnd w:id="15"/>
      <w:bookmarkEnd w:id="16"/>
      <w:bookmarkEnd w:id="17"/>
      <w:bookmarkEnd w:id="18"/>
      <w:r w:rsidRPr="00616294">
        <w:rPr>
          <w:rFonts w:cs="Times New Roman"/>
          <w:sz w:val="24"/>
          <w:szCs w:val="24"/>
        </w:rPr>
        <w:t>Тематический план дисциплины</w:t>
      </w:r>
      <w:bookmarkEnd w:id="21"/>
    </w:p>
    <w:tbl>
      <w:tblPr>
        <w:tblpPr w:leftFromText="180" w:rightFromText="180" w:vertAnchor="text" w:horzAnchor="margin" w:tblpY="221"/>
        <w:tblW w:w="495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61"/>
        <w:gridCol w:w="7718"/>
      </w:tblGrid>
      <w:tr w:rsidR="00A07EF1" w:rsidRPr="00616294" w14:paraId="6379C6BA" w14:textId="77777777" w:rsidTr="00A07EF1">
        <w:trPr>
          <w:cantSplit/>
          <w:trHeight w:val="437"/>
        </w:trPr>
        <w:tc>
          <w:tcPr>
            <w:tcW w:w="929" w:type="pct"/>
          </w:tcPr>
          <w:p w14:paraId="2F107BE6" w14:textId="77777777" w:rsidR="00A07EF1" w:rsidRPr="00616294" w:rsidRDefault="00A07EF1" w:rsidP="0061629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bookmarkStart w:id="22" w:name="_Toc473813974"/>
            <w:bookmarkStart w:id="23" w:name="_Toc474334627"/>
            <w:r w:rsidRPr="00616294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№</w:t>
            </w:r>
          </w:p>
        </w:tc>
        <w:tc>
          <w:tcPr>
            <w:tcW w:w="4071" w:type="pct"/>
            <w:shd w:val="clear" w:color="auto" w:fill="auto"/>
          </w:tcPr>
          <w:p w14:paraId="266DF5C1" w14:textId="77777777" w:rsidR="00A07EF1" w:rsidRPr="00616294" w:rsidRDefault="00A07EF1" w:rsidP="0061629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Наименование раздела дисциплины</w:t>
            </w:r>
          </w:p>
        </w:tc>
      </w:tr>
      <w:tr w:rsidR="00A07EF1" w:rsidRPr="00616294" w14:paraId="4C33CDC2" w14:textId="77777777" w:rsidTr="00A07EF1">
        <w:tc>
          <w:tcPr>
            <w:tcW w:w="929" w:type="pct"/>
          </w:tcPr>
          <w:p w14:paraId="51C9B0B3" w14:textId="77777777" w:rsidR="00A07EF1" w:rsidRPr="00616294" w:rsidRDefault="00A07EF1" w:rsidP="0061629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4071" w:type="pct"/>
          </w:tcPr>
          <w:p w14:paraId="418CA8C8" w14:textId="77777777" w:rsidR="00A07EF1" w:rsidRPr="00616294" w:rsidRDefault="00A07EF1" w:rsidP="00616294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</w:rPr>
              <w:t>Книга Деяний святых Апостолов</w:t>
            </w:r>
          </w:p>
        </w:tc>
      </w:tr>
      <w:tr w:rsidR="00A07EF1" w:rsidRPr="00616294" w14:paraId="2FE375B0" w14:textId="77777777" w:rsidTr="00A07EF1">
        <w:tc>
          <w:tcPr>
            <w:tcW w:w="929" w:type="pct"/>
          </w:tcPr>
          <w:p w14:paraId="7A6961CA" w14:textId="77777777" w:rsidR="00A07EF1" w:rsidRPr="00616294" w:rsidRDefault="00A07EF1" w:rsidP="0061629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4071" w:type="pct"/>
          </w:tcPr>
          <w:p w14:paraId="37D98C2D" w14:textId="77777777" w:rsidR="00A07EF1" w:rsidRPr="00616294" w:rsidRDefault="00A07EF1" w:rsidP="00616294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</w:rPr>
              <w:t>Корпус Павловых посланий</w:t>
            </w:r>
          </w:p>
        </w:tc>
      </w:tr>
      <w:tr w:rsidR="00A07EF1" w:rsidRPr="00616294" w14:paraId="3DEA4498" w14:textId="77777777" w:rsidTr="00A07EF1">
        <w:tc>
          <w:tcPr>
            <w:tcW w:w="929" w:type="pct"/>
          </w:tcPr>
          <w:p w14:paraId="4426A486" w14:textId="77777777" w:rsidR="00A07EF1" w:rsidRPr="00616294" w:rsidRDefault="00A07EF1" w:rsidP="0061629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4071" w:type="pct"/>
            <w:shd w:val="clear" w:color="auto" w:fill="auto"/>
          </w:tcPr>
          <w:p w14:paraId="19827C61" w14:textId="77777777" w:rsidR="00A07EF1" w:rsidRPr="00616294" w:rsidRDefault="00A07EF1" w:rsidP="0061629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Корпус Павловых посланий</w:t>
            </w:r>
          </w:p>
        </w:tc>
      </w:tr>
      <w:tr w:rsidR="00A07EF1" w:rsidRPr="00616294" w14:paraId="61FF6405" w14:textId="77777777" w:rsidTr="00A07EF1">
        <w:tc>
          <w:tcPr>
            <w:tcW w:w="929" w:type="pct"/>
          </w:tcPr>
          <w:p w14:paraId="5F564D43" w14:textId="77777777" w:rsidR="00A07EF1" w:rsidRPr="00616294" w:rsidRDefault="00A07EF1" w:rsidP="0061629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4071" w:type="pct"/>
            <w:shd w:val="clear" w:color="auto" w:fill="auto"/>
          </w:tcPr>
          <w:p w14:paraId="0CDEFF93" w14:textId="77777777" w:rsidR="00A07EF1" w:rsidRPr="00616294" w:rsidRDefault="00A07EF1" w:rsidP="0061629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оборные послания</w:t>
            </w:r>
          </w:p>
        </w:tc>
      </w:tr>
    </w:tbl>
    <w:p w14:paraId="1DAD07CF" w14:textId="77777777" w:rsidR="001A4074" w:rsidRPr="00616294" w:rsidRDefault="001A4074" w:rsidP="00616294">
      <w:pPr>
        <w:pStyle w:val="10"/>
        <w:shd w:val="clear" w:color="auto" w:fill="FFFFFF" w:themeFill="background1"/>
        <w:spacing w:before="0" w:after="120" w:line="276" w:lineRule="auto"/>
        <w:jc w:val="both"/>
        <w:rPr>
          <w:sz w:val="24"/>
          <w:szCs w:val="24"/>
        </w:rPr>
      </w:pPr>
    </w:p>
    <w:p w14:paraId="12114A92" w14:textId="77777777" w:rsidR="006B1040" w:rsidRPr="00616294" w:rsidRDefault="006B1040" w:rsidP="00616294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24" w:name="_Toc54191727"/>
      <w:r w:rsidRPr="00616294">
        <w:rPr>
          <w:rFonts w:cs="Times New Roman"/>
          <w:sz w:val="24"/>
          <w:szCs w:val="24"/>
        </w:rPr>
        <w:t>Содержание дисциплины, структурированное по темам</w:t>
      </w:r>
      <w:bookmarkEnd w:id="22"/>
      <w:bookmarkEnd w:id="23"/>
      <w:bookmarkEnd w:id="24"/>
    </w:p>
    <w:p w14:paraId="3C66899F" w14:textId="77777777" w:rsidR="00F95CC9" w:rsidRPr="00616294" w:rsidRDefault="00F95CC9" w:rsidP="00616294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Раздел 1. Книга Деяний святых Апостолов.</w:t>
      </w:r>
    </w:p>
    <w:p w14:paraId="44BA76A6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1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 Деяния апостолов (далее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). Гл. 1-2. Структурная и богословская связь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 Евангелия от Луки. Первые две главы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как богословская и историческая программа всей книги. </w:t>
      </w:r>
    </w:p>
    <w:p w14:paraId="406688A2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14:paraId="38948FE2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Структурная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связь 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1 и Евангелия от Луки: пролог, Вознесение, избрание двенадцатого апостола на место отпадшего Иуды. </w:t>
      </w:r>
    </w:p>
    <w:p w14:paraId="3660B38F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Слова Христа к ученикам перед Вознесением как программа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14:paraId="36D5425A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Схождение Св. Духа на апостолов как исполнение данного Христом обетования и рождение новозаветной Церкви.</w:t>
      </w:r>
    </w:p>
    <w:p w14:paraId="2E5F4286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как продолжение Евангелия от Луки.</w:t>
      </w:r>
    </w:p>
    <w:p w14:paraId="1787E1A1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14:paraId="52E793E3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Основная: Кассиан (Безобразов), еп. Христос и первое христианское поколение. М.: ПСТБИ; Русский путь, 2001. (далее Кассиан). Раздел «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Четвертый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период истории Апостольского века. Писания Луки. Книга Деяний»; Апостол: Методическое пособие для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Темаских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занятий. М.: ПСТГУ, 2009 (далее Апостол). С. 8-12, 32-39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, архиеп. 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Болгарский, блж. Толкования на Деяния и Соборные Послания Святых Апостолов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Сокращенно</w:t>
      </w:r>
      <w:proofErr w:type="spellEnd"/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збранные из толкований святого Иоанна Златоуста и некоторых других отцов. М.: Афон, 2000 (далее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). Толкования на соответствующие главы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, или Комментарий на все книги Священного Писания Ветхого и Нового Завета изд. преемников А.П. Лопухина. СПб., 1904-1913. Репринт в 3-х кн. Стокгольм: Институт перевода Библии, 1987. Книга 3: Новый Завет.   Толкования на соответствующие главы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14:paraId="1921405C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Левинская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. А. Деяния Апостолов. Главы 1-8. Историко-филологический комментарий. М.: ББИ св. ап. Андрея, 1999 (далее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Левинская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1999). С. 13-145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Ракоцы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В. Будете мне свидетелями…: Введение в Деяния апостолов. М.: Духовная библиотека, 2009 (далее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Ракоци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). С. 24-87.</w:t>
      </w:r>
    </w:p>
    <w:p w14:paraId="2BAEDB8B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14:paraId="6E294054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2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1-5. История иерусалимской первохристианской общины. </w:t>
      </w:r>
    </w:p>
    <w:p w14:paraId="3F95D8BE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14:paraId="72A8BF2C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Жизнь иерусалимской общины: фактическая канва событий. </w:t>
      </w:r>
    </w:p>
    <w:p w14:paraId="4EBAE622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Социальная сторона жизни иерусалимской общины и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ее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духовный аспект.</w:t>
      </w:r>
    </w:p>
    <w:p w14:paraId="731B7699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Первые гонения на христиан.</w:t>
      </w:r>
    </w:p>
    <w:p w14:paraId="7FA1BA06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4. Основные мотивы первохристианской проповеди (на материале речей ап. Петра). </w:t>
      </w:r>
    </w:p>
    <w:p w14:paraId="7A6A6E7D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Речи ап. Петра – характерные черты богословия и словоупотребления. </w:t>
      </w:r>
    </w:p>
    <w:p w14:paraId="601DAA6B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14:paraId="6D1FB232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Основная: Кассиан. Разделы «Первый период истории Апостольского века», «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Четвертый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период истории Апостольского века. Писания Луки. Книга Деяний»; Апостол 10-12, 40-41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главы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соответствующие главы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14:paraId="74041482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Левинская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1999. С. 146-204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Ракоцы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24-87.</w:t>
      </w:r>
    </w:p>
    <w:p w14:paraId="5B93B23D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14:paraId="4C29C778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3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6-7. Проповедь и мученичество Стефана. </w:t>
      </w:r>
    </w:p>
    <w:p w14:paraId="79D6235A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14:paraId="27172EF4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Привлечение в Церковь эллинистов. Первые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нутрицерковные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конфликты. Избрание Семи. </w:t>
      </w:r>
    </w:p>
    <w:p w14:paraId="3F7118D6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Проповедь Стефана и его арест.</w:t>
      </w:r>
    </w:p>
    <w:p w14:paraId="70D2AD8B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Речь Стефана,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ее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структурные и богословские особенности, связь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ее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содержания с возводимыми на Стефана обвинениями. </w:t>
      </w:r>
    </w:p>
    <w:p w14:paraId="5D58AB99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4. Сопоставление речи Стефана с речами ап. Петра.</w:t>
      </w:r>
    </w:p>
    <w:p w14:paraId="2DBC0166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4. Казнь Стефана, его предсмертные слова, их связь с Евангелием от Луки. </w:t>
      </w:r>
    </w:p>
    <w:p w14:paraId="208E605A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Богословие речи Стефана в сравнении с богословием речей ап. Петра.  </w:t>
      </w:r>
    </w:p>
    <w:p w14:paraId="11131C50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14:paraId="2531E4B5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Основная: Кассиан. Разделы «Первый период истории Апостольского века», «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Четвертый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период истории Апостольского века. Писания Луки. Книга Деяний»; Апостол 13-14, 40-44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главы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соответствующие главы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14:paraId="061FBDB6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Левинская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1999. С. 205-249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Ракоцы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24-87.</w:t>
      </w:r>
    </w:p>
    <w:p w14:paraId="0ABDAD50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14:paraId="29AE8066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4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8-12. Распространение христианства за пределы Иудеи. Вступление в Церковь первых язычников.</w:t>
      </w:r>
    </w:p>
    <w:p w14:paraId="26809496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14:paraId="2DD0F591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Распространение христианства за пределы Иудеи в связи с казнью Стефана. Области распространения христианского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аговестия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14:paraId="4469828F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Проповедь Филиппа и привлечение в Церковь самарян и эфиопского евнуха. </w:t>
      </w:r>
    </w:p>
    <w:p w14:paraId="1EC27B59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Проповедь ап. Петра в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Лидде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оппии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14:paraId="2602BF2E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4. Видение Петра в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оппии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, его проповедь в Кесарии в доме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орнилия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сотника. Обращение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орнилия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 реакция на него в иерусалимской общине.</w:t>
      </w:r>
    </w:p>
    <w:p w14:paraId="526D03E1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5. Обращение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Савла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14:paraId="3B3AA31C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6. Проповедь христианства в Сирии и на Кипре. Основание и состав антиохийской церкви. </w:t>
      </w:r>
    </w:p>
    <w:p w14:paraId="539030E1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Свидетельства Нового Завета о самарянах. </w:t>
      </w:r>
    </w:p>
    <w:p w14:paraId="5DAFFB0F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14:paraId="433F47B0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Основная: Кассиан. Разделы «Второй период истории Апостольского века», «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Четвертый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период истории Апостольского века. Писания Луки. Книга Деяний»; Апостол 14-18, 45-50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главы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соответствующие главы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14:paraId="6DAE1196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Левинская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1999. С. 250-276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Левинская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. А. Деяния Апостолов. Главы 9-28: Историко-филологический комментарий. СПб: Нестор-История, 2008 (далее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Левинская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2008). С. 66-181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Ракоцы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24-87.</w:t>
      </w:r>
    </w:p>
    <w:p w14:paraId="49E5A1DA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14:paraId="097EF380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5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Деян.13-15. Первое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аговестническое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путешествие ап. Павла. Апостольский собор в Иерусалиме.</w:t>
      </w:r>
    </w:p>
    <w:p w14:paraId="66503E07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14:paraId="2F688C27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Первое путешествие ап. Павла – география и канва событий. </w:t>
      </w:r>
    </w:p>
    <w:p w14:paraId="58D58670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Миссионерская тактика ап. Павла. Переход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аговестия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от иудеев к язычникам. </w:t>
      </w:r>
    </w:p>
    <w:p w14:paraId="12936177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Проблема соблюдения христианами из язычников Моисеева закона и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ее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решение на апостольском соборе.</w:t>
      </w:r>
    </w:p>
    <w:p w14:paraId="3B0EBF7D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Фактическое содержание и смысл декрета Апостольского собора.</w:t>
      </w:r>
    </w:p>
    <w:p w14:paraId="3FD4ED29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14:paraId="669B140F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Основная:  Кассиан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азделы «Третий период истории Апостольского века. Служение ап. Павла. Общие замечания. Первое путешествие ап. Павла. Иудейская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рлоблема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», «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Четвертый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период истории Апостольского века. Писания Луки. Книга Деяний»; Апостол 18-20, 50-52, 54-59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главы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соответствующие главы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14:paraId="665D7F4E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Левинская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2008. С. 182-261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Ракоцы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24-87.</w:t>
      </w:r>
    </w:p>
    <w:p w14:paraId="2BE9B6D8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14:paraId="40183856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6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16-21. Второе и третье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аговестнические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путешествия ап. Павла. </w:t>
      </w:r>
    </w:p>
    <w:p w14:paraId="7C361A19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14:paraId="42942FA3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Второе и третье путешествия ап. Павла – география и канва событий. </w:t>
      </w:r>
    </w:p>
    <w:p w14:paraId="49F4521C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Основные мотивы проповеди ап. Павла по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(на материале речей в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Антиохии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исидийской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, афинском Ареопаге и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Милете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). Сопоставление с речами Петра и Стефана.</w:t>
      </w:r>
    </w:p>
    <w:p w14:paraId="3CFEEA78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Взаимоотношения ап. Павла с иерусалимской церковью. </w:t>
      </w:r>
    </w:p>
    <w:p w14:paraId="1A75BF75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Сравнение речей ап. Павла,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обращенных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к иудеям (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Антиохия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исидийская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), язычникам (Афины), христианам (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Миле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).</w:t>
      </w:r>
    </w:p>
    <w:p w14:paraId="323EB862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14:paraId="2B344904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Кассиан. Раздел «Третий период истории Апостольского века. Второе путешествие ап. Павла. Третье путешествие ап. Павла»; Апостол 20-25, 52-59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главы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соответствующие главы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14:paraId="0FE1E7E3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Левинская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2008. С. 262-458.</w:t>
      </w:r>
    </w:p>
    <w:p w14:paraId="6889A33D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14:paraId="034848B6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7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21-28. Ап. Павел в узах.</w:t>
      </w:r>
    </w:p>
    <w:p w14:paraId="071A10AA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14:paraId="0DFDF320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Арест ап. Павла, его причины.</w:t>
      </w:r>
    </w:p>
    <w:p w14:paraId="6264C0EB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Пребывание ап. Павла под стражей в Иерусалиме и Кесарии. Речи перед иерусалимским народом, Феликсом и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сто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с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Агриппой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Основные мотивы самозащиты ап. Павла.</w:t>
      </w:r>
    </w:p>
    <w:p w14:paraId="4E49F211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Отношение ап. Павла к римской государственности и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ее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представителям.</w:t>
      </w:r>
    </w:p>
    <w:p w14:paraId="05D84D8C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4.  Путешествие ап. Павла в узах в Рим – география и канва событий. </w:t>
      </w:r>
    </w:p>
    <w:p w14:paraId="56239F64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5. Исторический и богословский смысл окончания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сообщением о двухлетней проповеди ап. Павла в Риме.  </w:t>
      </w:r>
    </w:p>
    <w:p w14:paraId="2FA6ADA0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Сравнение речей ап. Павла в узах с миссионерскими речами.  </w:t>
      </w:r>
    </w:p>
    <w:p w14:paraId="285F94FD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14:paraId="75E37AC9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Кассиан. Раздел «Третий период истории Апостольского века. Узы ап. Павла»; Апостол 25-27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главы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соответствующие главы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14:paraId="32EA58CC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Левинская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2008. С. 262-458.</w:t>
      </w:r>
    </w:p>
    <w:p w14:paraId="635D539D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14:paraId="0E5D8F25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Раздел 2. Корпус Павловых посланий.</w:t>
      </w:r>
    </w:p>
    <w:p w14:paraId="36494181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8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>. Первое и второе послания ап. Павла к Фессалоникийцам (далее 1-2Фесс.).</w:t>
      </w:r>
    </w:p>
    <w:p w14:paraId="3362BB25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14:paraId="6DB246A4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Обстоятельства написания 1-2Фесс. в свете свидетельства их текста в сопоставлении с сообщениями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14:paraId="6B4CF75D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Взаимоотношения ап. Павла с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ссалоникийской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общиной и общий характер 1-2Фесс. </w:t>
      </w:r>
    </w:p>
    <w:p w14:paraId="02BA994F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Эсхатологическое учение 1Фесс. Вопрос о судьбе умерших до второго пришествия Христа и о его сроках.</w:t>
      </w:r>
    </w:p>
    <w:p w14:paraId="4B981C2D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4.  Эсхатологическое учение 2Фесс. Признаки приближения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арусии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Деятельность «сына погибели»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–  антихриста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Проблема «удерживающего» (2Фесс. 2. 6-7). </w:t>
      </w:r>
    </w:p>
    <w:p w14:paraId="257DD832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Возможные толкования «удерживающего» из 2Фесс.2.7.</w:t>
      </w:r>
    </w:p>
    <w:p w14:paraId="67DBCB95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14:paraId="761DEFAA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Кассиан. Раздел «Третий период апостольского века. Письменные памятники третьего периода апостольского века. Послания к Фессалоникийцам»; Апостол 60-67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Толкования на 1-2Фесс.; Толковая Библия. Толкования на 1-2Фесс.</w:t>
      </w:r>
    </w:p>
    <w:p w14:paraId="7580331B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А., прот. Христос и Церковь в Новом Завете: Введение в Священное Писание Нового Завета. М.: Издательство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рутицкого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подворья, 2006 (далее Сорокин). С. 166-175; Феофан Затворник, еп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Вышенский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, свт (далее свт. Феофан). Толкования посланий апостола Павла: Послания к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Солуняна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, к Филимону, к Евреям.  Репринт: М., 1895. М.: Правило веры, 1998.</w:t>
      </w:r>
    </w:p>
    <w:p w14:paraId="523597CE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14:paraId="6D0DA38F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9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Первое послание ап. Павла к Коринфянам (далее 1Кор.). Гл. 1-4. </w:t>
      </w:r>
    </w:p>
    <w:p w14:paraId="3F488A1A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14:paraId="5CE6E9AD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Мотивы разделений в коринфской общине и их несоответствие основным началам христианства.</w:t>
      </w:r>
    </w:p>
    <w:p w14:paraId="219F70B6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Крест Христов – основание подлинной мудрости.</w:t>
      </w:r>
    </w:p>
    <w:p w14:paraId="7CB3A7F1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Сущность апостольского служения.</w:t>
      </w:r>
    </w:p>
    <w:p w14:paraId="133EC0BD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4. Образы Церкви в 1Кор. 3-4, их использование в других книгах Нового Завета. </w:t>
      </w:r>
    </w:p>
    <w:p w14:paraId="6974D39F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ы: Толкование слов «Я Павлов, я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Аполлосов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, я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ифи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, я Христов» древними и современными авторами. Образы Церкви в 1Кор. 3-4, их использование в других книгах Нового завета.</w:t>
      </w:r>
    </w:p>
    <w:p w14:paraId="41E7671C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14:paraId="656B69AC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Кассиан. Раздел «Письменные памятники третьего периода апостольского века. 1Кор». Комментарии к соответствующим главам 1Кор.; Апостол 68-71, 82-85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1Кор.; Толковая Библия. Толкования на соответствующие главы 1Кор.</w:t>
      </w:r>
    </w:p>
    <w:p w14:paraId="64C1D6C8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Дополнительная: Сорокин 179-190; Свт. Феофан. Толкования посланий апостола Павла: Первое послание к коринфянам. Репринт: М., 1893. М.: Правило веры, 1998. Толкование на соответствующие главы 1Кор. </w:t>
      </w:r>
    </w:p>
    <w:p w14:paraId="7B5994B0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14:paraId="36AA2291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10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 1Кор. 5-7.</w:t>
      </w:r>
    </w:p>
    <w:p w14:paraId="37FCED9E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14:paraId="7D34912C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Телесная чистота и целомудрие. Богословские основания учения ап. Павла о телесной чистоте.</w:t>
      </w:r>
    </w:p>
    <w:p w14:paraId="64B24FD3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Судебные тяжбы между христианами в языческих судах. Связь этого вопроса с вопросом о телесной чистоте.</w:t>
      </w:r>
    </w:p>
    <w:p w14:paraId="27AD41D2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Брак и безбрачие в богословии ап. Павла.</w:t>
      </w:r>
    </w:p>
    <w:p w14:paraId="3CC2EBE8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4. Значимость социального статуса христианина по учению ап. Павла. </w:t>
      </w:r>
    </w:p>
    <w:p w14:paraId="1CE0FC39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Связь рассуждений ап. Павла о судебных тяжбах с вопросом о телесной чистоте.</w:t>
      </w:r>
    </w:p>
    <w:p w14:paraId="7E38E17B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14:paraId="672F3686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Кассиан. Раздел «Письменные памятники третьего периода апостольского века. 1Кор.». Комментарии к соответствующим главам 1Кор.; Апостол 72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1Кор.; Толковая Библия. Толкования на соответствующие главы 1Кор.</w:t>
      </w:r>
    </w:p>
    <w:p w14:paraId="194BA2DA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190-192; Свт. Феофан. Толкование на соответствующие главы 1Кор. </w:t>
      </w:r>
    </w:p>
    <w:p w14:paraId="05B33574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14:paraId="471655B8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11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1Кор. 8-10.</w:t>
      </w:r>
    </w:p>
    <w:p w14:paraId="3EE33E9F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14:paraId="2EE63E3E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Проблема отношения христиан к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доложертвенной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пище. Обстановка, в которой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доложертвенное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могло вкушаться. Допустимость и недопустимость вкушения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доложертвенного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14:paraId="51EE9A41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Знание, любовь и свобода в богословии ап. Павла.</w:t>
      </w:r>
    </w:p>
    <w:p w14:paraId="49A07F43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Значение гл. 9 в контексте раздела 1Кор. 8-10.</w:t>
      </w:r>
    </w:p>
    <w:p w14:paraId="2D3F0A67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Обстоятельства, допускающие и не допускающие вкушения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доложертвенной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пищи по 1Кор. 8-10.</w:t>
      </w:r>
    </w:p>
    <w:p w14:paraId="667EDBD2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14:paraId="2BC3EF4B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Кассиан. Раздел «Письменные памятники третьего периода апостольского века. 1Кор.». Комментарии к соответствующим главам 1Кор.; Апостол 72-73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1Кор.; Толковая Библия. Толкования на соответствующие главы 1Кор.</w:t>
      </w:r>
    </w:p>
    <w:p w14:paraId="16BFC838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192-193; Свт. Феофан. Толкование на соответствующие главы 1Кор. </w:t>
      </w:r>
    </w:p>
    <w:p w14:paraId="5670DA1E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14:paraId="426C9F91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12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1Кор. 11-14. </w:t>
      </w:r>
    </w:p>
    <w:p w14:paraId="5C326261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14:paraId="13F501E0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Необходимость покрытия женщинами головы на богослужении.</w:t>
      </w:r>
    </w:p>
    <w:p w14:paraId="3955B1A9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Поведение христиан на евхаристических собраниях. Свидетельство ап. Павла об установлении таинства Евхаристии. </w:t>
      </w:r>
    </w:p>
    <w:p w14:paraId="278D7E95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Многообразие духовных даров в Церкви и единство их источника. Взаимные отношения различных дарований и их носителей. Любовь как необходимое условие спасительного пользования духовными дарами и высшая добродетель. </w:t>
      </w:r>
    </w:p>
    <w:p w14:paraId="7A3DD9F7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4. Дар языков и дар пророчества по ап. Павлу. </w:t>
      </w:r>
    </w:p>
    <w:p w14:paraId="31DFCFA5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5. Соотношение харизматичности и порядка в церковной жизни по ап. Павлу. </w:t>
      </w:r>
    </w:p>
    <w:p w14:paraId="722DAA9B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Толкование 1Кор. 14. 22 в контексте 1Кор. 14. 23.</w:t>
      </w:r>
    </w:p>
    <w:p w14:paraId="5CF6E8F4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14:paraId="0753C12B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Кассиан. Раздел «Письменные памятники третьего периода апостольского века. 1Кор.». Комментарии к соответствующим главам 1Кор.; Апостол 73-74, 86-88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1Кор.; Толковая Библия. Толкования на соответствующие главы 1Кор.</w:t>
      </w:r>
    </w:p>
    <w:p w14:paraId="33265102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194-198; Свт. Феофан. Толкование на соответствующие главы 1Кор. </w:t>
      </w:r>
    </w:p>
    <w:p w14:paraId="5FFE9104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14:paraId="440E37BF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13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1Кор 15.</w:t>
      </w:r>
    </w:p>
    <w:p w14:paraId="707D6670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14:paraId="15CFBE8B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Темы Креста и Воскресения как обрамление 1Кор.</w:t>
      </w:r>
    </w:p>
    <w:p w14:paraId="5DCD84AE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Построение 1Кор. 15.</w:t>
      </w:r>
    </w:p>
    <w:p w14:paraId="3067EB2B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Свидетельства ап. Павла о явлениях воскресшего Христа. Их соотношения с евангельскими повествованиями о явлениях Воскресшего.</w:t>
      </w:r>
    </w:p>
    <w:p w14:paraId="1DB58FF0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4. Воскресение Христа как основание всеобщего телесного воскресения.</w:t>
      </w:r>
    </w:p>
    <w:p w14:paraId="595FB052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5. Качество воскресших тел, их соотношение с нынешними телами.  </w:t>
      </w:r>
    </w:p>
    <w:p w14:paraId="46FC143A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6. Сопоставления Христа с Адамом в 1Кор 15. </w:t>
      </w:r>
    </w:p>
    <w:p w14:paraId="4FA0D820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Свидетельство ап. Павла о явлениях воскресшего Христа в сопоставлении с евангельскими свидетельствами.</w:t>
      </w:r>
    </w:p>
    <w:p w14:paraId="68902268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14:paraId="7C84E75D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Кассиан. Раздел «Письменные памятники третьего периода апостольского века. 1Кор.». Комментарии к 1Кор. 15.; Апостол 74, 88-89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Толкования на 1Кор. 15; Толковая Библия. Толкования на 1Кор. 15.</w:t>
      </w:r>
    </w:p>
    <w:p w14:paraId="11ACD718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198-200; Свт. Феофан. Толкование на 1Кор. 15. </w:t>
      </w:r>
    </w:p>
    <w:p w14:paraId="2EC47462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14:paraId="41B1A413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14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Обстоятельства написания Второго послания ап. Павла к Коринфянам (далее 2Кор.). 2Кор.1-2, 7. </w:t>
      </w:r>
    </w:p>
    <w:p w14:paraId="56F049E3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14:paraId="5B4F7343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Взаимоотношения ап. Павла с коринфской общиной после написания 1Кор. Возможные посещения ап. Павлом Коринфа и переписка с коринфянами. Сопоставление с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Взгляд на проблему древних и современных авторов и их прочтение 2Кор в соответствии с занимаемой позицией.  </w:t>
      </w:r>
    </w:p>
    <w:p w14:paraId="1205BD77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 Влияние обстоятельств написания на тон и характер 2Кор.</w:t>
      </w:r>
    </w:p>
    <w:p w14:paraId="014235D5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Обстоятельства написания 2Кор. по мнению древних и современных авторов. </w:t>
      </w:r>
    </w:p>
    <w:p w14:paraId="6417D750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14:paraId="01ABF4FB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Кассиан. Раздел «Письменные памятники третьего периода апостольского века. Коринфская смута. 2Кор». Комментарии к соответствующим главам 2Кор.; Апостол 75-76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2Кор.; Толковая Библия. Толкования на соответствующие главы 2Кор.</w:t>
      </w:r>
    </w:p>
    <w:p w14:paraId="3CE1E2C1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полнительная: Свт. Феофан. Толкования посланий апостола Павла: Второе послание к коринфянам. Репринт: М., 1894. М.: Правило веры, 1998. Толкование на соответствующие главы 2Кор.</w:t>
      </w:r>
    </w:p>
    <w:p w14:paraId="40C4C7FA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14:paraId="5838A5B3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15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2Кор. 3-9. </w:t>
      </w:r>
    </w:p>
    <w:p w14:paraId="1039A2BD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14:paraId="0E24F6EB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Апостольское служение как служение Нового Завета, служение Духа, свободы и примирения людей с Богом.</w:t>
      </w:r>
    </w:p>
    <w:p w14:paraId="3B214912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Соотношение славного внутреннего содержания и скорбных внешних условий апостольского служения.</w:t>
      </w:r>
    </w:p>
    <w:p w14:paraId="06FD1E1F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Сбор средств в пользу иерусалимской церкви, его богословское обоснование.</w:t>
      </w:r>
    </w:p>
    <w:p w14:paraId="377931ED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Толкование 2Кор. 3. 17. </w:t>
      </w:r>
    </w:p>
    <w:p w14:paraId="3F7D2072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14:paraId="3E529CF7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Кассиан. Раздел «Письменные памятники третьего периода апостольского века. 2Кор». Комментарии к соответствующим главам 2Кор.; Апостол 76-77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2Кор.; Толковая Библия. Толкования на соответствующие главы 2Кор.</w:t>
      </w:r>
    </w:p>
    <w:p w14:paraId="025C8A9F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полнительная: Свт. Феофан. Толкование на соответствующие главы 2Кор.</w:t>
      </w:r>
    </w:p>
    <w:p w14:paraId="333EB5E7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14:paraId="07D524FB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16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>. 2Кор. 10-13.</w:t>
      </w:r>
    </w:p>
    <w:p w14:paraId="16F8754C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14:paraId="54B89C5B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1. Противники ап. Павла в Коринфе. Их воззрения и причина вражды к ап. Павлу. Проблема соотношения выражений «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лжеапостолы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» и «высшие апостолы».</w:t>
      </w:r>
    </w:p>
    <w:p w14:paraId="49532E4B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Обвинения, возводимые на ап. Павла.</w:t>
      </w:r>
    </w:p>
    <w:p w14:paraId="1723C7EB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Автоапология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ап. Павла. Многочисленность его трудов и скорбей.</w:t>
      </w:r>
    </w:p>
    <w:p w14:paraId="52B93F96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Автоапология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ап. Павла. Чрезвычайный мистический опыт апостола. </w:t>
      </w:r>
    </w:p>
    <w:p w14:paraId="27C946B1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Толкование «жала в плоть» (2Кор. 12. 7) древними и современными авторами.</w:t>
      </w:r>
    </w:p>
    <w:p w14:paraId="6FA9CF09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14:paraId="60788B32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Кассиан. Раздел «Письменные памятники третьего периода апостольского века. 2Кор». Комментарии к соответствующим главам 2Кор.; Апостол 77-78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2Кор.; Толковая Библия. Толкования на соответствующие главы 2Кор.</w:t>
      </w:r>
    </w:p>
    <w:p w14:paraId="0B80F1FB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полнительная: Свт. Феофан. Толкование на соответствующие главы 2Кор.</w:t>
      </w:r>
    </w:p>
    <w:p w14:paraId="6CCFE47A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14:paraId="7E7D024B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17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Обстоятельства написания послания ап. Павла к Галатам (далее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)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1-2.</w:t>
      </w:r>
    </w:p>
    <w:p w14:paraId="1CCDFFB1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14:paraId="25D6FA4D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Проблема адресата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,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ее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связь с датировкой послания.</w:t>
      </w:r>
    </w:p>
    <w:p w14:paraId="434D1D03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Влияние датировки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на интерпретацию текста.   </w:t>
      </w:r>
    </w:p>
    <w:p w14:paraId="005EC90C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Сравнение автобиографических сообщений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1-2 со сведениями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14:paraId="4F537360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4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Автоапология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ап. Павла. Божественное призвание Павла к апостольству и признание его в качестве апостола «столпами» Церкви. Эпизод столкновения ап. Павла с ап. Петром.</w:t>
      </w:r>
    </w:p>
    <w:p w14:paraId="4F7E158C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ы: Автобиографические сведения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в сопоставлении со свидетельством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я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Эпизод столкновения ап. Павла с ап. Петром в древней и современной экзегезе.</w:t>
      </w:r>
    </w:p>
    <w:p w14:paraId="330D84C3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14:paraId="28AAEBB5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Кассиан. Раздел «Письменные памятники третьего периода апостольского века. Послание к Галатам». Комментарии к соответствующим главам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Апостол 103-104, 106-107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главы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соответствующие главы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14:paraId="40214171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201-207; Свт. Феофан. Толкования Посланий апостола Павла: Послание к Галатам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Репр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: М., 1893. М.: Изд. Сретенского м-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ря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; Паломник; Правило веры, 1996. Толкование на соответствующие главы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Глубоковский Н. Н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аговестие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христианской свободы в Послании святого апостола Павла к Галатам. М.: изд-во московского подворья Троице-Сергиевой Лавры, 1999 (далее Глубоковский). С. 1-126; Райт Н. Т.  Что на самом деле сказал апостол Павел? Был ли Павел из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Тарса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основателем христианства. М.: ББИ св. ап. Андрея, 2003.</w:t>
      </w:r>
    </w:p>
    <w:p w14:paraId="56D858DA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14:paraId="44D58401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18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3-4.</w:t>
      </w:r>
    </w:p>
    <w:p w14:paraId="4E35E7EA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14:paraId="050ED5C7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1. Связь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3-4 с предыдущими двумя главами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2. 15-20 как богословское резюме послания.  </w:t>
      </w:r>
    </w:p>
    <w:p w14:paraId="252BD7A3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Невозможность достижения спасения на основании Моисеева закона и оправдание по вере во Христа. </w:t>
      </w:r>
    </w:p>
    <w:p w14:paraId="1DFC3F5D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Значение веры в деле спасения по ап. Павлу.  </w:t>
      </w:r>
    </w:p>
    <w:p w14:paraId="7117A0A2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4. Значение личности Авраама в аргументации ап. Павла. </w:t>
      </w:r>
    </w:p>
    <w:p w14:paraId="327A5C7D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5. Значение и роль закона как «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етоводителя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» ко Христу. </w:t>
      </w:r>
    </w:p>
    <w:p w14:paraId="1B3B0825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6. Спасение как усыновление верующих Богу. Единство во Христе и преодоление всех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тварных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различий между верующими.</w:t>
      </w:r>
    </w:p>
    <w:p w14:paraId="42B43A06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7. Соотношение понятий оправдания и усыновления в богословии ап. Павла.</w:t>
      </w:r>
    </w:p>
    <w:p w14:paraId="1722D611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Толкование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3. 20. </w:t>
      </w:r>
    </w:p>
    <w:p w14:paraId="2E7B1482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14:paraId="42CE79E5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Кассиан. Раздел «Письменные памятники третьего периода апостольского века. Послание к Галатам». Комментарии к соответствующим главам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Апостол 105, 117-120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главы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соответствующие главы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14:paraId="062728A7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207-219; Свт. Феофан. Толкование на соответствующие главы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Глубоковский 126-166; Райт Н. Т.  Что на самом деле сказал апостол Павел? Был ли Павел из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Тарса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основателем христианства. М.: ББИ св. ап. Андрея, 2003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cr/>
      </w:r>
    </w:p>
    <w:p w14:paraId="274F35B5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19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5-6. </w:t>
      </w:r>
    </w:p>
    <w:p w14:paraId="24CC2C95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14:paraId="47D72313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Связь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5-6 с предыдущими главами.</w:t>
      </w:r>
    </w:p>
    <w:p w14:paraId="23696CAA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4. 22-31 как введение в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5-6. Своеобразие экзегезы ап. Павла.</w:t>
      </w:r>
    </w:p>
    <w:p w14:paraId="1E7A8AA7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Рабство как характеристика жизни под законом. </w:t>
      </w:r>
    </w:p>
    <w:p w14:paraId="5E25FACA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4. Свобода как основание и отличительная особенность христианской жизни.  Христианская жизнь как плод Духа. Соотношение свободы с Крестом. Свобода и нравственность.</w:t>
      </w:r>
    </w:p>
    <w:p w14:paraId="7212F437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5. Понятия духа и плоти в богословии ап. Павла.</w:t>
      </w:r>
    </w:p>
    <w:p w14:paraId="5C2FE434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Аллегорическое толкование ап. Павлом истории рождения двух сыновей Авраама и его богословский смысл.</w:t>
      </w:r>
    </w:p>
    <w:p w14:paraId="34529368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14:paraId="5EEDC190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Кассиан. Раздел «Письменные памятники третьего периода апостольского века. Послание к Галатам». Комментарии к соответствующим главам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Апостол 105-106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главы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соответствующие главы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14:paraId="6227A7C6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Дополнительная: Сорокин 219-223; Свт. Феофан. Толкование на соответствующие главы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Глубоковский 166-211; Райт Н. Т.  Что на самом деле сказал апостол Павел? Был ли Павел из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Тарса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основателем христианства. М.: ББИ св. ап. Андрея, 2003.</w:t>
      </w:r>
    </w:p>
    <w:p w14:paraId="265C3770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14:paraId="3AC79BBB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20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Послание ап. Павла к Римлянам (далее Рим.). Стихи 1.1 - 3.18.</w:t>
      </w:r>
    </w:p>
    <w:p w14:paraId="16AE18D2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14:paraId="2FFAF97F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Понятие правды Божией, его соотношение с гневом Божиим. </w:t>
      </w:r>
    </w:p>
    <w:p w14:paraId="4A42425F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Всеобщая греховность людей. Грех язычников. Естественное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огопознание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в богословии ап. Павла.</w:t>
      </w:r>
    </w:p>
    <w:p w14:paraId="6AF90A0E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Всеобщая греховность людей. Грех иудеев. Значение статуса принадлежности к иудейству.</w:t>
      </w:r>
    </w:p>
    <w:p w14:paraId="6F03A93A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Понятие правды Божией в древней и современной экзегезе.</w:t>
      </w:r>
    </w:p>
    <w:p w14:paraId="7A8016DE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14:paraId="1EFA4C25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Кассиан. Раздел «Письменные памятники третьего периода апостольского века. Послание к Римлянам». Комментарии к соответствующим главам Рим.; Апостол 91-92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Рим.; Толковая Библия. Толкования на соответствующие главы Рим.</w:t>
      </w:r>
    </w:p>
    <w:p w14:paraId="0347E6E9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полнительная: Сорокин 225-228; Свт. Феофан. Толкования посланий апостола Павла. Послание к римлянам.  Репринт: М., 1890. М.: Правило веры, 1996. Толкование на соответствующие главы Рим.; Послание к Римлянам: Комментарий к греческому тексту. М.: Центр библейско-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атрологических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сследований, 2005. С. 14-34.</w:t>
      </w:r>
    </w:p>
    <w:p w14:paraId="78722659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14:paraId="4E361CE5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21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Рим. 3.19 - 4.25.</w:t>
      </w:r>
    </w:p>
    <w:p w14:paraId="0CFF51A4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14:paraId="39EBA8E4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Всеобщая греховность и общий для всех путь оправдания по вере во Христа. </w:t>
      </w:r>
    </w:p>
    <w:p w14:paraId="20BB0208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Соотношение понятий правды Божией и оправдания в богословии ап. Павла. </w:t>
      </w:r>
    </w:p>
    <w:p w14:paraId="4149A028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Вера и закон в деле спасения по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 Рим. </w:t>
      </w:r>
    </w:p>
    <w:p w14:paraId="409201A9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4. Вера Авраама как прообраз христианской веры.</w:t>
      </w:r>
    </w:p>
    <w:p w14:paraId="3C569626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Аргументация ап. Павла в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3-4 и Рим. 3-4. Общее и отличия. </w:t>
      </w:r>
    </w:p>
    <w:p w14:paraId="60CAFCE7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14:paraId="66552699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Кассиан. Раздел «Письменные памятники третьего периода апостольского века. Послание к Римлянам». Комментарии к соответствующим главам Рим.; Апостол 92-93, 117-120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Рим.; Толковая Библия. Толкования на соответствующие главы Рим.</w:t>
      </w:r>
    </w:p>
    <w:p w14:paraId="6BB69F02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полнительная: Сорокин 228-229; Свт. Феофан. Толкование на соответствующие главы Рим.; Послание к Римлянам: Комментарий к греческому тексту. М.: Центр библейско-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атрологических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сследований, 2005. С. 34-44; Райт Н. Т.  Что на самом деле сказал 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апостол Павел? Был ли Павел из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Тарса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основателем христианства. М.: ББИ св. ап. Андрея, 2003.</w:t>
      </w:r>
    </w:p>
    <w:p w14:paraId="57FF115A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14:paraId="6F498CD3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22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 Рим. 5-6.</w:t>
      </w:r>
    </w:p>
    <w:p w14:paraId="73AC6067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Вопросы для обсуждения: </w:t>
      </w:r>
    </w:p>
    <w:p w14:paraId="36FB4309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Жизнь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обновленного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во Христе человека. Примирение с Богом и похвала Им. </w:t>
      </w:r>
    </w:p>
    <w:p w14:paraId="60476E3C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Адам и Христос в истории человечества. Христос – родоначальник нового человечества.</w:t>
      </w:r>
    </w:p>
    <w:p w14:paraId="2F5CD5F4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4. Сочетание верующего Христу в таинстве Крещения.</w:t>
      </w:r>
    </w:p>
    <w:p w14:paraId="1788C989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5. Соотношение данного и ожидаемого спасения.</w:t>
      </w:r>
    </w:p>
    <w:p w14:paraId="75A842B7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6. Соотношение рабства и свободы в Рим. в сравнении с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14:paraId="53145E4A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ы: Сопоставления Адама и Христа в 1Кор. 15 и Рим. 5. </w:t>
      </w:r>
    </w:p>
    <w:p w14:paraId="4F7227CE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Рабство и свобода в Рим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14:paraId="696DEB64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14:paraId="38EC4833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Кассиан. Раздел «Письменные памятники третьего периода апостольского века. Послание к Римлянам». Комментарии к соответствующим главам Рим.; Апостол 93-94, 101-102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Рим.; Толковая Библия. Толкования на соответствующие главы Рим.</w:t>
      </w:r>
    </w:p>
    <w:p w14:paraId="5B9AA371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полнительная: Сорокин 229-231; Свт. Феофан. Толкование на соответствующие главы Рим.; Послание к Римлянам: Комментарий к греческому тексту. М.: Центр библейско-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атрологических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сследований, 2005. С. 44-60.</w:t>
      </w:r>
    </w:p>
    <w:p w14:paraId="567D1ADD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14:paraId="187C70F2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23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Рим. 7-8.</w:t>
      </w:r>
    </w:p>
    <w:p w14:paraId="7905B386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Вопросы для обсуждения: </w:t>
      </w:r>
    </w:p>
    <w:p w14:paraId="6AC5240C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Сопоставление смерти Христа со смертью одного из супругов в брачном союзе. Смерть как фактор возникновения новой ситуации.</w:t>
      </w:r>
    </w:p>
    <w:p w14:paraId="2804D0AE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Психология греха. Формулированное нравственно-религиозное требование как фактор, вызывающий к жизни грех.</w:t>
      </w:r>
    </w:p>
    <w:p w14:paraId="5BC6617A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Преодоление власти греха и плоти в даре Св. Духа. Понятия плоти и духа в Рим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14:paraId="64965CFC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4. Усыновление верующих Богу в Рим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14:paraId="777A1D50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5. Любовь Божия как преодоление скорбей настоящего времени. Проблема страдания всего тварного мира. </w:t>
      </w:r>
    </w:p>
    <w:p w14:paraId="22C38A3D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Понятие усыновления в богословии ап. Павла, его связь с понятием оправдания.</w:t>
      </w:r>
    </w:p>
    <w:p w14:paraId="429B0985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14:paraId="50C91878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Кассиан. Раздел «Письменные памятники третьего периода апостольского века. Послание к Римлянам». Комментарии к соответствующим главам Рим.; Апостол 94-95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Рим.; Толковая Библия. Толкования на соответствующие главы Рим.</w:t>
      </w:r>
    </w:p>
    <w:p w14:paraId="4DBC95AD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полнительная: Сорокин 231-232; Свт. Феофан. Толкование на соответствующие главы Рим.; Послание к Римлянам: Комментарий к греческому тексту. М.: Центр библейско-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атрологических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сследований, 2005. С. 60-80.</w:t>
      </w:r>
    </w:p>
    <w:p w14:paraId="56C6DEC5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14:paraId="265D0C00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24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Рим. 9-11.</w:t>
      </w:r>
    </w:p>
    <w:p w14:paraId="5AA22D12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14:paraId="1AA7F9E9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Ожесточение иудеев и их бесплодное противление Богу как результат божественного избрания и отвержения. Проблема предопределения к осуждению.</w:t>
      </w:r>
    </w:p>
    <w:p w14:paraId="392B287A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Сознательное отвержение иудеями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обращенной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к ним апостольской проповеди.</w:t>
      </w:r>
    </w:p>
    <w:p w14:paraId="47BC9913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Ветхозаветные свидетельства о неверности Израиля.</w:t>
      </w:r>
    </w:p>
    <w:p w14:paraId="2949560E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4. Неприятие иудеями Христа в божественном плане спасения,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ромыслительный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священно-исторический смысл отпадения Израиля.  </w:t>
      </w:r>
    </w:p>
    <w:p w14:paraId="7D771CFE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5. Грядущее обращение иудеев ко Христу.</w:t>
      </w:r>
    </w:p>
    <w:p w14:paraId="5DA0282B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Традиционное и новаторское в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антииудейской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полемике ап. Павла.</w:t>
      </w:r>
    </w:p>
    <w:p w14:paraId="6431E90A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14:paraId="69C6024A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Кассиан. Раздел «Письменные памятники третьего периода апостольского века. Послание к Римлянам». Комментарии к соответствующим главам Рим.; Апостол 96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Рим.; Толковая Библия. Толкования на соответствующие главы Рим.</w:t>
      </w:r>
    </w:p>
    <w:p w14:paraId="6C52D308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</w:t>
      </w:r>
      <w:r w:rsidR="000C1E78"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полнительная: Сорокин 232-236; 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>Свт. Феофан. Толкование на соответствующие главы Рим.; Послание к Римлянам: Комментарий к греческому тексту. М.: Центр библейско-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атрологических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сследований, 2005. С. 81-98.</w:t>
      </w:r>
    </w:p>
    <w:p w14:paraId="4076C74D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14:paraId="27C8B64E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25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Рим. 12-16.</w:t>
      </w:r>
    </w:p>
    <w:p w14:paraId="5A06A64D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14:paraId="4C26BB41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Христианская жизнь как «живая жертва» Богу.</w:t>
      </w:r>
    </w:p>
    <w:p w14:paraId="04EA79F1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Отношение христиан к государственной власти.</w:t>
      </w:r>
    </w:p>
    <w:p w14:paraId="3254D769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Расхождения христиан в отношении разных родов пищи. Взаимоотношения «сильных» и «немощных» в христианской общине. Сопоставление Рим. 14-15 с 1Кор. 8-10.</w:t>
      </w:r>
    </w:p>
    <w:p w14:paraId="7BD8AE35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4. Планы ап. Павла на будущее.</w:t>
      </w:r>
    </w:p>
    <w:p w14:paraId="42A02A01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Отношение ап. Павла к государственной власти в сравнении со свидетельством Евангелий и Деяний апостолов.  </w:t>
      </w:r>
    </w:p>
    <w:p w14:paraId="157840DB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14:paraId="415CD8E4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Кассиан. Раздел «Письменные памятники третьего периода апостольского века. Послание к Римлянам». Комментарии к соответствующим главам Рим.; Апостол 97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Рим.; Толковая Библия. Толкования на соответствующие главы Рим.</w:t>
      </w:r>
    </w:p>
    <w:p w14:paraId="21F979AC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полнительная: Сорокин 236-241; Свт. Феофан. Толкование на соответствующие главы Рим.; Послание к Римлянам: Комментарий к греческому тексту. М.: Центр библейско-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атрологических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сследований, 2005. С. 81-126.</w:t>
      </w:r>
    </w:p>
    <w:p w14:paraId="7ABD82F6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14:paraId="53562282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26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Послание ап. Павла к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илиппийца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(далее Фил.). Общий анализ.</w:t>
      </w:r>
    </w:p>
    <w:p w14:paraId="2A76BAE8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14:paraId="27ED1C6A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Взаимоотношения апостола Павла с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илиппийской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общиной. Фил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как «послание радости».</w:t>
      </w:r>
    </w:p>
    <w:p w14:paraId="4E67E8F2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Условия заключения ап. Павла и успех христианской проповеди. Отношение апостола к проповедующим Христа «нечисто».</w:t>
      </w:r>
    </w:p>
    <w:p w14:paraId="03606EF9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Полемика ап. Павла с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удействующими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14:paraId="258DFEE1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Условия заключения ап. Павла согласно Фил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 его отношение к проповедующим Христа «нечисто».</w:t>
      </w:r>
    </w:p>
    <w:p w14:paraId="5377CEF6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14:paraId="364B8950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Кассиан. Раздел «Письменные памятники третьего периода апостольского века. Послания из уз. Послание к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илиппийца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»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Толкования на Фил.; Апостол 108-111; Толковая Библия. Толкования на Фил.</w:t>
      </w:r>
    </w:p>
    <w:p w14:paraId="0ADF82A7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246-248, 250; свт. Феофан. Толкования посланий апостола Павла: Послание к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олоссяна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илиппийца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епринт: М., 1892. М.: Правило веры, 1998. </w:t>
      </w:r>
    </w:p>
    <w:p w14:paraId="3BA40A2C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14:paraId="1F271B18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27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Гимн Христу (Фил. 2. 5-11).</w:t>
      </w:r>
    </w:p>
    <w:p w14:paraId="3A472AC8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14:paraId="574103EF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Гимн Христу в контексте Фил. </w:t>
      </w:r>
    </w:p>
    <w:p w14:paraId="7440DA63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Гипотеза о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павлово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происхождении гимна.</w:t>
      </w:r>
    </w:p>
    <w:p w14:paraId="7706FDC0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Структура и догматическое содержание гимна.</w:t>
      </w:r>
    </w:p>
    <w:p w14:paraId="62419D44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Гимн Христу (Фил. 2. 5-11) в оценке Р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Шнакенбурга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 Д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анна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14:paraId="0A3B36E9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14:paraId="1CB65021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Кассиан. Раздел «Письменные памятники третьего периода апостольского века. Послания из уз. Послание к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илиппийца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». Комментарии к соответствующим стихам; Апостол 112-117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стихи Фил.; Толковая Библия. Толкования на Фил.</w:t>
      </w:r>
    </w:p>
    <w:p w14:paraId="192CC068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249; свт. Феофан. Толкования посланий апостола Павла: Послание к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олоссяна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илиппийца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епринт: М., 1892. М.: Правило веры, 1998. Толкование соответствующих стихов Фил.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ан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Дж. Д. Единство и многообразие в Новом Завете: Исследование природы первоначального христианства. М.: ББИ св. ап. 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Андрея, 1997 (далее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ан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). С. 173-175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Шнакенбург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Р. Новозаветная христология. Т. III, Гл. IV. М.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аолине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, 2000. С. 89-100.</w:t>
      </w:r>
    </w:p>
    <w:p w14:paraId="64DE1505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14:paraId="36D94658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28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Послание ап. Павла к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олоссяна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(далее Кол.). Гл. 1-2.</w:t>
      </w:r>
    </w:p>
    <w:p w14:paraId="486C7C87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Вопросы для обсуждения: </w:t>
      </w:r>
    </w:p>
    <w:p w14:paraId="04F229BA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Христология Кол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как одна из вершин богословия ап. Павла. Утверждение божества Христа. </w:t>
      </w:r>
    </w:p>
    <w:p w14:paraId="59378083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«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олосская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ересь». Характер лжеучения и полемика с ним ап. Павла.</w:t>
      </w:r>
    </w:p>
    <w:p w14:paraId="414A076B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Взаимосвязь христологического учения и полемики с ересью в Кол. </w:t>
      </w:r>
    </w:p>
    <w:p w14:paraId="500B67F1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Толкование Кол. 1. 24.</w:t>
      </w:r>
    </w:p>
    <w:p w14:paraId="609F5ABF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14:paraId="5C693531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Кассиан. Раздел «Письменные памятники третьего периода апостольского века. Послания из уз. Послание к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олоссяна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». Комментарии к соответствующим главам; Апостол 122-123, 125-131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соответствующие главы Кол.; Толковая Библия. Толкования на соответствующие главы Кол. </w:t>
      </w:r>
    </w:p>
    <w:p w14:paraId="4B2A708B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259-264; свт. Феофан. Толкования посланий апостола Павла: Послание к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олоссяна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илиппийца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епринт: М., 1892. М.: Правило веры, 1998. Толкование соответствующих глав Кол.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ан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175-176. </w:t>
      </w:r>
    </w:p>
    <w:p w14:paraId="362C52DF" w14:textId="77777777" w:rsidR="00CC02B2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14:paraId="5D740EB3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29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 Кол. 3-4. Послание ап. Павла к Филимону (далее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или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).</w:t>
      </w:r>
    </w:p>
    <w:p w14:paraId="4864D320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Вопросы для обсуждения: </w:t>
      </w:r>
    </w:p>
    <w:p w14:paraId="5F045441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Новая жизнь во Христе и христианская этика.</w:t>
      </w:r>
    </w:p>
    <w:p w14:paraId="44213574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«Домашний кодекс» Кол. Традиционное и новое в наставлениях ап. Павла.</w:t>
      </w:r>
    </w:p>
    <w:p w14:paraId="490C75F0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Связь Кол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или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14:paraId="7E154702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4. Отношение ап. Павла к институту рабства в контексте его взаимоотношений с Филимоном и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Онисимо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14:paraId="11521B3B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5. Значение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или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для решения вопроса о составлении корпуса посланий ап. Павла.</w:t>
      </w:r>
    </w:p>
    <w:p w14:paraId="15EB5185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Отношение ап. Павла к институту рабства и его богословские основания (на основании 1Кор. 7, Кол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или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).  </w:t>
      </w:r>
    </w:p>
    <w:p w14:paraId="7FA31FCC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14:paraId="3007D610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Кассиан. Разделы «Письменные памятники третьего периода апостольского века. Послания из уз. Послание к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илиппийца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Послание к Филимону». Комментарии к соответствующим главам Кол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 к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или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Апостол 123, 132-134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Кол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 на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или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; Толковая Библия. Толкования на соответствующие главы Кол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 на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или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14:paraId="37ABEE84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251-255, 265-267; свт. Феофан. Толкования посланий апостола Павла, Послание к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олоссяна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илиппийца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Репринт: М., 1892. М.: Правило веры, 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1998. Толкование на соответствующие глав Кол.; свт. Феофан. Толкования посланий апостола Павла. Послания к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Солуняна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, к Филимону, к Евреям. Репринт: М., 1895. М.: Правило веры, 1998. Толкование на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или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анн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175-176. </w:t>
      </w:r>
    </w:p>
    <w:p w14:paraId="59EA1B76" w14:textId="77777777" w:rsidR="00CC02B2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14:paraId="052C7216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30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Послание ап. Павла к Ефесянам (далее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Еф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). Учение о Церкви и спасении.</w:t>
      </w:r>
    </w:p>
    <w:p w14:paraId="15215EE8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14:paraId="3C42A480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Обстоятельства возникновения, характер и назначение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Еф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Связь с Кол.</w:t>
      </w:r>
    </w:p>
    <w:p w14:paraId="63ADA182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Соединение всего земного и небесного под главою Христом – открытая ныне тайна Божественной воли. Использование понятия тайны в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Еф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 </w:t>
      </w:r>
    </w:p>
    <w:p w14:paraId="1719DE5B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Примирение иудеев и язычников в Церкви – Теле Христовом.</w:t>
      </w:r>
    </w:p>
    <w:p w14:paraId="567412A3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4. Образы и свойства Церкви в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Еф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14:paraId="3DFBDF4A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Образы Церкви в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Еф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, их использование в других книгах Нового завета.</w:t>
      </w:r>
    </w:p>
    <w:p w14:paraId="02B1FF31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14:paraId="01979E19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Кассиан. Раздел «Письменные памятники третьего периода апостольского века. Послания из уз. Послание к Ефесянам»; Апостол 135-143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Еф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Еф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14:paraId="3098C767" w14:textId="77777777" w:rsidR="00B052F3" w:rsidRPr="00616294" w:rsidRDefault="00C714FE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полнительная: Сорокин 271-292</w:t>
      </w:r>
      <w:r w:rsidR="00B052F3"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; свт. Феофан. Толкования посланий апостола Павла: Послание к </w:t>
      </w:r>
      <w:proofErr w:type="spellStart"/>
      <w:r w:rsidR="00B052F3" w:rsidRPr="00616294">
        <w:rPr>
          <w:rFonts w:ascii="Times New Roman" w:hAnsi="Times New Roman" w:cs="Times New Roman"/>
          <w:sz w:val="24"/>
          <w:szCs w:val="24"/>
          <w:lang w:eastAsia="ru-RU"/>
        </w:rPr>
        <w:t>Ефесеям</w:t>
      </w:r>
      <w:proofErr w:type="spellEnd"/>
      <w:r w:rsidR="00B052F3" w:rsidRPr="00616294">
        <w:rPr>
          <w:rFonts w:ascii="Times New Roman" w:hAnsi="Times New Roman" w:cs="Times New Roman"/>
          <w:sz w:val="24"/>
          <w:szCs w:val="24"/>
          <w:lang w:eastAsia="ru-RU"/>
        </w:rPr>
        <w:t>. Репринт: М., 1893. М.: Правило веры, 1998.</w:t>
      </w:r>
    </w:p>
    <w:p w14:paraId="70268C3B" w14:textId="77777777" w:rsidR="00CC02B2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14:paraId="11DEADFB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31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Еф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Нравственно-аскетическое учение.</w:t>
      </w:r>
    </w:p>
    <w:p w14:paraId="26C53FB1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14:paraId="7829240B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Идея подражания Богу,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ее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смысл и истоки.</w:t>
      </w:r>
    </w:p>
    <w:p w14:paraId="5D58A36B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Хождение во свете. Истоки образов света и тьмы, их использование в других книгах Нового Завета.</w:t>
      </w:r>
    </w:p>
    <w:p w14:paraId="2C822F97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Брачный союз мужа и жены по образу Христа и Церкви. Связь с догматическим учением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Еф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Сопоставление учения о браке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Еф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с учением 1Кор. 7. </w:t>
      </w:r>
    </w:p>
    <w:p w14:paraId="19688707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4. Облечение во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всеоружие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Божие. Истоки образности,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ее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применение в других посланиях ап. Павла. </w:t>
      </w:r>
    </w:p>
    <w:p w14:paraId="5A10E2D8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. Учение о браке в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Еф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5 и в 1Кор. 7.</w:t>
      </w:r>
    </w:p>
    <w:p w14:paraId="54DB675D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14:paraId="00192E09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Кассиан. Раздел «Письменные памятники третьего периода апостольского века. Послания из уз. Послание к Ефесянам»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Еф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Апостол 135-143; Толковая Библия. Толкования на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Еф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14:paraId="6107BB2D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271-292; свт. Феофан. Толкования посланий апостола Павла: Послание к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Ефесея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Репринт: М., 1893. М.: Правило веры, 1998.</w:t>
      </w:r>
    </w:p>
    <w:p w14:paraId="00A49820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14:paraId="456CBE85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lastRenderedPageBreak/>
        <w:t>Тема 32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Пастырские (Первое и Второе к Тимофею, к Титу; далее 1-2Тим., Тит) послания ап. Павла. Словоупотребление и догматическое учение.</w:t>
      </w:r>
    </w:p>
    <w:p w14:paraId="77D5C550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14:paraId="5EFF80ED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Словоупотребление Пастырских посланий. Особенности лексики и фразеологии.</w:t>
      </w:r>
    </w:p>
    <w:p w14:paraId="0B01EF79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Учение Пастырских посланий о Боге и Христе.</w:t>
      </w:r>
    </w:p>
    <w:p w14:paraId="644CB398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Учение о благодати Божией.</w:t>
      </w:r>
    </w:p>
    <w:p w14:paraId="6D92C8B9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Употребление слова «Спаситель» в Новом Завете.</w:t>
      </w:r>
    </w:p>
    <w:p w14:paraId="332B60BC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14:paraId="222AEC22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Кассиан. Раздел «Письменные памятники третьего периода апостольского века. Пастырские послания»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Толкования на 1-2Тим. и Тит.; Апостол 145-170; Толковая Библия. Толкования на 1-2Тим. и Тит.</w:t>
      </w:r>
    </w:p>
    <w:p w14:paraId="63B1940A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527-542; Свт. Феофан. Толкования посланий апостола Павла: Пастырские послания. Репринт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.в.д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 М.: Правило веры, 1995. </w:t>
      </w:r>
    </w:p>
    <w:p w14:paraId="2E892C9C" w14:textId="77777777" w:rsidR="00CC02B2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14:paraId="5F812281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33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Пастырские послания ап. Павла. Догматическое учение. Лжеучения по Пастырским посланиям.</w:t>
      </w:r>
    </w:p>
    <w:p w14:paraId="781593CA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14:paraId="6ED39FEB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Учение о Церкви.</w:t>
      </w:r>
    </w:p>
    <w:p w14:paraId="47AAFE2B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Учение о богодухновенности Св. Писания.</w:t>
      </w:r>
    </w:p>
    <w:p w14:paraId="05E5A4F2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Эсхатология Пастырских посланий.</w:t>
      </w:r>
    </w:p>
    <w:p w14:paraId="55F58BEA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4. Лжеучения, обличаемые в Пастырских посланиях. </w:t>
      </w:r>
    </w:p>
    <w:p w14:paraId="48056C18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Содержание лжеучений и облик лжеучителей, обличаемых в Пастырских посланиях.</w:t>
      </w:r>
    </w:p>
    <w:p w14:paraId="1310B7A1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14:paraId="036145FA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Кассиан. Раздел «Письменные памятники третьего периода апостольского века. Пастырские послания»; Апостол 145-170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Толкования на 1-2Тим. и Тит.; Толковая Библия. Толкования на 1-2Тим. и Тит.</w:t>
      </w:r>
    </w:p>
    <w:p w14:paraId="45C63AEC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полнительная: Сорокин 527-542; Свт. Феофан. Толкования на Пастырские послания.</w:t>
      </w:r>
    </w:p>
    <w:p w14:paraId="60CF44ED" w14:textId="77777777" w:rsidR="00CC02B2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14:paraId="0A942619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34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 Пастырские послания ап. Павла. Учение посланий о церковной иерархии.  Нравственное учение посланий. </w:t>
      </w:r>
    </w:p>
    <w:p w14:paraId="70863311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14:paraId="676216E6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Пастырские послания о церковной иерархии. Степени священства, поставление священнослужителей и требования к ним.</w:t>
      </w:r>
    </w:p>
    <w:p w14:paraId="39155BFB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Нравственное учение пастырских посланий. Тема страданий и гонений. </w:t>
      </w:r>
    </w:p>
    <w:p w14:paraId="037691A4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Особенности 2Тим. по сравнению с 1Тит. и Тим. </w:t>
      </w:r>
    </w:p>
    <w:p w14:paraId="76BDF1CE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Доклад: Церковная иерархия в Пастырских посланиях и прочих книгах Нового Завета.</w:t>
      </w:r>
    </w:p>
    <w:p w14:paraId="6FF252A3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14:paraId="3E591926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Кассиан. Раздел «Письменные памятники третьего периода апостольского века. Пастырские послания»; Апостол 145-173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Толкования на 1-2Тим. и Тит.; Толковая Библия. Толкования на 1-2Тим. и Тит.</w:t>
      </w:r>
    </w:p>
    <w:p w14:paraId="7B2689DD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полнительная: Сорокин 527-542; Свт. Феофан. Толкования на Пастырские послания.</w:t>
      </w:r>
    </w:p>
    <w:p w14:paraId="1083D2EE" w14:textId="77777777" w:rsidR="00CC02B2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14:paraId="2C3FC0D0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35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 Послание к Евреям (далее Евр.). Гл. 1-2.</w:t>
      </w:r>
    </w:p>
    <w:p w14:paraId="24D4C8ED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14:paraId="122CEC04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Сын Божий – Посредник божественного Откровения, участник творения, Искупитель.</w:t>
      </w:r>
    </w:p>
    <w:p w14:paraId="6067069B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Сын Божий – превыше ангелов.</w:t>
      </w:r>
    </w:p>
    <w:p w14:paraId="6B754824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Предназначение человека.</w:t>
      </w:r>
    </w:p>
    <w:p w14:paraId="0D5D7322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4. Сострадательное воплощение Сына Божия.</w:t>
      </w:r>
    </w:p>
    <w:p w14:paraId="5516A21D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Сопоставление учения о божестве Христа в Фил., Кол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 Евр.</w:t>
      </w:r>
    </w:p>
    <w:p w14:paraId="6056064E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14:paraId="5F3CBB05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Кассиан. Раздел «Письменные памятники третьего периода апостольского века. Послание к Евреям». Комментарии к соответствующим главам; Апостол 221-222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Евр.; Толковая Библия. Толкования на соответствующие главы Евр.</w:t>
      </w:r>
    </w:p>
    <w:p w14:paraId="37DFA31B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477-480, 484-486; Свт. Феофан. Толкования посланий апостола Павла: Послания к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солуняна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, к Филимону, к Евреям. Репринт: М., 1895. М.: Правило веры, 1998. Толкование на соответствующие главы Евр.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рокопчук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А., свящ. Богословие Послания к Евреям (далее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рокопчук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). С. 23-38. </w:t>
      </w:r>
    </w:p>
    <w:p w14:paraId="1981190E" w14:textId="77777777" w:rsidR="00CC02B2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14:paraId="08AAE430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36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Евр. 3. 1 - 4. 13.           </w:t>
      </w:r>
    </w:p>
    <w:p w14:paraId="1F00BE76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Вопросы для обсуждения: </w:t>
      </w:r>
    </w:p>
    <w:p w14:paraId="7A97711B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Христос – Посланник и Первосвященник. Христос и Моисей. </w:t>
      </w:r>
    </w:p>
    <w:p w14:paraId="1EDB1A83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Христианская жизнь как новый Исход. Вхождение в покой Божий.</w:t>
      </w:r>
    </w:p>
    <w:p w14:paraId="5694D740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Особенности библейской экзегезы в отрывке 3. 7 – 4. 13. </w:t>
      </w:r>
    </w:p>
    <w:p w14:paraId="27128CEA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Особенности восприятия священной истории и толкование Св. Писания в отрывке Евр. 3. 7 – 4. 13. </w:t>
      </w:r>
    </w:p>
    <w:p w14:paraId="0DB4BE9C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14:paraId="6A0112BA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Кассиан. Раздел «Письменные памятники третьего периода апостольского века. Послание к Евреям». Комментарии к соответствующим главам; Апостол 222-223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Евр.; Толковая Библия. Толкования на соответствующие главы Евр.</w:t>
      </w:r>
    </w:p>
    <w:p w14:paraId="46386248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Дополнительная: Сорокин 480; Свт. Феофан. Толкование на соответствующие главы Евр.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рокопчук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20-22, 38-42. </w:t>
      </w:r>
    </w:p>
    <w:p w14:paraId="7C1F2F88" w14:textId="77777777" w:rsidR="00CC02B2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14:paraId="536F6A45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37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Евр. 4. 14 – 6. 20. </w:t>
      </w:r>
    </w:p>
    <w:p w14:paraId="744CA843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14:paraId="3BE01251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Способность сострадать людям в их немощах и поставление Богом – условия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одлинного  первосвященнического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служения. Христос – истинный Первосвященник. </w:t>
      </w:r>
    </w:p>
    <w:p w14:paraId="1E2B908F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Предельное проявление человечества Христа в Его страданиях. Экзегетическая и догматическая проблема Евр. 5. 7-9.   </w:t>
      </w:r>
    </w:p>
    <w:p w14:paraId="08557D58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Необратимые последствия отступничества. Экзегетическая и догматическая проблема Евр. 6. 4-6.  </w:t>
      </w:r>
    </w:p>
    <w:p w14:paraId="52B63FB5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4. Авраам – образец веры, проявляющейся в терпении. Клятва Бога, закрепляющая обетование Аврааму.</w:t>
      </w:r>
    </w:p>
    <w:p w14:paraId="34B6D913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Толкование Евр. 5.7-9.</w:t>
      </w:r>
    </w:p>
    <w:p w14:paraId="65B26AF8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14:paraId="08BE875C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Кассиан. Раздел «Письменные памятники третьего периода апостольского века. Послание к Евреям». Комментарии к соответствующим главам; Апостол 223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Евр.; Толковая Библия. Толкования на соответствующие главы Евр.</w:t>
      </w:r>
    </w:p>
    <w:p w14:paraId="105B910B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полнительная:</w:t>
      </w:r>
      <w:r w:rsidR="00C714FE"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Свт. Феофан. Толкование на соответствующие главы Евр.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рокопчук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70-79, 85-87. </w:t>
      </w:r>
    </w:p>
    <w:p w14:paraId="23D80473" w14:textId="77777777" w:rsidR="00CC02B2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14:paraId="312F851F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38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Евр. 7-8.</w:t>
      </w:r>
    </w:p>
    <w:p w14:paraId="0712CBD5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Вопросы для обсуждения: </w:t>
      </w:r>
    </w:p>
    <w:p w14:paraId="77226E7C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Христос – Первосвященник по чину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Мелхиседека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Мелхиседек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как прообраз Христа.</w:t>
      </w:r>
    </w:p>
    <w:p w14:paraId="7EF58F84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Соотношение первосвященства по чину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Мелхиседека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со священством по чину Левия.</w:t>
      </w:r>
    </w:p>
    <w:p w14:paraId="2D8FC08D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Новые священно-исторические реалии, связанные с новым чином первосвященства: новый закон, Новый Завет, новое место и вещество жертвоприношения. </w:t>
      </w:r>
    </w:p>
    <w:p w14:paraId="7EDAB5F7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4. Христос – Первосвященник Нового Завета, совершающий служение в небесной скинии.</w:t>
      </w:r>
    </w:p>
    <w:p w14:paraId="2783AF48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ы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Мелхиседек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в Св. Писании Ветхого Завета и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межзаветной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удейской письменности. </w:t>
      </w:r>
    </w:p>
    <w:p w14:paraId="01E81C06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Понятие «Новый Завет» в Св. Писании. </w:t>
      </w:r>
    </w:p>
    <w:p w14:paraId="4087D4DE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14:paraId="35FE1574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Кассиан. Раздел «Письменные памятники третьего периода апостольского века. Послание к Евреям». Комментарии к соответствующим главам; Апостол 223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Евр.; Толковая Библия. Толкования на соответствующие главы Евр.</w:t>
      </w:r>
    </w:p>
    <w:p w14:paraId="6F89D496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Дополнительная: Сорокин 480-486; Свт. Феофан. Толкование на соответствующие главы Евр.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рокопчук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42-58. </w:t>
      </w:r>
    </w:p>
    <w:p w14:paraId="15AD6958" w14:textId="77777777" w:rsidR="00CC02B2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14:paraId="38AF0958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39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 Евр. 9. 1 - 10. 18.</w:t>
      </w:r>
    </w:p>
    <w:p w14:paraId="2E064D89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14:paraId="42D94F12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Устройство ветхозаветной скинии и его связь с жертвой Христа. Проблема несоответствия описания скинии в Евр. ветхозаветным текстам. </w:t>
      </w:r>
    </w:p>
    <w:p w14:paraId="25BB3843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Ветхозаветное богослужение Дня Очищения – прообраз жертвы Христовой. </w:t>
      </w:r>
    </w:p>
    <w:p w14:paraId="1A6A2A33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Заключение Завета на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Синае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– прообраз Нового Завета, установленного жертвой Христовой.</w:t>
      </w:r>
    </w:p>
    <w:p w14:paraId="75E1A16B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4. Превосходство совершенной жертвы Христовой над ветхозаветными жертвами.</w:t>
      </w:r>
    </w:p>
    <w:p w14:paraId="6BFA7D3B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5. Смысл ветхозаветного жертвенного культа.</w:t>
      </w:r>
    </w:p>
    <w:p w14:paraId="03A327EA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Ветхозаветное богослужение Дня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Очищения  и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его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рообразовательное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значение в богословии Евр.</w:t>
      </w:r>
    </w:p>
    <w:p w14:paraId="253EE9A4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14:paraId="799603CE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Кассиан. Раздел «Письменные памятники третьего периода апостольского века. Послание к Евреям». Комментарии к соответствующим главам; Апостол 223-224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Евр.; Толковая Библия. Толкования на соответствующие главы Евр.</w:t>
      </w:r>
    </w:p>
    <w:p w14:paraId="0B1CDDC4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487-488; Свт. Феофан. Толкование на соответствующие главы Евр.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рокопчук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58-69, 80-84. </w:t>
      </w:r>
    </w:p>
    <w:p w14:paraId="6D745947" w14:textId="77777777" w:rsidR="00CC02B2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14:paraId="2391F806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40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Евр. 10. 19 - 11. 40. </w:t>
      </w:r>
    </w:p>
    <w:p w14:paraId="31E4C224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14:paraId="2FF8AF41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Необратимые последствия отпадения от веры. Более строгий характер новозаветных наказаний по сравнению с ветхозаветными. </w:t>
      </w:r>
    </w:p>
    <w:p w14:paraId="726811B9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Эсхатологические мотивы в Евр. Связь эсхатологии и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жесткого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характера увещаний послания.</w:t>
      </w:r>
    </w:p>
    <w:p w14:paraId="1D7CE07E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Вера как основная христианская добродетель. Понимание веры в Евр. в сравнении с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ее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пониманием в Рим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Вера и терпение. Ветхозаветные святые как образец веры.</w:t>
      </w:r>
    </w:p>
    <w:p w14:paraId="5ABD0608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4. Христианская жизнь как странствие.</w:t>
      </w:r>
    </w:p>
    <w:p w14:paraId="209D4CF5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5. Воздаяние как мотивирующий верующего фактор. </w:t>
      </w:r>
    </w:p>
    <w:p w14:paraId="4D9E03A2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Понимание веры в Евр. в сравнении с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ее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пониманием в Рим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14:paraId="41FE3345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14:paraId="5001BA9A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Кассиан. Раздел «Письменные памятники третьего периода апостольского века. Послание к Евреям». Комментарии к соответствующим главам; Апостол 224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Евр.; Толковая Библия. Толкования на соответствующие главы Евр.</w:t>
      </w:r>
    </w:p>
    <w:p w14:paraId="6D608C4B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</w:t>
      </w:r>
      <w:r w:rsidR="00C714FE" w:rsidRPr="00616294">
        <w:rPr>
          <w:rFonts w:ascii="Times New Roman" w:hAnsi="Times New Roman" w:cs="Times New Roman"/>
          <w:sz w:val="24"/>
          <w:szCs w:val="24"/>
          <w:lang w:eastAsia="ru-RU"/>
        </w:rPr>
        <w:t>полнительная: Сорокин 488-491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; Свт. Феофан. Толкование на соответствующие главы Евр.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рокопчук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70-79, 85-87. </w:t>
      </w:r>
    </w:p>
    <w:p w14:paraId="2BF31E18" w14:textId="77777777" w:rsidR="00CC02B2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14:paraId="28D65A82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41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Евр. 12-13. </w:t>
      </w:r>
    </w:p>
    <w:p w14:paraId="425AF442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14:paraId="3659694F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Христос как высший образец христианского подвига. </w:t>
      </w:r>
    </w:p>
    <w:p w14:paraId="1F29D3AB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Значение наказания от Бога в жизни верующего.</w:t>
      </w:r>
    </w:p>
    <w:p w14:paraId="22AA040A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Образы Церкви в Евр. </w:t>
      </w:r>
    </w:p>
    <w:p w14:paraId="6F69C0F5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4. Христианская жизнь как жертва Богу. </w:t>
      </w:r>
    </w:p>
    <w:p w14:paraId="471C623A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Образы Церкви в Евр.</w:t>
      </w:r>
    </w:p>
    <w:p w14:paraId="26F12237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14:paraId="0BBA54FA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Кассиан. Раздел «Письменные памятники третьего периода апостольского века. Послание к Евреям». Комментарии к соответствующим главам; Апостол 224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Евр.; Толковая Библия. Толкования на соответствующие главы Евр.</w:t>
      </w:r>
    </w:p>
    <w:p w14:paraId="065AA8C1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488-491; Свт. Феофан. Толкование на соответствующие главы Евр.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рокопчук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88-90. </w:t>
      </w:r>
    </w:p>
    <w:p w14:paraId="5F08B4DA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14:paraId="6C0EE6A2" w14:textId="77777777" w:rsidR="00B052F3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Раздел 3.</w:t>
      </w:r>
      <w:r w:rsidR="00B052F3"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Соборные послания.</w:t>
      </w:r>
    </w:p>
    <w:p w14:paraId="12B2D415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42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ак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Нравственно-аскетическое учение.</w:t>
      </w:r>
    </w:p>
    <w:p w14:paraId="717EED96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14:paraId="2D6D8A08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Значение искушений в жизни верующего.</w:t>
      </w:r>
    </w:p>
    <w:p w14:paraId="5E55162B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Молитва в жизни верующего. </w:t>
      </w:r>
    </w:p>
    <w:p w14:paraId="0140517B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Бедность и богатство, отношение к миру. </w:t>
      </w:r>
    </w:p>
    <w:p w14:paraId="1B8297B4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Подлинная и ложная мудрость. </w:t>
      </w:r>
    </w:p>
    <w:p w14:paraId="7C029AD2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Параллели между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ак</w:t>
      </w:r>
      <w:proofErr w:type="spellEnd"/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 учением Христа,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отраженным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в Евангелии от Матфея.</w:t>
      </w:r>
    </w:p>
    <w:p w14:paraId="0AFA6C1B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14:paraId="441202C7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Кассиан. Раздел «Письменные памятники третьего периода Апостольского века. Письменные памятники Иерусалимской Церкви. Послание Иакова»; Апостол 176-177, 179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ак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ак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14:paraId="02016443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497-499, 502-505; Кассиан (Безобразов), еп. Завещание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удеохристианства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// Кассиан (Безобразов), еп. Да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риде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Царствие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Твое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: Сборник статей. Париж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Presses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Saint-Serge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, 2003. C. 31-72.</w:t>
      </w:r>
    </w:p>
    <w:p w14:paraId="0A701B43" w14:textId="77777777" w:rsidR="00CC02B2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14:paraId="09D2804F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lastRenderedPageBreak/>
        <w:t>Тема 43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ак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ероучительное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содержание и соотношение с корпусом посланий ап. Павла. </w:t>
      </w:r>
    </w:p>
    <w:p w14:paraId="6B910C30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14:paraId="368D728B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Понимание закона в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ак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в сравнении с пониманием закона у ап. Павла.</w:t>
      </w:r>
    </w:p>
    <w:p w14:paraId="6B702106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Соотношение веры и дел по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ак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в сравнении с их соотношением по ап. Павлу.</w:t>
      </w:r>
    </w:p>
    <w:p w14:paraId="47AFDDE9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Соотношение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ак</w:t>
      </w:r>
      <w:proofErr w:type="spellEnd"/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 Евр. Оценка гипотезы еп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ассиана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(Безобразова). </w:t>
      </w:r>
    </w:p>
    <w:p w14:paraId="40E121DD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Понимание веры в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ак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с сравнении с Евр., Рим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14:paraId="17DCFC8B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14:paraId="13D1317F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Кассиан. Раздел «Письменные памятники третьего периода Апостольского века. Письменные памятники Иерусалимской Церкви. Послание Иакова»; Апостол 176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Толкования на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ак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Толковая Библия. Толкования на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ак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14:paraId="5B64962C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493-501; Кассиан (Безобразов), еп. Завещание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удеохристианства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// Кассиан (Безобразов), еп. Да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риде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Царствие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Твое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Сборник статей. Париж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Presses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Saint-Serge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, 2003. C. 31-72.</w:t>
      </w:r>
    </w:p>
    <w:p w14:paraId="3CE2094D" w14:textId="77777777" w:rsidR="00CC02B2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14:paraId="468B975A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44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1Пет. 1-2.  </w:t>
      </w:r>
    </w:p>
    <w:p w14:paraId="743A435D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14:paraId="7A3747A9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Христология 1Пет. Христос – Агнец, предназначенный прежде создания мира, страдающий Отрок Господень, краеугольный Камень Церкви. </w:t>
      </w:r>
    </w:p>
    <w:p w14:paraId="35C5086B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Экклезиология 1Пет. Христиане как царственное священство и новый народ Божий.</w:t>
      </w:r>
    </w:p>
    <w:p w14:paraId="62E0CB9C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Использование Ветхого Завета в богословии 1Пет.</w:t>
      </w:r>
    </w:p>
    <w:p w14:paraId="64EFF83C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. Ветхозаветные корни христологического учения 1Пет.</w:t>
      </w:r>
    </w:p>
    <w:p w14:paraId="65130A75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14:paraId="26852397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Основная: Кассиан. Раздел «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Четвертый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период истории Апостольского века. Рим. Первое послание ап. Петра». Комментарии к соответствующим главам 1Пет.; Апостол 188-189, 194-195, 198-200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1Пет.; Толковая Библия. Толкования на соответствующие главы 1Пет.</w:t>
      </w:r>
    </w:p>
    <w:p w14:paraId="5CB31FB6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полнительная: Сорокин 510-512</w:t>
      </w:r>
      <w:r w:rsidR="00C714FE"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14:paraId="5ED46A5F" w14:textId="77777777" w:rsidR="00CC02B2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14:paraId="1601B5E0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45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1Пет. 3-5.</w:t>
      </w:r>
    </w:p>
    <w:p w14:paraId="5AAB1369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14:paraId="70149675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Наставления супругам и пастырям, их сопоставление с посланиями ап. Павла. </w:t>
      </w:r>
    </w:p>
    <w:p w14:paraId="60DCF53F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Значение страданий и гонений в жизни христиан. Отношение христиан к миру. </w:t>
      </w:r>
    </w:p>
    <w:p w14:paraId="17B95DB6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Схождение Христа во ад. Связь с потопом и таинством Крещения. Толкование 1Пет. 3. 18-22; 4. 6.</w:t>
      </w:r>
    </w:p>
    <w:p w14:paraId="3D4CD134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Толкование 1Пет. 3. 18-22; 4. 6.</w:t>
      </w:r>
    </w:p>
    <w:p w14:paraId="470299AC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lastRenderedPageBreak/>
        <w:t>Рекомендуемая литература.</w:t>
      </w:r>
    </w:p>
    <w:p w14:paraId="49CE36E6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Основная: Кассиан. Раздел «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Четвертый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период истории Апостольского века. Рим. Первое послание ап. Петра». Комментарии к соответствующим главам 1Пет.; Апостол 189-190, 195-198, 200-201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Толкования на соответствующие главы 1Пет.; Толковая Библия. Толкования на соответствующие главы 1Пет.</w:t>
      </w:r>
    </w:p>
    <w:p w14:paraId="071CE01D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полнител</w:t>
      </w:r>
      <w:r w:rsidR="00C714FE" w:rsidRPr="00616294">
        <w:rPr>
          <w:rFonts w:ascii="Times New Roman" w:hAnsi="Times New Roman" w:cs="Times New Roman"/>
          <w:sz w:val="24"/>
          <w:szCs w:val="24"/>
          <w:lang w:eastAsia="ru-RU"/>
        </w:rPr>
        <w:t>ьная: Сорокин 508-510, 512-516.</w:t>
      </w:r>
    </w:p>
    <w:p w14:paraId="79CE61BE" w14:textId="77777777" w:rsidR="00CC02B2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14:paraId="7D88B27A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46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2Пет. Иуд.</w:t>
      </w:r>
    </w:p>
    <w:p w14:paraId="0033E74A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14:paraId="623CA3D3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Христианская жизнь и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ее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высшая цель – причастие Божескому естеству.</w:t>
      </w:r>
    </w:p>
    <w:p w14:paraId="4B65BA5B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Свидетельство 2Пет. о Преображении. Сопоставление со свидетельством евангелистов-синоптиков.</w:t>
      </w:r>
    </w:p>
    <w:p w14:paraId="18AB2215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Лжеучения и лжеучители в 2Пет. и Иуд. Текстуальная близость посланий и проблема взаимного влияния.</w:t>
      </w:r>
    </w:p>
    <w:p w14:paraId="78473E1E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Эсхатология 2Пет. Сопоставление с другими книгами Нового Завета.</w:t>
      </w:r>
    </w:p>
    <w:p w14:paraId="6026F178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4. Использование апокрифических памятников в Иуд.</w:t>
      </w:r>
    </w:p>
    <w:p w14:paraId="510A6A13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. Переклички 2Пет. с другими книгами Нового Завета. </w:t>
      </w:r>
    </w:p>
    <w:p w14:paraId="179440CF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14:paraId="2D86F9E0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Основная: Кассиан. Разделы «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Четвертый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период истории Апостольского века. Рим. Второе послание ап. Петра. Послание Иуды»; Апостол 201-203, 210-213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Толкования на 2Пет и Иуд.; Толковая Библия. Толкования на 2Пет и Иуд.</w:t>
      </w:r>
    </w:p>
    <w:p w14:paraId="2E2CD474" w14:textId="77777777" w:rsidR="00CC02B2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</w:t>
      </w:r>
      <w:r w:rsidR="00C714FE" w:rsidRPr="00616294">
        <w:rPr>
          <w:rFonts w:ascii="Times New Roman" w:hAnsi="Times New Roman" w:cs="Times New Roman"/>
          <w:sz w:val="24"/>
          <w:szCs w:val="24"/>
          <w:lang w:eastAsia="ru-RU"/>
        </w:rPr>
        <w:t>518-520.</w:t>
      </w:r>
    </w:p>
    <w:p w14:paraId="08DF23F6" w14:textId="77777777" w:rsidR="00C714FE" w:rsidRPr="00616294" w:rsidRDefault="00C714FE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14:paraId="73734238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47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>. 1Ин.</w:t>
      </w:r>
    </w:p>
    <w:p w14:paraId="27C064D8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14:paraId="1AE967BF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1Ин. и Евангелие от Иоанна – общность и различие.</w:t>
      </w:r>
    </w:p>
    <w:p w14:paraId="073DC37C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Основные мотивы богословия 1Ин. – хождение во свете,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огосыновство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, пребывание в любви Божией, победа над миром. </w:t>
      </w:r>
    </w:p>
    <w:p w14:paraId="67812F41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Эсхатология 1Ин. Учение об антихристе. </w:t>
      </w:r>
    </w:p>
    <w:p w14:paraId="61FECE31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4. Полемика с лжеучениями в 1Ин.</w:t>
      </w:r>
    </w:p>
    <w:p w14:paraId="07391821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ы: Черты богословского своеобразия 1Ин. по сравнению с четвертым Евангелием. </w:t>
      </w:r>
    </w:p>
    <w:p w14:paraId="345F53CD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Учение 1Ин. об антихристе в сравнении с эсхатологической речью Иисуса Христа и учением 2Фесс. о «человеке греха».</w:t>
      </w:r>
    </w:p>
    <w:p w14:paraId="481EA096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14:paraId="5A036E69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Основная: Кассиан. Разделы «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Четвертый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период истории Апостольского века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Ефес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Три послания ап. Иоанна»; Апостол 204-206, 219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Толкования на 1 Ин.; Толковая Библия. Толкования на 1 Ин.</w:t>
      </w:r>
    </w:p>
    <w:p w14:paraId="50AF9CC4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466-469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ондецкий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С. Писания Иоанна. М., 2005. С. 82-95.</w:t>
      </w:r>
    </w:p>
    <w:p w14:paraId="7C1DF73F" w14:textId="77777777" w:rsidR="00CC02B2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14:paraId="24A3293E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48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>. 2-3Ин.</w:t>
      </w:r>
    </w:p>
    <w:p w14:paraId="22720505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14:paraId="0B374DF6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Черты общности и различия 2-3 Ин. с четвертым Евангелием и 1Ин.</w:t>
      </w:r>
    </w:p>
    <w:p w14:paraId="63B6923C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Лжеучения и церковные нестроения по 2-3Ин.</w:t>
      </w:r>
    </w:p>
    <w:p w14:paraId="6E14E6A7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Проблема церковного общения. Позиции Старца Иоанна и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иотрефа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Гипотезы о мотивах действий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иотрефа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14:paraId="32E19339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Проблема церковного общения по 2-3Ин. Позиции Старца Иоанна и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иотрефа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14:paraId="12D9C39B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14:paraId="4731D93D" w14:textId="77777777"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Аверкий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Разделы «Второе Соборное Послание святого апостола Иоанна», «Третье Соборное Послание святого апостола Иоанна»; Кассиан. Разделы «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Четвертый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период истории Апостольского века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Ефес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Три послания ап. Иоанна»; Апостол 205-206, 217-218;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Бл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  <w:proofErr w:type="spell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</w:t>
      </w:r>
      <w:proofErr w:type="spell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Толкования на 2-3 Ин.; Толковая Библия. Толкования на 2-3 Ин.</w:t>
      </w:r>
    </w:p>
    <w:p w14:paraId="5E67E162" w14:textId="77777777" w:rsidR="00F95CC9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полнительная: Сорокин, 469-472</w:t>
      </w:r>
      <w:r w:rsidR="00C714FE"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14:paraId="523E5FD7" w14:textId="77777777" w:rsidR="00CC02B2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14:paraId="3DEFA2E2" w14:textId="77777777" w:rsidR="003B1771" w:rsidRPr="00616294" w:rsidRDefault="003B1771" w:rsidP="00616294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25" w:name="_Toc54191728"/>
      <w:r w:rsidRPr="00616294">
        <w:rPr>
          <w:rFonts w:cs="Times New Roman"/>
          <w:sz w:val="24"/>
          <w:szCs w:val="24"/>
        </w:rPr>
        <w:t>Методическое обеспечение для самостоятельной работы обучающихся</w:t>
      </w:r>
      <w:bookmarkEnd w:id="19"/>
      <w:bookmarkEnd w:id="20"/>
      <w:bookmarkEnd w:id="25"/>
      <w:r w:rsidRPr="00616294">
        <w:rPr>
          <w:rFonts w:cs="Times New Roman"/>
          <w:sz w:val="24"/>
          <w:szCs w:val="24"/>
        </w:rPr>
        <w:t xml:space="preserve"> </w:t>
      </w:r>
    </w:p>
    <w:p w14:paraId="2D488188" w14:textId="77777777"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Самостоятельная работа обучающихся обеспечивается следующими документами и материалами:</w:t>
      </w:r>
    </w:p>
    <w:p w14:paraId="519E188B" w14:textId="77777777"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- Рабочей программой дисциплины</w:t>
      </w:r>
    </w:p>
    <w:p w14:paraId="39207A0B" w14:textId="77777777"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26" w:name="_Toc474339165"/>
      <w:r w:rsidRPr="00616294">
        <w:rPr>
          <w:rFonts w:ascii="Times New Roman" w:hAnsi="Times New Roman" w:cs="Times New Roman"/>
          <w:sz w:val="24"/>
          <w:szCs w:val="24"/>
        </w:rPr>
        <w:t>- Планами учебных занятий</w:t>
      </w:r>
      <w:bookmarkEnd w:id="26"/>
    </w:p>
    <w:p w14:paraId="2DF6C0E7" w14:textId="77777777"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- Текстами лекций</w:t>
      </w:r>
    </w:p>
    <w:p w14:paraId="6E532DA4" w14:textId="77777777"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- Методическими пособиями по дисциплине (см. в списке литературы)</w:t>
      </w:r>
    </w:p>
    <w:p w14:paraId="080AD09C" w14:textId="77777777"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 xml:space="preserve">- Образцами проверочных заданий, представленных в фонде оценочных средств (см. </w:t>
      </w:r>
      <w:r w:rsidRPr="00616294">
        <w:rPr>
          <w:rFonts w:ascii="Times New Roman" w:hAnsi="Times New Roman" w:cs="Times New Roman"/>
          <w:i/>
          <w:iCs/>
          <w:sz w:val="24"/>
          <w:szCs w:val="24"/>
        </w:rPr>
        <w:t>Приложение</w:t>
      </w:r>
      <w:r w:rsidRPr="00616294">
        <w:rPr>
          <w:rFonts w:ascii="Times New Roman" w:hAnsi="Times New Roman" w:cs="Times New Roman"/>
          <w:sz w:val="24"/>
          <w:szCs w:val="24"/>
        </w:rPr>
        <w:t>)</w:t>
      </w:r>
    </w:p>
    <w:p w14:paraId="21F1B708" w14:textId="77777777" w:rsidR="001A4074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10776E3" w14:textId="77777777" w:rsidR="006B1040" w:rsidRPr="00616294" w:rsidRDefault="006B1040" w:rsidP="00616294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27" w:name="_Toc473664507"/>
      <w:bookmarkStart w:id="28" w:name="_Toc473718085"/>
      <w:bookmarkStart w:id="29" w:name="_Toc474158832"/>
      <w:bookmarkStart w:id="30" w:name="_Toc474326343"/>
      <w:bookmarkStart w:id="31" w:name="_Toc474334629"/>
      <w:bookmarkStart w:id="32" w:name="_Toc54191729"/>
      <w:r w:rsidRPr="00616294">
        <w:rPr>
          <w:rFonts w:cs="Times New Roman"/>
          <w:sz w:val="24"/>
          <w:szCs w:val="24"/>
        </w:rPr>
        <w:t>Фонд оценочных средств</w:t>
      </w:r>
      <w:bookmarkEnd w:id="27"/>
      <w:bookmarkEnd w:id="28"/>
      <w:bookmarkEnd w:id="29"/>
      <w:bookmarkEnd w:id="30"/>
      <w:bookmarkEnd w:id="31"/>
      <w:bookmarkEnd w:id="32"/>
    </w:p>
    <w:p w14:paraId="2668B929" w14:textId="77777777" w:rsidR="006B1040" w:rsidRPr="00616294" w:rsidRDefault="006B1040" w:rsidP="00616294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33" w:name="_Toc473664508"/>
      <w:bookmarkStart w:id="34" w:name="_Toc473718086"/>
      <w:bookmarkStart w:id="35" w:name="_Toc474158833"/>
      <w:bookmarkStart w:id="36" w:name="_Toc474326344"/>
      <w:bookmarkStart w:id="37" w:name="_Toc474334630"/>
      <w:r w:rsidRPr="00616294">
        <w:rPr>
          <w:rFonts w:ascii="Times New Roman" w:hAnsi="Times New Roman" w:cs="Times New Roman"/>
          <w:sz w:val="24"/>
          <w:szCs w:val="24"/>
        </w:rPr>
        <w:t>Информация о фонде оценочных средств и контролируемой компетенции</w:t>
      </w:r>
      <w:bookmarkEnd w:id="33"/>
      <w:bookmarkEnd w:id="34"/>
      <w:bookmarkEnd w:id="35"/>
      <w:bookmarkEnd w:id="36"/>
      <w:bookmarkEnd w:id="37"/>
    </w:p>
    <w:p w14:paraId="1A941371" w14:textId="77777777"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 xml:space="preserve">Фонд оценочных средств разработан для осваиваемой в ходе реализации курса компетенции и представлен в </w:t>
      </w:r>
      <w:proofErr w:type="gramStart"/>
      <w:r w:rsidRPr="00616294">
        <w:rPr>
          <w:rFonts w:ascii="Times New Roman" w:hAnsi="Times New Roman" w:cs="Times New Roman"/>
          <w:i/>
          <w:sz w:val="24"/>
          <w:szCs w:val="24"/>
        </w:rPr>
        <w:t xml:space="preserve">Приложении </w:t>
      </w:r>
      <w:r w:rsidRPr="00616294">
        <w:rPr>
          <w:rFonts w:ascii="Times New Roman" w:hAnsi="Times New Roman" w:cs="Times New Roman"/>
          <w:sz w:val="24"/>
          <w:szCs w:val="24"/>
        </w:rPr>
        <w:t xml:space="preserve"> к</w:t>
      </w:r>
      <w:proofErr w:type="gramEnd"/>
      <w:r w:rsidRPr="00616294">
        <w:rPr>
          <w:rFonts w:ascii="Times New Roman" w:hAnsi="Times New Roman" w:cs="Times New Roman"/>
          <w:sz w:val="24"/>
          <w:szCs w:val="24"/>
        </w:rPr>
        <w:t xml:space="preserve"> настоящей программе.</w:t>
      </w:r>
    </w:p>
    <w:p w14:paraId="3DBA9CB5" w14:textId="77777777"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 xml:space="preserve">Настоящий фонд оценочных средств в составе рабочей программы дисциплины представлен для проведения промежуточной аттестации в </w:t>
      </w:r>
      <w:proofErr w:type="spellStart"/>
      <w:r w:rsidRPr="00616294">
        <w:rPr>
          <w:rFonts w:ascii="Times New Roman" w:hAnsi="Times New Roman" w:cs="Times New Roman"/>
          <w:sz w:val="24"/>
          <w:szCs w:val="24"/>
        </w:rPr>
        <w:t>объеме</w:t>
      </w:r>
      <w:proofErr w:type="spellEnd"/>
      <w:r w:rsidRPr="00616294">
        <w:rPr>
          <w:rFonts w:ascii="Times New Roman" w:hAnsi="Times New Roman" w:cs="Times New Roman"/>
          <w:sz w:val="24"/>
          <w:szCs w:val="24"/>
        </w:rPr>
        <w:t xml:space="preserve"> основного этапа освоения компетенции. </w:t>
      </w:r>
    </w:p>
    <w:p w14:paraId="3B1AB09C" w14:textId="77777777" w:rsidR="006B1040" w:rsidRPr="00616294" w:rsidRDefault="006B1040" w:rsidP="00616294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38" w:name="_Toc473664509"/>
      <w:bookmarkStart w:id="39" w:name="_Toc473718087"/>
      <w:bookmarkStart w:id="40" w:name="_Toc474158834"/>
      <w:bookmarkStart w:id="41" w:name="_Toc474326345"/>
      <w:bookmarkStart w:id="42" w:name="_Toc474334631"/>
      <w:r w:rsidRPr="00616294">
        <w:rPr>
          <w:rFonts w:ascii="Times New Roman" w:hAnsi="Times New Roman" w:cs="Times New Roman"/>
          <w:sz w:val="24"/>
          <w:szCs w:val="24"/>
        </w:rPr>
        <w:lastRenderedPageBreak/>
        <w:t>Показатели оценивания поэтапного освоения компетенции</w:t>
      </w:r>
      <w:bookmarkEnd w:id="38"/>
      <w:bookmarkEnd w:id="39"/>
      <w:bookmarkEnd w:id="40"/>
      <w:bookmarkEnd w:id="41"/>
      <w:bookmarkEnd w:id="42"/>
    </w:p>
    <w:p w14:paraId="09F616E2" w14:textId="77777777"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</w:t>
      </w:r>
      <w:r w:rsidR="003C1D14" w:rsidRPr="00616294">
        <w:rPr>
          <w:rFonts w:ascii="Times New Roman" w:hAnsi="Times New Roman" w:cs="Times New Roman"/>
          <w:sz w:val="24"/>
          <w:szCs w:val="24"/>
        </w:rPr>
        <w:t>ому этапу освоения компетенции.</w:t>
      </w:r>
    </w:p>
    <w:p w14:paraId="40D89725" w14:textId="77777777" w:rsidR="003B1771" w:rsidRPr="00616294" w:rsidRDefault="006B1040" w:rsidP="00616294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43" w:name="_Toc474158836"/>
      <w:bookmarkStart w:id="44" w:name="_Toc474326346"/>
      <w:bookmarkStart w:id="45" w:name="_Toc474334632"/>
      <w:r w:rsidRPr="00616294">
        <w:rPr>
          <w:rFonts w:ascii="Times New Roman" w:hAnsi="Times New Roman" w:cs="Times New Roman"/>
          <w:sz w:val="24"/>
          <w:szCs w:val="24"/>
        </w:rPr>
        <w:t>Вопросы для проведения промежуточной аттестации</w:t>
      </w:r>
      <w:bookmarkEnd w:id="43"/>
      <w:bookmarkEnd w:id="44"/>
      <w:bookmarkEnd w:id="45"/>
      <w:r w:rsidR="00A24FE4" w:rsidRPr="0061629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02B4560" w14:textId="77777777"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bookmarkStart w:id="46" w:name="_Toc474158839"/>
      <w:bookmarkStart w:id="47" w:name="_Toc474326347"/>
      <w:bookmarkStart w:id="48" w:name="_Toc474334633"/>
      <w:proofErr w:type="spellStart"/>
      <w:r w:rsidRPr="00616294">
        <w:t>Деян</w:t>
      </w:r>
      <w:proofErr w:type="spellEnd"/>
      <w:proofErr w:type="gramStart"/>
      <w:r w:rsidRPr="00616294">
        <w:t>.</w:t>
      </w:r>
      <w:proofErr w:type="gramEnd"/>
      <w:r w:rsidRPr="00616294">
        <w:t xml:space="preserve"> как творение евангелиста Луки. Основные богословские идеи книги.</w:t>
      </w:r>
    </w:p>
    <w:p w14:paraId="27115309" w14:textId="77777777"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Первый период апостольского века по </w:t>
      </w:r>
      <w:proofErr w:type="spellStart"/>
      <w:r w:rsidRPr="00616294">
        <w:t>Деян</w:t>
      </w:r>
      <w:proofErr w:type="spellEnd"/>
      <w:r w:rsidRPr="00616294">
        <w:t xml:space="preserve">. Жизнь иерусалимской общины. </w:t>
      </w:r>
    </w:p>
    <w:p w14:paraId="5EAB4DF8" w14:textId="77777777"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Второй период апостольского века по </w:t>
      </w:r>
      <w:proofErr w:type="spellStart"/>
      <w:r w:rsidRPr="00616294">
        <w:t>Деян</w:t>
      </w:r>
      <w:proofErr w:type="spellEnd"/>
      <w:r w:rsidRPr="00616294">
        <w:t xml:space="preserve">. Распространение христианского </w:t>
      </w:r>
      <w:proofErr w:type="spellStart"/>
      <w:r w:rsidRPr="00616294">
        <w:t>благовестия</w:t>
      </w:r>
      <w:proofErr w:type="spellEnd"/>
      <w:r w:rsidRPr="00616294">
        <w:t xml:space="preserve"> за пределы Иерусалима и Иудеи.</w:t>
      </w:r>
    </w:p>
    <w:p w14:paraId="6CDB0ACB" w14:textId="77777777"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Первое </w:t>
      </w:r>
      <w:proofErr w:type="spellStart"/>
      <w:r w:rsidRPr="00616294">
        <w:t>благовестническое</w:t>
      </w:r>
      <w:proofErr w:type="spellEnd"/>
      <w:r w:rsidRPr="00616294">
        <w:t xml:space="preserve"> путешествие ап. Павла.</w:t>
      </w:r>
    </w:p>
    <w:p w14:paraId="2A39F693" w14:textId="77777777"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>Апостольский собор. Причины его созыва и его решения. Датировка.</w:t>
      </w:r>
    </w:p>
    <w:p w14:paraId="0CB51D61" w14:textId="77777777"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Второе </w:t>
      </w:r>
      <w:proofErr w:type="spellStart"/>
      <w:r w:rsidRPr="00616294">
        <w:t>благовестническое</w:t>
      </w:r>
      <w:proofErr w:type="spellEnd"/>
      <w:r w:rsidRPr="00616294">
        <w:t xml:space="preserve"> путешествие ап. Павла.</w:t>
      </w:r>
    </w:p>
    <w:p w14:paraId="1B34B9A7" w14:textId="77777777"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Третье </w:t>
      </w:r>
      <w:proofErr w:type="spellStart"/>
      <w:r w:rsidRPr="00616294">
        <w:t>благовестническое</w:t>
      </w:r>
      <w:proofErr w:type="spellEnd"/>
      <w:r w:rsidRPr="00616294">
        <w:t xml:space="preserve"> путешествие ап. Павла.</w:t>
      </w:r>
    </w:p>
    <w:p w14:paraId="50C303F9" w14:textId="77777777"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>Заключение ап. Павла в узы. Пребывание в Кесарии. Путешествие в Рим.</w:t>
      </w:r>
    </w:p>
    <w:p w14:paraId="647C4C29" w14:textId="77777777"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>Общая характеристика 1 и 2Фесс.</w:t>
      </w:r>
    </w:p>
    <w:p w14:paraId="0F829F88" w14:textId="77777777"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Эсхатология 1 и 2Фесс. </w:t>
      </w:r>
    </w:p>
    <w:p w14:paraId="212EE7B2" w14:textId="77777777"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>Разделения внутри коринфской общины. Содержание и сущность апостольского служения (1Кор.1-4).</w:t>
      </w:r>
    </w:p>
    <w:p w14:paraId="1F7B4F7D" w14:textId="77777777"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>Брак и телесная чистота по 1Кор. Суды между коринфянами (1Кор.5-7).</w:t>
      </w:r>
    </w:p>
    <w:p w14:paraId="58A52E3F" w14:textId="77777777"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Проблема </w:t>
      </w:r>
      <w:proofErr w:type="spellStart"/>
      <w:r w:rsidRPr="00616294">
        <w:t>идоложертвенного</w:t>
      </w:r>
      <w:proofErr w:type="spellEnd"/>
      <w:r w:rsidRPr="00616294">
        <w:t xml:space="preserve"> (1Кор.8-10).</w:t>
      </w:r>
    </w:p>
    <w:p w14:paraId="53EC1DCC" w14:textId="77777777"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>Порядок на богослужебных собраниях. Духовные дарования (1Кор.11-14).</w:t>
      </w:r>
    </w:p>
    <w:p w14:paraId="243FFF11" w14:textId="77777777"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Воскресение </w:t>
      </w:r>
      <w:proofErr w:type="spellStart"/>
      <w:r w:rsidRPr="00616294">
        <w:t>мертвых</w:t>
      </w:r>
      <w:proofErr w:type="spellEnd"/>
      <w:r w:rsidRPr="00616294">
        <w:t xml:space="preserve"> по 1Кор.15.</w:t>
      </w:r>
    </w:p>
    <w:p w14:paraId="4628EE7D" w14:textId="77777777"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>Обстоятельства написания 2Кор. Т.н. «коринфская смута».</w:t>
      </w:r>
    </w:p>
    <w:p w14:paraId="2B521DE8" w14:textId="77777777"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>Взаимоотношения ап Павла и коринфян по 2Кор.1-2 и 7.</w:t>
      </w:r>
    </w:p>
    <w:p w14:paraId="085227B9" w14:textId="77777777"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>Апостольское служение по 2Кор.3-5.</w:t>
      </w:r>
    </w:p>
    <w:p w14:paraId="52CAA0E6" w14:textId="77777777"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>Сбор средств для Иерусалимской церкви (1Кор.16.1-4; 2Кор.8-9; Рим.15.25-27).</w:t>
      </w:r>
    </w:p>
    <w:p w14:paraId="428B7657" w14:textId="77777777"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proofErr w:type="spellStart"/>
      <w:r w:rsidRPr="00616294">
        <w:t>Автоапология</w:t>
      </w:r>
      <w:proofErr w:type="spellEnd"/>
      <w:r w:rsidRPr="00616294">
        <w:t xml:space="preserve"> ап. Павла по 2Кор.10-13. </w:t>
      </w:r>
    </w:p>
    <w:p w14:paraId="7B47B8D3" w14:textId="77777777"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>Всеобщность греха. Виновность иудеев и язычников (Рим.1.18-3.18).</w:t>
      </w:r>
    </w:p>
    <w:p w14:paraId="098A72F6" w14:textId="77777777"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>Оправдание верою во Христа. Пример Авраама. Значение закона (Рим.3.19-4.25).</w:t>
      </w:r>
    </w:p>
    <w:p w14:paraId="1F690808" w14:textId="77777777"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Христос – Новый Адам. Христианское крещение как </w:t>
      </w:r>
      <w:proofErr w:type="spellStart"/>
      <w:r w:rsidRPr="00616294">
        <w:t>спогребение</w:t>
      </w:r>
      <w:proofErr w:type="spellEnd"/>
      <w:r w:rsidRPr="00616294">
        <w:t xml:space="preserve"> Христу (Рим.5-6). </w:t>
      </w:r>
    </w:p>
    <w:p w14:paraId="1B65EB62" w14:textId="77777777"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Преодоление власти плоти в даре </w:t>
      </w:r>
      <w:proofErr w:type="spellStart"/>
      <w:r w:rsidRPr="00616294">
        <w:t>Св.Духа</w:t>
      </w:r>
      <w:proofErr w:type="spellEnd"/>
      <w:r w:rsidRPr="00616294">
        <w:t xml:space="preserve">. Усыновление верующих Богу (Рим.7-8). </w:t>
      </w:r>
    </w:p>
    <w:p w14:paraId="3003C53A" w14:textId="77777777"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>Иудеи и язычники в замысле спасения и священной истории (Рим.9-11).</w:t>
      </w:r>
    </w:p>
    <w:p w14:paraId="1BB20582" w14:textId="77777777"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Основные идеи нравственно-увещательного раздела Рим (12.1-15.13). </w:t>
      </w:r>
    </w:p>
    <w:p w14:paraId="178A11FD" w14:textId="77777777"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Защита Павлом своего апостольского достоинства по </w:t>
      </w:r>
      <w:proofErr w:type="spellStart"/>
      <w:r w:rsidRPr="00616294">
        <w:t>Гал</w:t>
      </w:r>
      <w:proofErr w:type="spellEnd"/>
      <w:r w:rsidRPr="00616294">
        <w:t>. (гл. 1-2).</w:t>
      </w:r>
    </w:p>
    <w:p w14:paraId="26E0CE82" w14:textId="77777777"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Обзор догматических идей </w:t>
      </w:r>
      <w:proofErr w:type="spellStart"/>
      <w:r w:rsidRPr="00616294">
        <w:t>Гал</w:t>
      </w:r>
      <w:proofErr w:type="spellEnd"/>
      <w:r w:rsidRPr="00616294">
        <w:t>.: закон и вера, единство во Христе и усыновление спасаемых Богу (Гал.2.15-4.20).</w:t>
      </w:r>
    </w:p>
    <w:p w14:paraId="195F2287" w14:textId="77777777"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Христианская свобода по </w:t>
      </w:r>
      <w:proofErr w:type="spellStart"/>
      <w:r w:rsidRPr="00616294">
        <w:t>Гал</w:t>
      </w:r>
      <w:proofErr w:type="spellEnd"/>
      <w:r w:rsidRPr="00616294">
        <w:t>. Нравственно-аскетическое учение послания (Гал.4.21-6.18).</w:t>
      </w:r>
    </w:p>
    <w:p w14:paraId="71BC4B97" w14:textId="77777777"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Время и обстоятельства написания послания ап. Павла к </w:t>
      </w:r>
      <w:proofErr w:type="spellStart"/>
      <w:r w:rsidRPr="00616294">
        <w:t>Филиппийцам</w:t>
      </w:r>
      <w:proofErr w:type="spellEnd"/>
      <w:r w:rsidRPr="00616294">
        <w:t xml:space="preserve">. Обзор содержания послания. </w:t>
      </w:r>
    </w:p>
    <w:p w14:paraId="5FACC2AF" w14:textId="77777777"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Гимн Христу из Послания ап. Павла к </w:t>
      </w:r>
      <w:proofErr w:type="spellStart"/>
      <w:r w:rsidRPr="00616294">
        <w:t>Филиппийцам</w:t>
      </w:r>
      <w:proofErr w:type="spellEnd"/>
      <w:r w:rsidRPr="00616294">
        <w:t xml:space="preserve"> (2.6-11). Гипотезы о его происхождении. Его структура и богословие. </w:t>
      </w:r>
    </w:p>
    <w:p w14:paraId="01B5A3E5" w14:textId="77777777"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Богословие Кол. Христология и обличение ереси. </w:t>
      </w:r>
    </w:p>
    <w:p w14:paraId="305D4662" w14:textId="77777777"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lastRenderedPageBreak/>
        <w:t xml:space="preserve">Богословие </w:t>
      </w:r>
      <w:proofErr w:type="spellStart"/>
      <w:r w:rsidRPr="00616294">
        <w:t>Еф</w:t>
      </w:r>
      <w:proofErr w:type="spellEnd"/>
      <w:r w:rsidRPr="00616294">
        <w:t xml:space="preserve">. Христология и экклезиология. Образы Церкви в </w:t>
      </w:r>
      <w:proofErr w:type="spellStart"/>
      <w:r w:rsidRPr="00616294">
        <w:t>Еф</w:t>
      </w:r>
      <w:proofErr w:type="spellEnd"/>
      <w:r w:rsidRPr="00616294">
        <w:t xml:space="preserve">. Иудеи и язычники в Церкви. </w:t>
      </w:r>
    </w:p>
    <w:p w14:paraId="0561EE4E" w14:textId="77777777"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Основные идеи нравственно-увещательного раздела </w:t>
      </w:r>
      <w:proofErr w:type="spellStart"/>
      <w:r w:rsidRPr="00616294">
        <w:t>Еф</w:t>
      </w:r>
      <w:proofErr w:type="spellEnd"/>
      <w:r w:rsidRPr="00616294">
        <w:t xml:space="preserve"> (4.1-6.24). Учение о браке. </w:t>
      </w:r>
    </w:p>
    <w:p w14:paraId="18FFE282" w14:textId="77777777"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Послание ап. Павла к Филимону. Связь с Кол. Отношение к институту рабства в </w:t>
      </w:r>
      <w:proofErr w:type="spellStart"/>
      <w:r w:rsidRPr="00616294">
        <w:t>Филим</w:t>
      </w:r>
      <w:proofErr w:type="spellEnd"/>
      <w:r w:rsidRPr="00616294">
        <w:t xml:space="preserve"> (в сравнении с 1Кор.7.20-24, Кол.3.22-25 и Еф.6.5-8). </w:t>
      </w:r>
    </w:p>
    <w:p w14:paraId="2BA1433C" w14:textId="77777777"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Пастырские послания ап. Павла (1-2Тим., Тит.). Предполагаемые обстоятельства и цель их написания. Проблема авторства. Общий характер и тон Пастырских посланий. Особенности их лексики и стиля. </w:t>
      </w:r>
    </w:p>
    <w:p w14:paraId="649D1C80" w14:textId="77777777"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Поставление священнослужителей и требования к ним по Пастырским посланиям. Лжеучения и отношение к еретикам по Пастырским посланиям. </w:t>
      </w:r>
    </w:p>
    <w:p w14:paraId="7A5B542E" w14:textId="77777777"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Догматические утверждения Пастырских посланий: о Боге, Христе, Церкви, благодати, Св. Писании, последних временах. </w:t>
      </w:r>
    </w:p>
    <w:p w14:paraId="1CB96851" w14:textId="77777777"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Сын Божий – Посредник божественного Откровения, участник Творения, Искупитель. Его отношение к Отцу, ангелам и человечеству (Евр.1-2). </w:t>
      </w:r>
    </w:p>
    <w:p w14:paraId="0FE3ABCB" w14:textId="77777777"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Христос и Моисей. Странствование в пустыне и вхождение в субботний покой (Евр.3.1-4.13). </w:t>
      </w:r>
    </w:p>
    <w:p w14:paraId="2C423F59" w14:textId="77777777"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Христос – Первосвященник по чину </w:t>
      </w:r>
      <w:proofErr w:type="spellStart"/>
      <w:r w:rsidRPr="00616294">
        <w:t>Мелхиседека</w:t>
      </w:r>
      <w:proofErr w:type="spellEnd"/>
      <w:r w:rsidRPr="00616294">
        <w:t xml:space="preserve">. Ветхий и Новый Завет (Евр.4.14-8.13). </w:t>
      </w:r>
    </w:p>
    <w:p w14:paraId="04850071" w14:textId="77777777"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Жертва Христова и ветхозаветный жертвенный культ (Евр.9.1-10.18). </w:t>
      </w:r>
    </w:p>
    <w:p w14:paraId="7D6EB0FC" w14:textId="77777777"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Заключительный увещательный раздел Евр. (10.19-13.25). Христианская жизнь как подвиг веры, ветхозаветные образцы веры. </w:t>
      </w:r>
    </w:p>
    <w:p w14:paraId="1A88ADC2" w14:textId="77777777"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Общий обзор содержания </w:t>
      </w:r>
      <w:proofErr w:type="spellStart"/>
      <w:r w:rsidRPr="00616294">
        <w:t>Иак</w:t>
      </w:r>
      <w:proofErr w:type="spellEnd"/>
      <w:r w:rsidRPr="00616294">
        <w:t xml:space="preserve">. Проблема соотношения веры и дел (Иак.2.14-26). </w:t>
      </w:r>
    </w:p>
    <w:p w14:paraId="087EA8D9" w14:textId="77777777"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Общий обзор содержания 1Пет. Учение о Церкви. Христиане – царственное священство (2.1-10). Страдания и гонения по 1Пет. </w:t>
      </w:r>
    </w:p>
    <w:p w14:paraId="7E20373D" w14:textId="77777777"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>Общий обзор содержания 2Пет. Обличение лжеучителей (гл.2). Эсхатология (гл.3). Соотношение с 1Пет. и Иуд.</w:t>
      </w:r>
    </w:p>
    <w:p w14:paraId="34F41805" w14:textId="77777777"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Первое послание ап. Иоанна. Особенности его формы и стиля. Соотношение с евангелием от Иоанна. Основные мотивы богословия 1Ин. Обличение лжеучителей. Эсхатологическое учение послания.  </w:t>
      </w:r>
    </w:p>
    <w:p w14:paraId="134A5135" w14:textId="77777777"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Второе и третье послания ап. Иоанна. Черты </w:t>
      </w:r>
      <w:proofErr w:type="spellStart"/>
      <w:r w:rsidRPr="00616294">
        <w:t>иоанновского</w:t>
      </w:r>
      <w:proofErr w:type="spellEnd"/>
      <w:r w:rsidRPr="00616294">
        <w:t xml:space="preserve"> стиля и богословия в 2-3 Ин. Обличение лжеучителей. </w:t>
      </w:r>
    </w:p>
    <w:p w14:paraId="251A2C7B" w14:textId="77777777"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Послание ап. Иуды. Соотношение с 2Пет. Обличение лжеучителей. Использование апокрифических текстов. </w:t>
      </w:r>
    </w:p>
    <w:p w14:paraId="7829366F" w14:textId="77777777" w:rsidR="001A4074" w:rsidRPr="00616294" w:rsidRDefault="001A4074" w:rsidP="00616294">
      <w:pPr>
        <w:pStyle w:val="a4"/>
        <w:spacing w:after="120" w:line="276" w:lineRule="auto"/>
        <w:ind w:left="0"/>
        <w:jc w:val="both"/>
      </w:pPr>
    </w:p>
    <w:p w14:paraId="601A32AA" w14:textId="77777777" w:rsidR="006B1040" w:rsidRPr="00616294" w:rsidRDefault="006B1040" w:rsidP="00616294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Критерии оценивания основного этапа освоения компетенции</w:t>
      </w:r>
      <w:bookmarkEnd w:id="46"/>
      <w:bookmarkEnd w:id="47"/>
      <w:bookmarkEnd w:id="48"/>
    </w:p>
    <w:p w14:paraId="681684CA" w14:textId="77777777"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14:paraId="42F11BD7" w14:textId="77777777" w:rsidR="006B1040" w:rsidRPr="00616294" w:rsidRDefault="006B1040" w:rsidP="00616294">
      <w:pPr>
        <w:pStyle w:val="5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49" w:name="_Toc473664512"/>
      <w:bookmarkStart w:id="50" w:name="_Toc473718090"/>
      <w:bookmarkStart w:id="51" w:name="_Toc474158840"/>
      <w:bookmarkStart w:id="52" w:name="_Toc474326348"/>
      <w:bookmarkStart w:id="53" w:name="_Toc474334634"/>
      <w:r w:rsidRPr="00616294">
        <w:rPr>
          <w:rFonts w:ascii="Times New Roman" w:hAnsi="Times New Roman" w:cs="Times New Roman"/>
          <w:sz w:val="24"/>
          <w:szCs w:val="24"/>
        </w:rPr>
        <w:t>Критерии оценивания устных опросов</w:t>
      </w:r>
      <w:bookmarkEnd w:id="49"/>
      <w:bookmarkEnd w:id="50"/>
      <w:bookmarkEnd w:id="51"/>
      <w:bookmarkEnd w:id="52"/>
      <w:bookmarkEnd w:id="53"/>
    </w:p>
    <w:p w14:paraId="36C5D482" w14:textId="77777777"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bookmarkStart w:id="54" w:name="_Toc473664513"/>
      <w:bookmarkStart w:id="55" w:name="_Toc473718091"/>
      <w:r w:rsidRPr="00616294">
        <w:rPr>
          <w:rFonts w:ascii="Times New Roman" w:hAnsi="Times New Roman" w:cs="Times New Roman"/>
          <w:bCs/>
          <w:i/>
          <w:sz w:val="24"/>
          <w:szCs w:val="24"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14:paraId="5E764B0D" w14:textId="77777777"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16294">
        <w:rPr>
          <w:rFonts w:ascii="Times New Roman" w:hAnsi="Times New Roman" w:cs="Times New Roman"/>
          <w:bCs/>
          <w:sz w:val="24"/>
          <w:szCs w:val="24"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14:paraId="7B2A2B07" w14:textId="77777777"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16294">
        <w:rPr>
          <w:rFonts w:ascii="Times New Roman" w:hAnsi="Times New Roman" w:cs="Times New Roman"/>
          <w:bCs/>
          <w:sz w:val="24"/>
          <w:szCs w:val="24"/>
        </w:rPr>
        <w:lastRenderedPageBreak/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14:paraId="1BC1AEAC" w14:textId="77777777"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16294">
        <w:rPr>
          <w:rFonts w:ascii="Times New Roman" w:hAnsi="Times New Roman" w:cs="Times New Roman"/>
          <w:bCs/>
          <w:sz w:val="24"/>
          <w:szCs w:val="24"/>
        </w:rPr>
        <w:t>- указанием на проблемные (и, возможно, дискуссионные) моменты, наличествующие в обсуждаемой тематике.</w:t>
      </w:r>
    </w:p>
    <w:p w14:paraId="7056AB29" w14:textId="77777777" w:rsidR="001A4074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16294">
        <w:rPr>
          <w:rFonts w:ascii="Times New Roman" w:hAnsi="Times New Roman" w:cs="Times New Roman"/>
          <w:bCs/>
          <w:sz w:val="24"/>
          <w:szCs w:val="24"/>
        </w:rPr>
        <w:t xml:space="preserve"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</w:t>
      </w:r>
      <w:proofErr w:type="spellStart"/>
      <w:r w:rsidRPr="00616294">
        <w:rPr>
          <w:rFonts w:ascii="Times New Roman" w:hAnsi="Times New Roman" w:cs="Times New Roman"/>
          <w:bCs/>
          <w:sz w:val="24"/>
          <w:szCs w:val="24"/>
        </w:rPr>
        <w:t>трех</w:t>
      </w:r>
      <w:proofErr w:type="spellEnd"/>
      <w:r w:rsidRPr="00616294">
        <w:rPr>
          <w:rFonts w:ascii="Times New Roman" w:hAnsi="Times New Roman" w:cs="Times New Roman"/>
          <w:bCs/>
          <w:sz w:val="24"/>
          <w:szCs w:val="24"/>
        </w:rPr>
        <w:t xml:space="preserve"> и более – к оценке «5» («отлично»).</w:t>
      </w:r>
    </w:p>
    <w:p w14:paraId="47F14A51" w14:textId="77777777" w:rsidR="006B1040" w:rsidRPr="00616294" w:rsidRDefault="006B1040" w:rsidP="00616294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56" w:name="_Toc474158841"/>
      <w:bookmarkStart w:id="57" w:name="_Toc474326349"/>
      <w:bookmarkStart w:id="58" w:name="_Toc474334635"/>
      <w:r w:rsidRPr="00616294">
        <w:rPr>
          <w:rFonts w:ascii="Times New Roman" w:hAnsi="Times New Roman" w:cs="Times New Roman"/>
          <w:sz w:val="24"/>
          <w:szCs w:val="24"/>
        </w:rPr>
        <w:t>Описание шкал оценивания основного этапа освоения компетенции</w:t>
      </w:r>
      <w:bookmarkEnd w:id="54"/>
      <w:bookmarkEnd w:id="55"/>
      <w:bookmarkEnd w:id="56"/>
      <w:bookmarkEnd w:id="57"/>
      <w:bookmarkEnd w:id="58"/>
    </w:p>
    <w:p w14:paraId="0EBCDA2C" w14:textId="77777777"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16294">
        <w:rPr>
          <w:rFonts w:ascii="Times New Roman" w:hAnsi="Times New Roman" w:cs="Times New Roman"/>
          <w:bCs/>
          <w:sz w:val="24"/>
          <w:szCs w:val="24"/>
        </w:rPr>
        <w:t xml:space="preserve">Итоговая оценка по дисциплине, обеспечивающей освоение начального и основного этапа контролируемой </w:t>
      </w:r>
      <w:proofErr w:type="gramStart"/>
      <w:r w:rsidRPr="00616294">
        <w:rPr>
          <w:rFonts w:ascii="Times New Roman" w:hAnsi="Times New Roman" w:cs="Times New Roman"/>
          <w:bCs/>
          <w:sz w:val="24"/>
          <w:szCs w:val="24"/>
        </w:rPr>
        <w:t>компетенции,  складывается</w:t>
      </w:r>
      <w:proofErr w:type="gramEnd"/>
      <w:r w:rsidRPr="00616294">
        <w:rPr>
          <w:rFonts w:ascii="Times New Roman" w:hAnsi="Times New Roman" w:cs="Times New Roman"/>
          <w:bCs/>
          <w:sz w:val="24"/>
          <w:szCs w:val="24"/>
        </w:rPr>
        <w:t xml:space="preserve"> из суммирования результатов контроля текущей успеваемости и промежуточной аттестации. В рамках </w:t>
      </w:r>
      <w:proofErr w:type="spellStart"/>
      <w:r w:rsidRPr="00616294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616294">
        <w:rPr>
          <w:rFonts w:ascii="Times New Roman" w:hAnsi="Times New Roman" w:cs="Times New Roman"/>
          <w:bCs/>
          <w:sz w:val="24"/>
          <w:szCs w:val="24"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</w:t>
      </w:r>
      <w:proofErr w:type="spellStart"/>
      <w:r w:rsidRPr="00616294">
        <w:rPr>
          <w:rFonts w:ascii="Times New Roman" w:hAnsi="Times New Roman" w:cs="Times New Roman"/>
          <w:bCs/>
          <w:sz w:val="24"/>
          <w:szCs w:val="24"/>
        </w:rPr>
        <w:t>зачета</w:t>
      </w:r>
      <w:proofErr w:type="spellEnd"/>
      <w:r w:rsidRPr="00616294">
        <w:rPr>
          <w:rFonts w:ascii="Times New Roman" w:hAnsi="Times New Roman" w:cs="Times New Roman"/>
          <w:bCs/>
          <w:sz w:val="24"/>
          <w:szCs w:val="24"/>
        </w:rPr>
        <w:t xml:space="preserve"> или экзамена).</w:t>
      </w:r>
    </w:p>
    <w:p w14:paraId="7E0A8E2A" w14:textId="77777777"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16294">
        <w:rPr>
          <w:rFonts w:ascii="Times New Roman" w:hAnsi="Times New Roman" w:cs="Times New Roman"/>
          <w:bCs/>
          <w:sz w:val="24"/>
          <w:szCs w:val="24"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616294">
        <w:rPr>
          <w:rFonts w:ascii="Times New Roman" w:hAnsi="Times New Roman" w:cs="Times New Roman"/>
          <w:sz w:val="24"/>
          <w:szCs w:val="24"/>
        </w:rPr>
        <w:t xml:space="preserve">по </w:t>
      </w:r>
      <w:proofErr w:type="spellStart"/>
      <w:r w:rsidRPr="00616294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616294">
        <w:rPr>
          <w:rFonts w:ascii="Times New Roman" w:hAnsi="Times New Roman" w:cs="Times New Roman"/>
          <w:sz w:val="24"/>
          <w:szCs w:val="24"/>
        </w:rPr>
        <w:t>-рейтинговой системе.</w:t>
      </w:r>
    </w:p>
    <w:p w14:paraId="75FCECB2" w14:textId="77777777"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16294">
        <w:rPr>
          <w:rFonts w:ascii="Times New Roman" w:hAnsi="Times New Roman" w:cs="Times New Roman"/>
          <w:bCs/>
          <w:sz w:val="24"/>
          <w:szCs w:val="24"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616294">
        <w:rPr>
          <w:rFonts w:ascii="Times New Roman" w:hAnsi="Times New Roman" w:cs="Times New Roman"/>
          <w:sz w:val="24"/>
          <w:szCs w:val="24"/>
        </w:rPr>
        <w:t xml:space="preserve">по </w:t>
      </w:r>
      <w:proofErr w:type="spellStart"/>
      <w:r w:rsidRPr="00616294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616294">
        <w:rPr>
          <w:rFonts w:ascii="Times New Roman" w:hAnsi="Times New Roman" w:cs="Times New Roman"/>
          <w:sz w:val="24"/>
          <w:szCs w:val="24"/>
        </w:rPr>
        <w:t>-рейтинговой системе.</w:t>
      </w:r>
      <w:r w:rsidRPr="00616294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03116A38" w14:textId="77777777"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16294">
        <w:rPr>
          <w:rFonts w:ascii="Times New Roman" w:hAnsi="Times New Roman" w:cs="Times New Roman"/>
          <w:bCs/>
          <w:sz w:val="24"/>
          <w:szCs w:val="24"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616294">
        <w:rPr>
          <w:rFonts w:ascii="Times New Roman" w:hAnsi="Times New Roman" w:cs="Times New Roman"/>
          <w:sz w:val="24"/>
          <w:szCs w:val="24"/>
        </w:rPr>
        <w:t xml:space="preserve">по </w:t>
      </w:r>
      <w:proofErr w:type="spellStart"/>
      <w:r w:rsidRPr="00616294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616294">
        <w:rPr>
          <w:rFonts w:ascii="Times New Roman" w:hAnsi="Times New Roman" w:cs="Times New Roman"/>
          <w:sz w:val="24"/>
          <w:szCs w:val="24"/>
        </w:rPr>
        <w:t>-рейтинговой системе.</w:t>
      </w:r>
      <w:r w:rsidRPr="00616294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4E249C11" w14:textId="77777777"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16294">
        <w:rPr>
          <w:rFonts w:ascii="Times New Roman" w:hAnsi="Times New Roman" w:cs="Times New Roman"/>
          <w:bCs/>
          <w:sz w:val="24"/>
          <w:szCs w:val="24"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616294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616294">
        <w:rPr>
          <w:rFonts w:ascii="Times New Roman" w:hAnsi="Times New Roman" w:cs="Times New Roman"/>
          <w:bCs/>
          <w:sz w:val="24"/>
          <w:szCs w:val="24"/>
        </w:rPr>
        <w:t>-рейтинговой системе.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1A4074" w:rsidRPr="00616294" w14:paraId="41FD7B6E" w14:textId="77777777" w:rsidTr="0060301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841B15" w14:textId="77777777"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b/>
                <w:sz w:val="24"/>
                <w:szCs w:val="24"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0FDC7C" w14:textId="77777777"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b/>
                <w:sz w:val="24"/>
                <w:szCs w:val="24"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8A2B3A" w14:textId="77777777"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A95A63" w14:textId="77777777"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b/>
                <w:sz w:val="24"/>
                <w:szCs w:val="24"/>
              </w:rPr>
              <w:t>Итоговая оценка за дисциплину</w:t>
            </w:r>
          </w:p>
        </w:tc>
      </w:tr>
      <w:tr w:rsidR="001A4074" w:rsidRPr="00616294" w14:paraId="10050217" w14:textId="77777777" w:rsidTr="0060301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75015B" w14:textId="77777777"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sz w:val="24"/>
                <w:szCs w:val="24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C1C419" w14:textId="77777777"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sz w:val="24"/>
                <w:szCs w:val="24"/>
              </w:rPr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8CA3DD" w14:textId="77777777"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sz w:val="24"/>
                <w:szCs w:val="24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771247" w14:textId="77777777"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bCs/>
                <w:sz w:val="24"/>
                <w:szCs w:val="24"/>
              </w:rPr>
              <w:t>«5» («отлично»)</w:t>
            </w:r>
          </w:p>
        </w:tc>
      </w:tr>
      <w:tr w:rsidR="001A4074" w:rsidRPr="00616294" w14:paraId="482BA6E8" w14:textId="77777777" w:rsidTr="0060301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2DED18" w14:textId="77777777"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sz w:val="24"/>
                <w:szCs w:val="24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ED892A" w14:textId="77777777"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sz w:val="24"/>
                <w:szCs w:val="24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B3C2C3" w14:textId="77777777"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sz w:val="24"/>
                <w:szCs w:val="24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4376A6" w14:textId="77777777"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bCs/>
                <w:sz w:val="24"/>
                <w:szCs w:val="24"/>
              </w:rPr>
              <w:t>«4» («хорошо»)</w:t>
            </w:r>
          </w:p>
        </w:tc>
      </w:tr>
      <w:tr w:rsidR="001A4074" w:rsidRPr="00616294" w14:paraId="292CBE1C" w14:textId="77777777" w:rsidTr="0060301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AEF2A3" w14:textId="77777777"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sz w:val="24"/>
                <w:szCs w:val="24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9F47AF" w14:textId="77777777"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sz w:val="24"/>
                <w:szCs w:val="24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8DD0B4" w14:textId="77777777"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sz w:val="24"/>
                <w:szCs w:val="24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8C51D9" w14:textId="77777777"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bCs/>
                <w:sz w:val="24"/>
                <w:szCs w:val="24"/>
              </w:rPr>
              <w:t>«3» («удовлетворительно»)</w:t>
            </w:r>
          </w:p>
        </w:tc>
      </w:tr>
      <w:tr w:rsidR="001A4074" w:rsidRPr="00616294" w14:paraId="4C01852C" w14:textId="77777777" w:rsidTr="0060301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860E91" w14:textId="77777777"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sz w:val="24"/>
                <w:szCs w:val="24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E994B7" w14:textId="77777777"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sz w:val="24"/>
                <w:szCs w:val="24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FAE142" w14:textId="77777777"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sz w:val="24"/>
                <w:szCs w:val="24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A08454" w14:textId="77777777"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bCs/>
                <w:sz w:val="24"/>
                <w:szCs w:val="24"/>
              </w:rPr>
              <w:t>«2» («неудовлетворительно»)</w:t>
            </w:r>
          </w:p>
        </w:tc>
      </w:tr>
    </w:tbl>
    <w:p w14:paraId="715ED028" w14:textId="77777777" w:rsidR="001A4074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D64934D" w14:textId="77777777" w:rsidR="006B1040" w:rsidRPr="00616294" w:rsidRDefault="006B1040" w:rsidP="00616294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59" w:name="_Toc473664514"/>
      <w:bookmarkStart w:id="60" w:name="_Toc473718092"/>
      <w:bookmarkStart w:id="61" w:name="_Toc474158842"/>
      <w:bookmarkStart w:id="62" w:name="_Toc474326350"/>
      <w:bookmarkStart w:id="63" w:name="_Toc474334636"/>
      <w:r w:rsidRPr="00616294">
        <w:rPr>
          <w:rFonts w:ascii="Times New Roman" w:hAnsi="Times New Roman" w:cs="Times New Roman"/>
          <w:sz w:val="24"/>
          <w:szCs w:val="24"/>
        </w:rPr>
        <w:t>Средства оценивания</w:t>
      </w:r>
      <w:bookmarkEnd w:id="59"/>
      <w:bookmarkEnd w:id="60"/>
      <w:bookmarkEnd w:id="61"/>
      <w:bookmarkEnd w:id="62"/>
      <w:bookmarkEnd w:id="63"/>
      <w:r w:rsidRPr="00616294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7673EC14" w14:textId="77777777"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 xml:space="preserve">В случае </w:t>
      </w:r>
      <w:r w:rsidRPr="00616294">
        <w:rPr>
          <w:rFonts w:ascii="Times New Roman" w:hAnsi="Times New Roman" w:cs="Times New Roman"/>
          <w:i/>
          <w:iCs/>
          <w:sz w:val="24"/>
          <w:szCs w:val="24"/>
        </w:rPr>
        <w:t xml:space="preserve">недифференцированного контроля (в форме </w:t>
      </w:r>
      <w:proofErr w:type="spellStart"/>
      <w:r w:rsidRPr="00616294">
        <w:rPr>
          <w:rFonts w:ascii="Times New Roman" w:hAnsi="Times New Roman" w:cs="Times New Roman"/>
          <w:i/>
          <w:iCs/>
          <w:sz w:val="24"/>
          <w:szCs w:val="24"/>
        </w:rPr>
        <w:t>зачета</w:t>
      </w:r>
      <w:proofErr w:type="spellEnd"/>
      <w:r w:rsidRPr="00616294">
        <w:rPr>
          <w:rFonts w:ascii="Times New Roman" w:hAnsi="Times New Roman" w:cs="Times New Roman"/>
          <w:i/>
          <w:iCs/>
          <w:sz w:val="24"/>
          <w:szCs w:val="24"/>
        </w:rPr>
        <w:t>)</w:t>
      </w:r>
      <w:r w:rsidRPr="00616294">
        <w:rPr>
          <w:rFonts w:ascii="Times New Roman" w:hAnsi="Times New Roman" w:cs="Times New Roman"/>
          <w:sz w:val="24"/>
          <w:szCs w:val="24"/>
        </w:rPr>
        <w:t xml:space="preserve"> необходимым и достаточным для </w:t>
      </w:r>
      <w:proofErr w:type="spellStart"/>
      <w:r w:rsidRPr="00616294">
        <w:rPr>
          <w:rFonts w:ascii="Times New Roman" w:hAnsi="Times New Roman" w:cs="Times New Roman"/>
          <w:sz w:val="24"/>
          <w:szCs w:val="24"/>
        </w:rPr>
        <w:t>зачета</w:t>
      </w:r>
      <w:proofErr w:type="spellEnd"/>
      <w:r w:rsidRPr="00616294">
        <w:rPr>
          <w:rFonts w:ascii="Times New Roman" w:hAnsi="Times New Roman" w:cs="Times New Roman"/>
          <w:sz w:val="24"/>
          <w:szCs w:val="24"/>
        </w:rPr>
        <w:t xml:space="preserve"> является один положительный критерий в заданиях </w:t>
      </w:r>
      <w:r w:rsidRPr="00616294">
        <w:rPr>
          <w:rFonts w:ascii="Times New Roman" w:hAnsi="Times New Roman" w:cs="Times New Roman"/>
          <w:sz w:val="24"/>
          <w:szCs w:val="24"/>
        </w:rPr>
        <w:lastRenderedPageBreak/>
        <w:t xml:space="preserve">промежуточной аттестации. В этом случае ответ обучающегося в </w:t>
      </w:r>
      <w:proofErr w:type="spellStart"/>
      <w:r w:rsidRPr="00616294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616294">
        <w:rPr>
          <w:rFonts w:ascii="Times New Roman" w:hAnsi="Times New Roman" w:cs="Times New Roman"/>
          <w:sz w:val="24"/>
          <w:szCs w:val="24"/>
        </w:rPr>
        <w:t>-рейтинговой системе оценивается 34 баллами.</w:t>
      </w:r>
    </w:p>
    <w:p w14:paraId="5834A5D0" w14:textId="77777777" w:rsidR="00616294" w:rsidRPr="00616294" w:rsidRDefault="00616294" w:rsidP="0061629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16294">
        <w:rPr>
          <w:rFonts w:ascii="Times New Roman" w:hAnsi="Times New Roman" w:cs="Times New Roman"/>
          <w:bCs/>
          <w:i/>
          <w:sz w:val="24"/>
          <w:szCs w:val="24"/>
        </w:rPr>
        <w:t>В случае дифференцированного контроля (в форме экзамена)</w:t>
      </w:r>
      <w:r w:rsidRPr="00616294">
        <w:rPr>
          <w:rFonts w:ascii="Times New Roman" w:hAnsi="Times New Roman" w:cs="Times New Roman"/>
          <w:bCs/>
          <w:sz w:val="24"/>
          <w:szCs w:val="24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14:paraId="76CA01CA" w14:textId="77777777" w:rsidR="00616294" w:rsidRPr="00616294" w:rsidRDefault="00616294" w:rsidP="0061629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16294">
        <w:rPr>
          <w:rFonts w:ascii="Times New Roman" w:hAnsi="Times New Roman" w:cs="Times New Roman"/>
          <w:bCs/>
          <w:sz w:val="24"/>
          <w:szCs w:val="24"/>
        </w:rPr>
        <w:t>По результатам экзамена обучающийся может набрать до 60 % от общего состава оценки.</w:t>
      </w:r>
    </w:p>
    <w:p w14:paraId="3EB38B6F" w14:textId="77777777" w:rsidR="00616294" w:rsidRPr="00616294" w:rsidRDefault="00616294" w:rsidP="0061629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16294">
        <w:rPr>
          <w:rFonts w:ascii="Times New Roman" w:hAnsi="Times New Roman" w:cs="Times New Roman"/>
          <w:bCs/>
          <w:sz w:val="24"/>
          <w:szCs w:val="24"/>
        </w:rPr>
        <w:t xml:space="preserve">Оценка «5» («отлично») ставится в случае, если обучающийся набирает три и более положительных критериев в заданиях промежуточной аттестации. В </w:t>
      </w:r>
      <w:proofErr w:type="spellStart"/>
      <w:r w:rsidRPr="00616294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616294">
        <w:rPr>
          <w:rFonts w:ascii="Times New Roman" w:hAnsi="Times New Roman" w:cs="Times New Roman"/>
          <w:bCs/>
          <w:sz w:val="24"/>
          <w:szCs w:val="24"/>
        </w:rPr>
        <w:t xml:space="preserve">-рейтинговой системе оценивания эта позиция оценивается баллами </w:t>
      </w:r>
      <w:proofErr w:type="gramStart"/>
      <w:r w:rsidRPr="00616294">
        <w:rPr>
          <w:rFonts w:ascii="Times New Roman" w:hAnsi="Times New Roman" w:cs="Times New Roman"/>
          <w:bCs/>
          <w:sz w:val="24"/>
          <w:szCs w:val="24"/>
        </w:rPr>
        <w:t>от  52</w:t>
      </w:r>
      <w:proofErr w:type="gramEnd"/>
      <w:r w:rsidRPr="00616294">
        <w:rPr>
          <w:rFonts w:ascii="Times New Roman" w:hAnsi="Times New Roman" w:cs="Times New Roman"/>
          <w:bCs/>
          <w:sz w:val="24"/>
          <w:szCs w:val="24"/>
        </w:rPr>
        <w:t xml:space="preserve"> до 60.</w:t>
      </w:r>
    </w:p>
    <w:p w14:paraId="08F8EE47" w14:textId="77777777" w:rsidR="00616294" w:rsidRPr="00616294" w:rsidRDefault="00616294" w:rsidP="0061629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16294">
        <w:rPr>
          <w:rFonts w:ascii="Times New Roman" w:hAnsi="Times New Roman" w:cs="Times New Roman"/>
          <w:bCs/>
          <w:sz w:val="24"/>
          <w:szCs w:val="24"/>
        </w:rPr>
        <w:t xml:space="preserve">Оценка «4» («хорошо») ставится в случае, если обучающийся набирает два положительных критерия в заданиях промежуточной аттестации.  В </w:t>
      </w:r>
      <w:proofErr w:type="spellStart"/>
      <w:r w:rsidRPr="00616294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616294">
        <w:rPr>
          <w:rFonts w:ascii="Times New Roman" w:hAnsi="Times New Roman" w:cs="Times New Roman"/>
          <w:bCs/>
          <w:sz w:val="24"/>
          <w:szCs w:val="24"/>
        </w:rPr>
        <w:t xml:space="preserve">-рейтинговой системе оценивания эта позиция оценивается баллами </w:t>
      </w:r>
      <w:proofErr w:type="gramStart"/>
      <w:r w:rsidRPr="00616294">
        <w:rPr>
          <w:rFonts w:ascii="Times New Roman" w:hAnsi="Times New Roman" w:cs="Times New Roman"/>
          <w:bCs/>
          <w:sz w:val="24"/>
          <w:szCs w:val="24"/>
        </w:rPr>
        <w:t>от  43</w:t>
      </w:r>
      <w:proofErr w:type="gramEnd"/>
      <w:r w:rsidRPr="00616294">
        <w:rPr>
          <w:rFonts w:ascii="Times New Roman" w:hAnsi="Times New Roman" w:cs="Times New Roman"/>
          <w:bCs/>
          <w:sz w:val="24"/>
          <w:szCs w:val="24"/>
        </w:rPr>
        <w:t xml:space="preserve"> до 51.</w:t>
      </w:r>
    </w:p>
    <w:p w14:paraId="50D9E22C" w14:textId="77777777" w:rsidR="00616294" w:rsidRPr="00616294" w:rsidRDefault="00616294" w:rsidP="0061629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16294">
        <w:rPr>
          <w:rFonts w:ascii="Times New Roman" w:hAnsi="Times New Roman" w:cs="Times New Roman"/>
          <w:bCs/>
          <w:sz w:val="24"/>
          <w:szCs w:val="24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616294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616294">
        <w:rPr>
          <w:rFonts w:ascii="Times New Roman" w:hAnsi="Times New Roman" w:cs="Times New Roman"/>
          <w:bCs/>
          <w:sz w:val="24"/>
          <w:szCs w:val="24"/>
        </w:rPr>
        <w:t xml:space="preserve">-рейтинговой системе оценивания эта позиция оценивается баллами </w:t>
      </w:r>
      <w:proofErr w:type="gramStart"/>
      <w:r w:rsidRPr="00616294">
        <w:rPr>
          <w:rFonts w:ascii="Times New Roman" w:hAnsi="Times New Roman" w:cs="Times New Roman"/>
          <w:bCs/>
          <w:sz w:val="24"/>
          <w:szCs w:val="24"/>
        </w:rPr>
        <w:t>от  34</w:t>
      </w:r>
      <w:proofErr w:type="gramEnd"/>
      <w:r w:rsidRPr="00616294">
        <w:rPr>
          <w:rFonts w:ascii="Times New Roman" w:hAnsi="Times New Roman" w:cs="Times New Roman"/>
          <w:bCs/>
          <w:sz w:val="24"/>
          <w:szCs w:val="24"/>
        </w:rPr>
        <w:t xml:space="preserve"> до 42.</w:t>
      </w:r>
    </w:p>
    <w:p w14:paraId="51C69DA8" w14:textId="77777777" w:rsidR="00616294" w:rsidRPr="00616294" w:rsidRDefault="00616294" w:rsidP="0061629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16294">
        <w:rPr>
          <w:rFonts w:ascii="Times New Roman" w:hAnsi="Times New Roman" w:cs="Times New Roman"/>
          <w:bCs/>
          <w:sz w:val="24"/>
          <w:szCs w:val="24"/>
        </w:rPr>
        <w:t xml:space="preserve"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616294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616294">
        <w:rPr>
          <w:rFonts w:ascii="Times New Roman" w:hAnsi="Times New Roman" w:cs="Times New Roman"/>
          <w:bCs/>
          <w:sz w:val="24"/>
          <w:szCs w:val="24"/>
        </w:rPr>
        <w:t>-рейтинговой системе оценивания эта позиция оценивается баллами от 0 до 33.</w:t>
      </w:r>
    </w:p>
    <w:p w14:paraId="4B9B108B" w14:textId="77777777"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6D68E86" w14:textId="77777777" w:rsidR="00AB68F0" w:rsidRPr="00616294" w:rsidRDefault="00AB68F0" w:rsidP="00616294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64" w:name="_Toc54191730"/>
      <w:r w:rsidRPr="00616294">
        <w:rPr>
          <w:rFonts w:cs="Times New Roman"/>
          <w:sz w:val="24"/>
          <w:szCs w:val="24"/>
        </w:rPr>
        <w:t>Литература по дисциплине</w:t>
      </w:r>
      <w:bookmarkEnd w:id="64"/>
    </w:p>
    <w:p w14:paraId="40265EFB" w14:textId="77777777" w:rsidR="001A4074" w:rsidRPr="00616294" w:rsidRDefault="001A4074" w:rsidP="00616294">
      <w:pPr>
        <w:pStyle w:val="4"/>
        <w:spacing w:before="0" w:after="120" w:line="276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616294">
        <w:rPr>
          <w:rFonts w:ascii="Times New Roman" w:eastAsiaTheme="minorHAnsi" w:hAnsi="Times New Roman" w:cs="Times New Roman"/>
          <w:sz w:val="24"/>
          <w:szCs w:val="24"/>
        </w:rPr>
        <w:t>Обязательная литература</w:t>
      </w:r>
    </w:p>
    <w:p w14:paraId="1B1694C8" w14:textId="77777777" w:rsidR="002E7819" w:rsidRDefault="002E7819" w:rsidP="002E7819">
      <w:pPr>
        <w:pStyle w:val="a9"/>
        <w:spacing w:after="120" w:line="276" w:lineRule="auto"/>
        <w:jc w:val="both"/>
        <w:rPr>
          <w:spacing w:val="-2"/>
          <w:sz w:val="24"/>
          <w:szCs w:val="24"/>
        </w:rPr>
      </w:pPr>
      <w:r w:rsidRPr="002E7819">
        <w:rPr>
          <w:spacing w:val="-2"/>
          <w:sz w:val="24"/>
          <w:szCs w:val="24"/>
        </w:rPr>
        <w:t>Апостол [Текст</w:t>
      </w:r>
      <w:proofErr w:type="gramStart"/>
      <w:r w:rsidRPr="002E7819">
        <w:rPr>
          <w:spacing w:val="-2"/>
          <w:sz w:val="24"/>
          <w:szCs w:val="24"/>
        </w:rPr>
        <w:t>] :</w:t>
      </w:r>
      <w:proofErr w:type="gramEnd"/>
      <w:r w:rsidRPr="002E7819">
        <w:rPr>
          <w:spacing w:val="-2"/>
          <w:sz w:val="24"/>
          <w:szCs w:val="24"/>
        </w:rPr>
        <w:t xml:space="preserve"> Методическое пособие для семинарских занятий / Православный Свято-Тихоновский Гуманитарный Университет, Богословский факультет ; сост. А. </w:t>
      </w:r>
      <w:proofErr w:type="spellStart"/>
      <w:r w:rsidRPr="002E7819">
        <w:rPr>
          <w:spacing w:val="-2"/>
          <w:sz w:val="24"/>
          <w:szCs w:val="24"/>
        </w:rPr>
        <w:t>Гумеров</w:t>
      </w:r>
      <w:proofErr w:type="spellEnd"/>
      <w:r w:rsidRPr="002E7819">
        <w:rPr>
          <w:spacing w:val="-2"/>
          <w:sz w:val="24"/>
          <w:szCs w:val="24"/>
        </w:rPr>
        <w:t xml:space="preserve">, свящ., сост. М. Михайлов, свящ., сост. А. С. Небольсин, сост. К. О. Польсков, свящ., сост. А. А. Фридман. - </w:t>
      </w:r>
      <w:proofErr w:type="gramStart"/>
      <w:r w:rsidRPr="002E7819">
        <w:rPr>
          <w:spacing w:val="-2"/>
          <w:sz w:val="24"/>
          <w:szCs w:val="24"/>
        </w:rPr>
        <w:t>М. :</w:t>
      </w:r>
      <w:proofErr w:type="gramEnd"/>
      <w:r w:rsidRPr="002E7819">
        <w:rPr>
          <w:spacing w:val="-2"/>
          <w:sz w:val="24"/>
          <w:szCs w:val="24"/>
        </w:rPr>
        <w:t xml:space="preserve"> ПСТГУ, 2009. - 235 с.</w:t>
      </w:r>
    </w:p>
    <w:p w14:paraId="4C568F14" w14:textId="77777777" w:rsidR="002E7819" w:rsidRDefault="002E7819" w:rsidP="002E7819">
      <w:pPr>
        <w:pStyle w:val="a9"/>
        <w:spacing w:after="120" w:line="276" w:lineRule="auto"/>
        <w:jc w:val="both"/>
        <w:rPr>
          <w:spacing w:val="-2"/>
          <w:sz w:val="24"/>
          <w:szCs w:val="24"/>
        </w:rPr>
      </w:pPr>
      <w:proofErr w:type="spellStart"/>
      <w:r w:rsidRPr="002E7819">
        <w:rPr>
          <w:spacing w:val="-2"/>
          <w:sz w:val="24"/>
          <w:szCs w:val="24"/>
        </w:rPr>
        <w:t>Аверкий</w:t>
      </w:r>
      <w:proofErr w:type="spellEnd"/>
      <w:r w:rsidRPr="002E7819">
        <w:rPr>
          <w:spacing w:val="-2"/>
          <w:sz w:val="24"/>
          <w:szCs w:val="24"/>
        </w:rPr>
        <w:t xml:space="preserve"> (</w:t>
      </w:r>
      <w:proofErr w:type="spellStart"/>
      <w:r w:rsidRPr="002E7819">
        <w:rPr>
          <w:spacing w:val="-2"/>
          <w:sz w:val="24"/>
          <w:szCs w:val="24"/>
        </w:rPr>
        <w:t>Таушев</w:t>
      </w:r>
      <w:proofErr w:type="spellEnd"/>
      <w:r w:rsidRPr="002E7819">
        <w:rPr>
          <w:spacing w:val="-2"/>
          <w:sz w:val="24"/>
          <w:szCs w:val="24"/>
        </w:rPr>
        <w:t>, Александр Павлович; 1906-1976), архиеп.</w:t>
      </w:r>
      <w:r>
        <w:rPr>
          <w:spacing w:val="-2"/>
          <w:sz w:val="24"/>
          <w:szCs w:val="24"/>
        </w:rPr>
        <w:t xml:space="preserve"> </w:t>
      </w:r>
      <w:r w:rsidRPr="002E7819">
        <w:rPr>
          <w:spacing w:val="-2"/>
          <w:sz w:val="24"/>
          <w:szCs w:val="24"/>
        </w:rPr>
        <w:t xml:space="preserve">Руководство к изучению Священного Писания Нового Завета. Апостол [Текст] / </w:t>
      </w:r>
      <w:proofErr w:type="spellStart"/>
      <w:r w:rsidRPr="002E7819">
        <w:rPr>
          <w:spacing w:val="-2"/>
          <w:sz w:val="24"/>
          <w:szCs w:val="24"/>
        </w:rPr>
        <w:t>Аверкий</w:t>
      </w:r>
      <w:proofErr w:type="spellEnd"/>
      <w:r w:rsidRPr="002E7819">
        <w:rPr>
          <w:spacing w:val="-2"/>
          <w:sz w:val="24"/>
          <w:szCs w:val="24"/>
        </w:rPr>
        <w:t xml:space="preserve"> (А. П. </w:t>
      </w:r>
      <w:proofErr w:type="spellStart"/>
      <w:r w:rsidRPr="002E7819">
        <w:rPr>
          <w:spacing w:val="-2"/>
          <w:sz w:val="24"/>
          <w:szCs w:val="24"/>
        </w:rPr>
        <w:t>Таушев</w:t>
      </w:r>
      <w:proofErr w:type="spellEnd"/>
      <w:r w:rsidRPr="002E7819">
        <w:rPr>
          <w:spacing w:val="-2"/>
          <w:sz w:val="24"/>
          <w:szCs w:val="24"/>
        </w:rPr>
        <w:t xml:space="preserve">), архиеп. - </w:t>
      </w:r>
      <w:proofErr w:type="gramStart"/>
      <w:r w:rsidRPr="002E7819">
        <w:rPr>
          <w:spacing w:val="-2"/>
          <w:sz w:val="24"/>
          <w:szCs w:val="24"/>
        </w:rPr>
        <w:t>М. :</w:t>
      </w:r>
      <w:proofErr w:type="gramEnd"/>
      <w:r w:rsidRPr="002E7819">
        <w:rPr>
          <w:spacing w:val="-2"/>
          <w:sz w:val="24"/>
          <w:szCs w:val="24"/>
        </w:rPr>
        <w:t xml:space="preserve"> Изд-во ПСТБИ, 1999. - 410 с.</w:t>
      </w:r>
    </w:p>
    <w:p w14:paraId="2FBBC49D" w14:textId="77777777" w:rsidR="002E7819" w:rsidRPr="00616294" w:rsidRDefault="002E7819" w:rsidP="002E7819">
      <w:pPr>
        <w:pStyle w:val="a9"/>
        <w:spacing w:after="120" w:line="276" w:lineRule="auto"/>
        <w:jc w:val="both"/>
        <w:rPr>
          <w:spacing w:val="-2"/>
          <w:sz w:val="24"/>
          <w:szCs w:val="24"/>
        </w:rPr>
      </w:pPr>
      <w:r w:rsidRPr="002E7819">
        <w:rPr>
          <w:spacing w:val="-2"/>
          <w:sz w:val="24"/>
          <w:szCs w:val="24"/>
        </w:rPr>
        <w:t>Кассиан (Безобразов, Сергей Сергеевич; 1892-1965), еп.</w:t>
      </w:r>
      <w:r>
        <w:rPr>
          <w:spacing w:val="-2"/>
          <w:sz w:val="24"/>
          <w:szCs w:val="24"/>
        </w:rPr>
        <w:t xml:space="preserve"> </w:t>
      </w:r>
      <w:r w:rsidRPr="002E7819">
        <w:rPr>
          <w:spacing w:val="-2"/>
          <w:sz w:val="24"/>
          <w:szCs w:val="24"/>
        </w:rPr>
        <w:t xml:space="preserve">Христос и первое христианское поколение [Текст] / Кассиан (С. С. Безобразов), еп. - </w:t>
      </w:r>
      <w:proofErr w:type="gramStart"/>
      <w:r w:rsidRPr="002E7819">
        <w:rPr>
          <w:spacing w:val="-2"/>
          <w:sz w:val="24"/>
          <w:szCs w:val="24"/>
        </w:rPr>
        <w:t>Париж :</w:t>
      </w:r>
      <w:proofErr w:type="gramEnd"/>
      <w:r w:rsidRPr="002E7819">
        <w:rPr>
          <w:spacing w:val="-2"/>
          <w:sz w:val="24"/>
          <w:szCs w:val="24"/>
        </w:rPr>
        <w:t xml:space="preserve"> YMCA-PRESS, 1992. - 369 с.</w:t>
      </w:r>
    </w:p>
    <w:p w14:paraId="5172866A" w14:textId="77777777" w:rsidR="001A4074" w:rsidRPr="00616294" w:rsidRDefault="001A4074" w:rsidP="00616294">
      <w:pPr>
        <w:pStyle w:val="4"/>
        <w:spacing w:before="0" w:after="120" w:line="276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bookmarkStart w:id="65" w:name="_Toc473718096"/>
      <w:bookmarkStart w:id="66" w:name="_Toc466459491"/>
      <w:r w:rsidRPr="00616294">
        <w:rPr>
          <w:rFonts w:ascii="Times New Roman" w:eastAsiaTheme="minorHAnsi" w:hAnsi="Times New Roman" w:cs="Times New Roman"/>
          <w:sz w:val="24"/>
          <w:szCs w:val="24"/>
        </w:rPr>
        <w:t>Дополнительная литература</w:t>
      </w:r>
      <w:bookmarkEnd w:id="65"/>
      <w:bookmarkEnd w:id="66"/>
    </w:p>
    <w:p w14:paraId="319B6002" w14:textId="77777777" w:rsidR="002E7819" w:rsidRDefault="002E7819" w:rsidP="002E7819">
      <w:pPr>
        <w:widowControl w:val="0"/>
        <w:tabs>
          <w:tab w:val="left" w:pos="0"/>
        </w:tabs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2E7819">
        <w:rPr>
          <w:rFonts w:ascii="Times New Roman" w:hAnsi="Times New Roman" w:cs="Times New Roman"/>
          <w:bCs/>
          <w:sz w:val="24"/>
          <w:szCs w:val="24"/>
        </w:rPr>
        <w:t>Иоанн Златоуст, архиеп. Константинопольский, свт.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2E7819">
        <w:rPr>
          <w:rFonts w:ascii="Times New Roman" w:hAnsi="Times New Roman" w:cs="Times New Roman"/>
          <w:bCs/>
          <w:sz w:val="24"/>
          <w:szCs w:val="24"/>
        </w:rPr>
        <w:t>Полное собрание творений [Текст</w:t>
      </w:r>
      <w:proofErr w:type="gramStart"/>
      <w:r w:rsidRPr="002E7819">
        <w:rPr>
          <w:rFonts w:ascii="Times New Roman" w:hAnsi="Times New Roman" w:cs="Times New Roman"/>
          <w:bCs/>
          <w:sz w:val="24"/>
          <w:szCs w:val="24"/>
        </w:rPr>
        <w:t>] :</w:t>
      </w:r>
      <w:proofErr w:type="gramEnd"/>
      <w:r w:rsidRPr="002E7819">
        <w:rPr>
          <w:rFonts w:ascii="Times New Roman" w:hAnsi="Times New Roman" w:cs="Times New Roman"/>
          <w:bCs/>
          <w:sz w:val="24"/>
          <w:szCs w:val="24"/>
        </w:rPr>
        <w:t xml:space="preserve"> В 12 т / Иоанн Златоуст, архиеп. Константинопольский, свт.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2E7819">
        <w:rPr>
          <w:rFonts w:ascii="Times New Roman" w:hAnsi="Times New Roman" w:cs="Times New Roman"/>
          <w:bCs/>
          <w:sz w:val="24"/>
          <w:szCs w:val="24"/>
        </w:rPr>
        <w:t xml:space="preserve">- </w:t>
      </w:r>
      <w:proofErr w:type="gramStart"/>
      <w:r w:rsidRPr="002E7819">
        <w:rPr>
          <w:rFonts w:ascii="Times New Roman" w:hAnsi="Times New Roman" w:cs="Times New Roman"/>
          <w:bCs/>
          <w:sz w:val="24"/>
          <w:szCs w:val="24"/>
        </w:rPr>
        <w:t>М. :</w:t>
      </w:r>
      <w:proofErr w:type="gramEnd"/>
      <w:r w:rsidRPr="002E7819">
        <w:rPr>
          <w:rFonts w:ascii="Times New Roman" w:hAnsi="Times New Roman" w:cs="Times New Roman"/>
          <w:bCs/>
          <w:sz w:val="24"/>
          <w:szCs w:val="24"/>
        </w:rPr>
        <w:t xml:space="preserve"> Златоуст, 1996. </w:t>
      </w:r>
    </w:p>
    <w:p w14:paraId="30BEFBDA" w14:textId="77777777" w:rsidR="002E7819" w:rsidRDefault="002E7819" w:rsidP="002E7819">
      <w:pPr>
        <w:widowControl w:val="0"/>
        <w:tabs>
          <w:tab w:val="left" w:pos="0"/>
        </w:tabs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2E7819">
        <w:rPr>
          <w:rFonts w:ascii="Times New Roman" w:hAnsi="Times New Roman" w:cs="Times New Roman"/>
          <w:bCs/>
          <w:sz w:val="24"/>
          <w:szCs w:val="24"/>
        </w:rPr>
        <w:t>Феофилакт</w:t>
      </w:r>
      <w:proofErr w:type="spellEnd"/>
      <w:r w:rsidRPr="002E7819">
        <w:rPr>
          <w:rFonts w:ascii="Times New Roman" w:hAnsi="Times New Roman" w:cs="Times New Roman"/>
          <w:bCs/>
          <w:sz w:val="24"/>
          <w:szCs w:val="24"/>
        </w:rPr>
        <w:t xml:space="preserve"> (XI-XII вв.), архиеп. Болгарский, блж.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2E7819">
        <w:rPr>
          <w:rFonts w:ascii="Times New Roman" w:hAnsi="Times New Roman" w:cs="Times New Roman"/>
          <w:bCs/>
          <w:sz w:val="24"/>
          <w:szCs w:val="24"/>
        </w:rPr>
        <w:t>Толкования на Послания святого апостола Павла [Текст</w:t>
      </w:r>
      <w:proofErr w:type="gramStart"/>
      <w:r w:rsidRPr="002E7819">
        <w:rPr>
          <w:rFonts w:ascii="Times New Roman" w:hAnsi="Times New Roman" w:cs="Times New Roman"/>
          <w:bCs/>
          <w:sz w:val="24"/>
          <w:szCs w:val="24"/>
        </w:rPr>
        <w:t>] :</w:t>
      </w:r>
      <w:proofErr w:type="gramEnd"/>
      <w:r w:rsidRPr="002E781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E7819">
        <w:rPr>
          <w:rFonts w:ascii="Times New Roman" w:hAnsi="Times New Roman" w:cs="Times New Roman"/>
          <w:bCs/>
          <w:sz w:val="24"/>
          <w:szCs w:val="24"/>
        </w:rPr>
        <w:t>Сокращенно</w:t>
      </w:r>
      <w:proofErr w:type="spellEnd"/>
      <w:r w:rsidRPr="002E7819">
        <w:rPr>
          <w:rFonts w:ascii="Times New Roman" w:hAnsi="Times New Roman" w:cs="Times New Roman"/>
          <w:bCs/>
          <w:sz w:val="24"/>
          <w:szCs w:val="24"/>
        </w:rPr>
        <w:t xml:space="preserve"> избранные из толкований святого Иоанна Златоуста и некоторых других отцов. Кн.1</w:t>
      </w:r>
      <w:r>
        <w:rPr>
          <w:rFonts w:ascii="Times New Roman" w:hAnsi="Times New Roman" w:cs="Times New Roman"/>
          <w:bCs/>
          <w:sz w:val="24"/>
          <w:szCs w:val="24"/>
        </w:rPr>
        <w:t>-2</w:t>
      </w:r>
      <w:r w:rsidRPr="002E7819">
        <w:rPr>
          <w:rFonts w:ascii="Times New Roman" w:hAnsi="Times New Roman" w:cs="Times New Roman"/>
          <w:bCs/>
          <w:sz w:val="24"/>
          <w:szCs w:val="24"/>
        </w:rPr>
        <w:t xml:space="preserve"> / </w:t>
      </w:r>
      <w:proofErr w:type="spellStart"/>
      <w:r w:rsidRPr="002E7819">
        <w:rPr>
          <w:rFonts w:ascii="Times New Roman" w:hAnsi="Times New Roman" w:cs="Times New Roman"/>
          <w:bCs/>
          <w:sz w:val="24"/>
          <w:szCs w:val="24"/>
        </w:rPr>
        <w:t>Феофилакт</w:t>
      </w:r>
      <w:proofErr w:type="spellEnd"/>
      <w:r w:rsidRPr="002E7819">
        <w:rPr>
          <w:rFonts w:ascii="Times New Roman" w:hAnsi="Times New Roman" w:cs="Times New Roman"/>
          <w:bCs/>
          <w:sz w:val="24"/>
          <w:szCs w:val="24"/>
        </w:rPr>
        <w:t xml:space="preserve">, архиеп. Болгарский, блж. - </w:t>
      </w:r>
      <w:proofErr w:type="gramStart"/>
      <w:r w:rsidRPr="002E7819">
        <w:rPr>
          <w:rFonts w:ascii="Times New Roman" w:hAnsi="Times New Roman" w:cs="Times New Roman"/>
          <w:bCs/>
          <w:sz w:val="24"/>
          <w:szCs w:val="24"/>
        </w:rPr>
        <w:t>М. :</w:t>
      </w:r>
      <w:proofErr w:type="gramEnd"/>
      <w:r w:rsidRPr="002E7819">
        <w:rPr>
          <w:rFonts w:ascii="Times New Roman" w:hAnsi="Times New Roman" w:cs="Times New Roman"/>
          <w:bCs/>
          <w:sz w:val="24"/>
          <w:szCs w:val="24"/>
        </w:rPr>
        <w:t xml:space="preserve"> Афон, 2000.</w:t>
      </w:r>
    </w:p>
    <w:p w14:paraId="29D0ACD8" w14:textId="77777777" w:rsidR="004B2C27" w:rsidRPr="002E7819" w:rsidRDefault="004B2C27" w:rsidP="004B2C27">
      <w:pPr>
        <w:widowControl w:val="0"/>
        <w:tabs>
          <w:tab w:val="left" w:pos="0"/>
        </w:tabs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4B2C27">
        <w:rPr>
          <w:rFonts w:ascii="Times New Roman" w:hAnsi="Times New Roman" w:cs="Times New Roman"/>
          <w:bCs/>
          <w:sz w:val="24"/>
          <w:szCs w:val="24"/>
        </w:rPr>
        <w:lastRenderedPageBreak/>
        <w:t>Библейские комментарии отцов Церкви и других авторов I-VIII веков. Новый Завет [Текст].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4B2C27">
        <w:rPr>
          <w:rFonts w:ascii="Times New Roman" w:hAnsi="Times New Roman" w:cs="Times New Roman"/>
          <w:bCs/>
          <w:sz w:val="24"/>
          <w:szCs w:val="24"/>
        </w:rPr>
        <w:t xml:space="preserve">- </w:t>
      </w:r>
      <w:proofErr w:type="gramStart"/>
      <w:r w:rsidRPr="004B2C27">
        <w:rPr>
          <w:rFonts w:ascii="Times New Roman" w:hAnsi="Times New Roman" w:cs="Times New Roman"/>
          <w:bCs/>
          <w:sz w:val="24"/>
          <w:szCs w:val="24"/>
        </w:rPr>
        <w:t>Тверь :</w:t>
      </w:r>
      <w:proofErr w:type="gramEnd"/>
      <w:r w:rsidRPr="004B2C27">
        <w:rPr>
          <w:rFonts w:ascii="Times New Roman" w:hAnsi="Times New Roman" w:cs="Times New Roman"/>
          <w:bCs/>
          <w:sz w:val="24"/>
          <w:szCs w:val="24"/>
        </w:rPr>
        <w:t xml:space="preserve"> Герменевтика, 2006</w:t>
      </w:r>
      <w:r>
        <w:rPr>
          <w:rFonts w:ascii="Times New Roman" w:hAnsi="Times New Roman" w:cs="Times New Roman"/>
          <w:bCs/>
          <w:sz w:val="24"/>
          <w:szCs w:val="24"/>
        </w:rPr>
        <w:t>-7</w:t>
      </w:r>
      <w:r w:rsidRPr="004B2C27">
        <w:rPr>
          <w:rFonts w:ascii="Times New Roman" w:hAnsi="Times New Roman" w:cs="Times New Roman"/>
          <w:bCs/>
          <w:sz w:val="24"/>
          <w:szCs w:val="24"/>
        </w:rPr>
        <w:t>.</w:t>
      </w:r>
    </w:p>
    <w:p w14:paraId="45839B5B" w14:textId="77777777" w:rsidR="003B1771" w:rsidRPr="00616294" w:rsidRDefault="003B1771" w:rsidP="00616294">
      <w:pPr>
        <w:shd w:val="clear" w:color="auto" w:fill="FFFFFF" w:themeFill="background1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4EBD76F" w14:textId="77777777" w:rsidR="00AB68F0" w:rsidRPr="00616294" w:rsidRDefault="00AB68F0" w:rsidP="00616294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67" w:name="_Toc54191731"/>
      <w:r w:rsidRPr="00616294">
        <w:rPr>
          <w:rFonts w:cs="Times New Roman"/>
          <w:sz w:val="24"/>
          <w:szCs w:val="24"/>
        </w:rPr>
        <w:t>Интернет-ресурсы</w:t>
      </w:r>
      <w:bookmarkEnd w:id="67"/>
    </w:p>
    <w:p w14:paraId="46B4B44F" w14:textId="77777777" w:rsidR="003B1771" w:rsidRPr="00616294" w:rsidRDefault="00225063" w:rsidP="00616294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hyperlink r:id="rId8" w:history="1">
        <w:r w:rsidR="003B1771" w:rsidRPr="00616294">
          <w:rPr>
            <w:rStyle w:val="ab"/>
            <w:b w:val="0"/>
            <w:lang w:val="en-US"/>
          </w:rPr>
          <w:t>www</w:t>
        </w:r>
        <w:r w:rsidR="003B1771" w:rsidRPr="00616294">
          <w:rPr>
            <w:rStyle w:val="ab"/>
            <w:b w:val="0"/>
          </w:rPr>
          <w:t>.</w:t>
        </w:r>
        <w:proofErr w:type="spellStart"/>
        <w:r w:rsidR="003B1771" w:rsidRPr="00616294">
          <w:rPr>
            <w:rStyle w:val="ab"/>
            <w:b w:val="0"/>
            <w:lang w:val="en-US"/>
          </w:rPr>
          <w:t>ntgateway</w:t>
        </w:r>
        <w:proofErr w:type="spellEnd"/>
        <w:r w:rsidR="003B1771" w:rsidRPr="00616294">
          <w:rPr>
            <w:rStyle w:val="ab"/>
            <w:b w:val="0"/>
          </w:rPr>
          <w:t>.</w:t>
        </w:r>
        <w:r w:rsidR="003B1771" w:rsidRPr="00616294">
          <w:rPr>
            <w:rStyle w:val="ab"/>
            <w:b w:val="0"/>
            <w:lang w:val="en-US"/>
          </w:rPr>
          <w:t>com</w:t>
        </w:r>
      </w:hyperlink>
    </w:p>
    <w:p w14:paraId="1D7625A0" w14:textId="77777777" w:rsidR="003B1771" w:rsidRPr="00616294" w:rsidRDefault="00225063" w:rsidP="00616294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hyperlink r:id="rId9" w:history="1">
        <w:r w:rsidR="003B1771" w:rsidRPr="00616294">
          <w:rPr>
            <w:rStyle w:val="ab"/>
            <w:b w:val="0"/>
            <w:lang w:val="en-US"/>
          </w:rPr>
          <w:t>www</w:t>
        </w:r>
        <w:r w:rsidR="003B1771" w:rsidRPr="00616294">
          <w:rPr>
            <w:rStyle w:val="ab"/>
            <w:b w:val="0"/>
          </w:rPr>
          <w:t>.</w:t>
        </w:r>
        <w:r w:rsidR="003B1771" w:rsidRPr="00616294">
          <w:rPr>
            <w:rStyle w:val="ab"/>
            <w:b w:val="0"/>
            <w:lang w:val="en-US"/>
          </w:rPr>
          <w:t>bible</w:t>
        </w:r>
        <w:r w:rsidR="003B1771" w:rsidRPr="00616294">
          <w:rPr>
            <w:rStyle w:val="ab"/>
            <w:b w:val="0"/>
          </w:rPr>
          <w:t>.</w:t>
        </w:r>
        <w:r w:rsidR="003B1771" w:rsidRPr="00616294">
          <w:rPr>
            <w:rStyle w:val="ab"/>
            <w:b w:val="0"/>
            <w:lang w:val="en-US"/>
          </w:rPr>
          <w:t>org</w:t>
        </w:r>
      </w:hyperlink>
    </w:p>
    <w:p w14:paraId="588E2651" w14:textId="77777777" w:rsidR="003B1771" w:rsidRPr="00616294" w:rsidRDefault="00225063" w:rsidP="00616294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hyperlink r:id="rId10" w:history="1">
        <w:r w:rsidR="003B1771" w:rsidRPr="00616294">
          <w:rPr>
            <w:rStyle w:val="ab"/>
            <w:b w:val="0"/>
            <w:lang w:val="en-US"/>
          </w:rPr>
          <w:t>http</w:t>
        </w:r>
        <w:r w:rsidR="003B1771" w:rsidRPr="00616294">
          <w:rPr>
            <w:rStyle w:val="ab"/>
            <w:b w:val="0"/>
          </w:rPr>
          <w:t>://</w:t>
        </w:r>
        <w:proofErr w:type="spellStart"/>
        <w:r w:rsidR="003B1771" w:rsidRPr="00616294">
          <w:rPr>
            <w:rStyle w:val="ab"/>
            <w:b w:val="0"/>
            <w:lang w:val="en-US"/>
          </w:rPr>
          <w:t>torreys</w:t>
        </w:r>
        <w:proofErr w:type="spellEnd"/>
        <w:r w:rsidR="003B1771" w:rsidRPr="00616294">
          <w:rPr>
            <w:rStyle w:val="ab"/>
            <w:b w:val="0"/>
          </w:rPr>
          <w:t>.</w:t>
        </w:r>
        <w:r w:rsidR="003B1771" w:rsidRPr="00616294">
          <w:rPr>
            <w:rStyle w:val="ab"/>
            <w:b w:val="0"/>
            <w:lang w:val="en-US"/>
          </w:rPr>
          <w:t>org</w:t>
        </w:r>
        <w:r w:rsidR="003B1771" w:rsidRPr="00616294">
          <w:rPr>
            <w:rStyle w:val="ab"/>
            <w:b w:val="0"/>
          </w:rPr>
          <w:t>/</w:t>
        </w:r>
        <w:r w:rsidR="003B1771" w:rsidRPr="00616294">
          <w:rPr>
            <w:rStyle w:val="ab"/>
            <w:b w:val="0"/>
            <w:lang w:val="en-US"/>
          </w:rPr>
          <w:t>bible</w:t>
        </w:r>
        <w:r w:rsidR="003B1771" w:rsidRPr="00616294">
          <w:rPr>
            <w:rStyle w:val="ab"/>
            <w:b w:val="0"/>
          </w:rPr>
          <w:t>/</w:t>
        </w:r>
      </w:hyperlink>
    </w:p>
    <w:p w14:paraId="6060DE4C" w14:textId="77777777" w:rsidR="003B1771" w:rsidRPr="00616294" w:rsidRDefault="00225063" w:rsidP="00616294">
      <w:pPr>
        <w:pStyle w:val="a7"/>
        <w:spacing w:line="276" w:lineRule="auto"/>
        <w:ind w:left="0"/>
        <w:jc w:val="both"/>
      </w:pPr>
      <w:hyperlink r:id="rId11" w:history="1">
        <w:r w:rsidR="003B1771" w:rsidRPr="00616294">
          <w:rPr>
            <w:rStyle w:val="ab"/>
            <w:lang w:val="en-US"/>
          </w:rPr>
          <w:t>https</w:t>
        </w:r>
        <w:r w:rsidR="003B1771" w:rsidRPr="00616294">
          <w:rPr>
            <w:rStyle w:val="ab"/>
          </w:rPr>
          <w:t>://</w:t>
        </w:r>
        <w:r w:rsidR="003B1771" w:rsidRPr="00616294">
          <w:rPr>
            <w:rStyle w:val="ab"/>
            <w:lang w:val="en-US"/>
          </w:rPr>
          <w:t>www</w:t>
        </w:r>
        <w:r w:rsidR="003B1771" w:rsidRPr="00616294">
          <w:rPr>
            <w:rStyle w:val="ab"/>
          </w:rPr>
          <w:t>.</w:t>
        </w:r>
        <w:proofErr w:type="spellStart"/>
        <w:r w:rsidR="003B1771" w:rsidRPr="00616294">
          <w:rPr>
            <w:rStyle w:val="ab"/>
            <w:lang w:val="en-US"/>
          </w:rPr>
          <w:t>bibleonline</w:t>
        </w:r>
        <w:proofErr w:type="spellEnd"/>
        <w:r w:rsidR="003B1771" w:rsidRPr="00616294">
          <w:rPr>
            <w:rStyle w:val="ab"/>
          </w:rPr>
          <w:t>.</w:t>
        </w:r>
        <w:proofErr w:type="spellStart"/>
        <w:r w:rsidR="003B1771" w:rsidRPr="00616294">
          <w:rPr>
            <w:rStyle w:val="ab"/>
            <w:lang w:val="en-US"/>
          </w:rPr>
          <w:t>ru</w:t>
        </w:r>
        <w:proofErr w:type="spellEnd"/>
        <w:r w:rsidR="003B1771" w:rsidRPr="00616294">
          <w:rPr>
            <w:rStyle w:val="ab"/>
          </w:rPr>
          <w:t>/</w:t>
        </w:r>
      </w:hyperlink>
    </w:p>
    <w:p w14:paraId="7F3CE086" w14:textId="77777777" w:rsidR="001A4074" w:rsidRPr="00616294" w:rsidRDefault="001A4074" w:rsidP="00616294">
      <w:pPr>
        <w:pStyle w:val="a7"/>
        <w:spacing w:line="276" w:lineRule="auto"/>
        <w:ind w:left="0"/>
        <w:jc w:val="both"/>
      </w:pPr>
    </w:p>
    <w:p w14:paraId="5D7E697E" w14:textId="77777777" w:rsidR="00AB68F0" w:rsidRPr="00616294" w:rsidRDefault="00AB68F0" w:rsidP="00616294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68" w:name="_Toc54191732"/>
      <w:r w:rsidRPr="00616294">
        <w:rPr>
          <w:rFonts w:cs="Times New Roman"/>
          <w:sz w:val="24"/>
          <w:szCs w:val="24"/>
        </w:rPr>
        <w:t>Методические указания для освоения дисциплины</w:t>
      </w:r>
      <w:bookmarkEnd w:id="68"/>
    </w:p>
    <w:p w14:paraId="55A1E781" w14:textId="77777777" w:rsidR="003B1771" w:rsidRPr="00616294" w:rsidRDefault="003B1771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Работа в аудитории включает в себя лекции и консультации, в том числе консультации для групп и индивидуальные консультации. Проведение лекций базируется на постоянно обновляющемся лекционном курсе; в ходе его реализации рекомендуется привлечение визуализирующих компонентов, а также проблемное обучение с целью развития познавательной активности и творческой самостоятельности обучающихся.</w:t>
      </w:r>
    </w:p>
    <w:p w14:paraId="3F3B2CCF" w14:textId="77777777" w:rsidR="003B1771" w:rsidRPr="00616294" w:rsidRDefault="003B1771" w:rsidP="00616294">
      <w:pPr>
        <w:pStyle w:val="1"/>
        <w:numPr>
          <w:ilvl w:val="0"/>
          <w:numId w:val="0"/>
        </w:numPr>
        <w:spacing w:before="0" w:after="120" w:line="276" w:lineRule="auto"/>
        <w:jc w:val="both"/>
      </w:pPr>
      <w:r w:rsidRPr="00616294">
        <w:rPr>
          <w:b w:val="0"/>
        </w:rPr>
        <w:t xml:space="preserve">Внеаудиторная работа подразумевает самостоятельную работу в библиотеках и сети </w:t>
      </w:r>
      <w:proofErr w:type="spellStart"/>
      <w:r w:rsidRPr="00616294">
        <w:rPr>
          <w:b w:val="0"/>
        </w:rPr>
        <w:t>Internet</w:t>
      </w:r>
      <w:proofErr w:type="spellEnd"/>
      <w:r w:rsidRPr="00616294">
        <w:rPr>
          <w:b w:val="0"/>
        </w:rPr>
        <w:t xml:space="preserve"> с целью формирования и развития профессиональных навыков обучающихся, а также для подготовки к экзамену</w:t>
      </w:r>
      <w:r w:rsidRPr="00616294">
        <w:t xml:space="preserve">. </w:t>
      </w:r>
    </w:p>
    <w:p w14:paraId="5C32DF15" w14:textId="77777777" w:rsidR="003B1771" w:rsidRPr="00616294" w:rsidRDefault="003B1771" w:rsidP="00616294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616294">
        <w:rPr>
          <w:b w:val="0"/>
        </w:rPr>
        <w:t xml:space="preserve">Самостоятельная работа </w:t>
      </w:r>
      <w:r w:rsidR="00C73C7D" w:rsidRPr="00616294">
        <w:rPr>
          <w:b w:val="0"/>
        </w:rPr>
        <w:t>обучающихся</w:t>
      </w:r>
      <w:r w:rsidRPr="00616294">
        <w:rPr>
          <w:b w:val="0"/>
        </w:rPr>
        <w:t xml:space="preserve"> предполагает чтение новозаветных текстов (в соответствии с тематическим планированием), а также освоение научной и учебной литературы по курсу. </w:t>
      </w:r>
    </w:p>
    <w:p w14:paraId="26A51953" w14:textId="77777777" w:rsidR="001A4074" w:rsidRPr="00616294" w:rsidRDefault="001A4074" w:rsidP="00616294">
      <w:pPr>
        <w:pStyle w:val="1"/>
        <w:numPr>
          <w:ilvl w:val="0"/>
          <w:numId w:val="0"/>
        </w:numPr>
        <w:spacing w:before="0" w:after="120" w:line="276" w:lineRule="auto"/>
        <w:jc w:val="both"/>
      </w:pPr>
    </w:p>
    <w:p w14:paraId="26C93FD3" w14:textId="77777777" w:rsidR="003B1771" w:rsidRPr="00616294" w:rsidRDefault="003B1771" w:rsidP="00616294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69" w:name="_Toc54191733"/>
      <w:r w:rsidRPr="00616294">
        <w:rPr>
          <w:rFonts w:cs="Times New Roman"/>
          <w:sz w:val="24"/>
          <w:szCs w:val="24"/>
        </w:rPr>
        <w:t xml:space="preserve">Материально-техническая </w:t>
      </w:r>
      <w:proofErr w:type="gramStart"/>
      <w:r w:rsidRPr="00616294">
        <w:rPr>
          <w:rFonts w:cs="Times New Roman"/>
          <w:sz w:val="24"/>
          <w:szCs w:val="24"/>
        </w:rPr>
        <w:t>база  для</w:t>
      </w:r>
      <w:proofErr w:type="gramEnd"/>
      <w:r w:rsidRPr="00616294">
        <w:rPr>
          <w:rFonts w:cs="Times New Roman"/>
          <w:sz w:val="24"/>
          <w:szCs w:val="24"/>
        </w:rPr>
        <w:t xml:space="preserve"> осуществления образовательного процесса</w:t>
      </w:r>
      <w:bookmarkEnd w:id="69"/>
    </w:p>
    <w:p w14:paraId="11A23DBF" w14:textId="77777777" w:rsidR="003B1771" w:rsidRPr="00616294" w:rsidRDefault="003B1771" w:rsidP="00616294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616294">
        <w:rPr>
          <w:b w:val="0"/>
        </w:rPr>
        <w:t>Библиотечный фонд, включающий основную учебную и справочную литературу по курсу, в электронной и бумажной формах.</w:t>
      </w:r>
      <w:r w:rsidR="002E73F5" w:rsidRPr="00616294">
        <w:rPr>
          <w:b w:val="0"/>
        </w:rPr>
        <w:t xml:space="preserve"> </w:t>
      </w:r>
      <w:r w:rsidRPr="00616294">
        <w:rPr>
          <w:b w:val="0"/>
        </w:rPr>
        <w:t xml:space="preserve">Мультимедийная аппаратура, </w:t>
      </w:r>
      <w:r w:rsidRPr="00616294">
        <w:rPr>
          <w:b w:val="0"/>
          <w:lang w:val="en-US"/>
        </w:rPr>
        <w:t>LCD</w:t>
      </w:r>
      <w:r w:rsidR="00311963" w:rsidRPr="00616294">
        <w:rPr>
          <w:b w:val="0"/>
        </w:rPr>
        <w:t>-проектор</w:t>
      </w:r>
      <w:r w:rsidR="00215146" w:rsidRPr="00616294">
        <w:rPr>
          <w:b w:val="0"/>
        </w:rPr>
        <w:t>.</w:t>
      </w:r>
    </w:p>
    <w:p w14:paraId="182795CA" w14:textId="77777777" w:rsidR="00215146" w:rsidRPr="00616294" w:rsidRDefault="00215146" w:rsidP="00616294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14:paraId="41AA3236" w14:textId="77777777" w:rsidR="003C1D14" w:rsidRPr="00616294" w:rsidRDefault="003C1D14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616294">
        <w:rPr>
          <w:rFonts w:ascii="Times New Roman" w:hAnsi="Times New Roman" w:cs="Times New Roman"/>
          <w:i/>
          <w:sz w:val="24"/>
          <w:szCs w:val="24"/>
        </w:rPr>
        <w:t>Рабочая программа дисциплины разработана на кафедре Библеистики Богословского факультета ПСТГУ для ПСТБИ согласно требованиям Договора № 498 о сетевой форме реализации ООП.</w:t>
      </w:r>
    </w:p>
    <w:p w14:paraId="39551490" w14:textId="77777777" w:rsidR="003C1D14" w:rsidRPr="00616294" w:rsidRDefault="003C1D14" w:rsidP="00616294">
      <w:pPr>
        <w:pStyle w:val="13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1002B514" w14:textId="77777777" w:rsidR="003C1D14" w:rsidRPr="00616294" w:rsidRDefault="003C1D14" w:rsidP="00616294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616294">
        <w:rPr>
          <w:rFonts w:ascii="Times New Roman" w:hAnsi="Times New Roman" w:cs="Times New Roman"/>
          <w:i/>
          <w:iCs/>
          <w:sz w:val="24"/>
          <w:szCs w:val="24"/>
        </w:rPr>
        <w:t>Автор: Небольсин А.С.</w:t>
      </w:r>
    </w:p>
    <w:p w14:paraId="52E96ECC" w14:textId="77777777" w:rsidR="003C1D14" w:rsidRPr="00616294" w:rsidRDefault="003C1D14" w:rsidP="00616294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616294">
        <w:rPr>
          <w:rFonts w:ascii="Times New Roman" w:hAnsi="Times New Roman" w:cs="Times New Roman"/>
          <w:i/>
          <w:iCs/>
          <w:sz w:val="24"/>
          <w:szCs w:val="24"/>
        </w:rPr>
        <w:t>Рецензент: Медведева А.А.</w:t>
      </w:r>
    </w:p>
    <w:p w14:paraId="604C5A3B" w14:textId="77777777" w:rsidR="003C1D14" w:rsidRPr="00616294" w:rsidRDefault="003C1D14" w:rsidP="00616294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6C2E6644" w14:textId="77777777" w:rsidR="00616294" w:rsidRPr="00616294" w:rsidRDefault="00616294" w:rsidP="00616294">
      <w:pPr>
        <w:spacing w:line="276" w:lineRule="auto"/>
        <w:jc w:val="bot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 w:rsidRPr="00616294">
        <w:rPr>
          <w:rFonts w:ascii="Times New Roman" w:hAnsi="Times New Roman" w:cs="Times New Roman"/>
          <w:i/>
          <w:sz w:val="24"/>
          <w:szCs w:val="24"/>
        </w:rPr>
        <w:t xml:space="preserve">Программа одобрена на заседании кафедры Пастырского и нравственного богословия </w:t>
      </w:r>
      <w:r w:rsidRPr="00616294">
        <w:rPr>
          <w:rFonts w:ascii="Times New Roman" w:hAnsi="Times New Roman" w:cs="Times New Roman"/>
          <w:i/>
          <w:iCs/>
          <w:color w:val="000000"/>
          <w:sz w:val="24"/>
          <w:szCs w:val="24"/>
        </w:rPr>
        <w:t>от 05.03.2020, протокол № 7-03-20.</w:t>
      </w:r>
    </w:p>
    <w:p w14:paraId="4B1640EE" w14:textId="77777777" w:rsidR="00215146" w:rsidRPr="00616294" w:rsidRDefault="00215146" w:rsidP="00616294">
      <w:pPr>
        <w:pStyle w:val="a3"/>
        <w:keepLines w:val="0"/>
        <w:spacing w:after="120" w:line="276" w:lineRule="auto"/>
        <w:ind w:firstLine="0"/>
        <w:rPr>
          <w:i/>
        </w:rPr>
      </w:pPr>
    </w:p>
    <w:sectPr w:rsidR="00215146" w:rsidRPr="00616294" w:rsidSect="001C46C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851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02DC33" w14:textId="77777777" w:rsidR="00225063" w:rsidRDefault="00225063" w:rsidP="00D1155C">
      <w:pPr>
        <w:spacing w:after="0" w:line="240" w:lineRule="auto"/>
      </w:pPr>
      <w:r>
        <w:separator/>
      </w:r>
    </w:p>
  </w:endnote>
  <w:endnote w:type="continuationSeparator" w:id="0">
    <w:p w14:paraId="0FA33609" w14:textId="77777777" w:rsidR="00225063" w:rsidRDefault="00225063" w:rsidP="00D115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Peterburg">
    <w:altName w:val="Times New Roman"/>
    <w:panose1 w:val="020B0604020202020204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12993" w14:textId="77777777" w:rsidR="004A0630" w:rsidRDefault="004A0630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40607350"/>
      <w:docPartObj>
        <w:docPartGallery w:val="Page Numbers (Bottom of Page)"/>
        <w:docPartUnique/>
      </w:docPartObj>
    </w:sdtPr>
    <w:sdtEndPr/>
    <w:sdtContent>
      <w:p w14:paraId="490EBA5C" w14:textId="77777777" w:rsidR="00DE0192" w:rsidRDefault="00DE0192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A0630">
          <w:rPr>
            <w:noProof/>
          </w:rPr>
          <w:t>21</w:t>
        </w:r>
        <w:r>
          <w:fldChar w:fldCharType="end"/>
        </w:r>
      </w:p>
    </w:sdtContent>
  </w:sdt>
  <w:p w14:paraId="55104538" w14:textId="77777777" w:rsidR="00DE0192" w:rsidRDefault="00DE0192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6B0BC" w14:textId="77777777" w:rsidR="004A0630" w:rsidRDefault="004A0630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790953" w14:textId="77777777" w:rsidR="00225063" w:rsidRDefault="00225063" w:rsidP="00D1155C">
      <w:pPr>
        <w:spacing w:after="0" w:line="240" w:lineRule="auto"/>
      </w:pPr>
      <w:r>
        <w:separator/>
      </w:r>
    </w:p>
  </w:footnote>
  <w:footnote w:type="continuationSeparator" w:id="0">
    <w:p w14:paraId="2B38347C" w14:textId="77777777" w:rsidR="00225063" w:rsidRDefault="00225063" w:rsidP="00D115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52864" w14:textId="77777777" w:rsidR="004A0630" w:rsidRDefault="00225063">
    <w:pPr>
      <w:pStyle w:val="ad"/>
    </w:pPr>
    <w:r>
      <w:rPr>
        <w:noProof/>
        <w:lang w:eastAsia="ru-RU" w:bidi="he-IL"/>
      </w:rPr>
      <w:pict w14:anchorId="0F0D9C0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15853157" o:spid="_x0000_s2051" type="#_x0000_t75" alt="" style="position:absolute;margin-left:0;margin-top:0;width:467.1pt;height:467.1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83A875" w14:textId="77777777" w:rsidR="004A0630" w:rsidRDefault="00225063">
    <w:pPr>
      <w:pStyle w:val="ad"/>
    </w:pPr>
    <w:r>
      <w:rPr>
        <w:noProof/>
        <w:lang w:eastAsia="ru-RU" w:bidi="he-IL"/>
      </w:rPr>
      <w:pict w14:anchorId="57156EB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15853158" o:spid="_x0000_s2050" type="#_x0000_t75" alt="" style="position:absolute;margin-left:0;margin-top:0;width:467.1pt;height:467.1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73F030" w14:textId="77777777" w:rsidR="004A0630" w:rsidRDefault="00225063">
    <w:pPr>
      <w:pStyle w:val="ad"/>
    </w:pPr>
    <w:r>
      <w:rPr>
        <w:noProof/>
        <w:lang w:eastAsia="ru-RU" w:bidi="he-IL"/>
      </w:rPr>
      <w:pict w14:anchorId="2145838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15853156" o:spid="_x0000_s2049" type="#_x0000_t75" alt="" style="position:absolute;margin-left:0;margin-top:0;width:467.1pt;height:467.1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76DD0"/>
    <w:multiLevelType w:val="hybridMultilevel"/>
    <w:tmpl w:val="32C8859E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b w:val="0"/>
        <w:i w:val="0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E267BE4"/>
    <w:multiLevelType w:val="hybridMultilevel"/>
    <w:tmpl w:val="7A14F78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DC1BB4"/>
    <w:multiLevelType w:val="hybridMultilevel"/>
    <w:tmpl w:val="72F0C29C"/>
    <w:lvl w:ilvl="0" w:tplc="F7EA4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6C11A36"/>
    <w:multiLevelType w:val="hybridMultilevel"/>
    <w:tmpl w:val="531014F0"/>
    <w:lvl w:ilvl="0" w:tplc="0419000F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4" w15:restartNumberingAfterBreak="0">
    <w:nsid w:val="18AA6703"/>
    <w:multiLevelType w:val="hybridMultilevel"/>
    <w:tmpl w:val="4C52379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FC6F26"/>
    <w:multiLevelType w:val="hybridMultilevel"/>
    <w:tmpl w:val="531014F0"/>
    <w:lvl w:ilvl="0" w:tplc="0419000F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6" w15:restartNumberingAfterBreak="0">
    <w:nsid w:val="4F7F7DF2"/>
    <w:multiLevelType w:val="hybridMultilevel"/>
    <w:tmpl w:val="3F004036"/>
    <w:lvl w:ilvl="0" w:tplc="D15C305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537194"/>
    <w:multiLevelType w:val="hybridMultilevel"/>
    <w:tmpl w:val="DB0E2830"/>
    <w:lvl w:ilvl="0" w:tplc="31A05376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2215"/>
        </w:tabs>
        <w:ind w:left="2215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935"/>
        </w:tabs>
        <w:ind w:left="2935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655"/>
        </w:tabs>
        <w:ind w:left="3655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375"/>
        </w:tabs>
        <w:ind w:left="4375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95"/>
        </w:tabs>
        <w:ind w:left="5095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815"/>
        </w:tabs>
        <w:ind w:left="5815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535"/>
        </w:tabs>
        <w:ind w:left="6535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255"/>
        </w:tabs>
        <w:ind w:left="7255" w:hanging="180"/>
      </w:pPr>
    </w:lvl>
  </w:abstractNum>
  <w:abstractNum w:abstractNumId="8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785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9" w15:restartNumberingAfterBreak="0">
    <w:nsid w:val="7A9D1988"/>
    <w:multiLevelType w:val="hybridMultilevel"/>
    <w:tmpl w:val="95E4B216"/>
    <w:lvl w:ilvl="0" w:tplc="E3CED58A">
      <w:start w:val="1"/>
      <w:numFmt w:val="decimal"/>
      <w:lvlText w:val="%1."/>
      <w:lvlJc w:val="left"/>
      <w:pPr>
        <w:tabs>
          <w:tab w:val="num" w:pos="1410"/>
        </w:tabs>
        <w:ind w:left="1410" w:hanging="87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0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7"/>
  </w:num>
  <w:num w:numId="3">
    <w:abstractNumId w:val="3"/>
  </w:num>
  <w:num w:numId="4">
    <w:abstractNumId w:val="5"/>
  </w:num>
  <w:num w:numId="5">
    <w:abstractNumId w:val="9"/>
  </w:num>
  <w:num w:numId="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 w:numId="8">
    <w:abstractNumId w:val="4"/>
  </w:num>
  <w:num w:numId="9">
    <w:abstractNumId w:val="1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proofState w:spelling="clean" w:grammar="clean"/>
  <w:defaultTabStop w:val="708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DE3MLc0M7AwtzBW0lEKTi0uzszPAykwqQUAzqYZliwAAAA="/>
  </w:docVars>
  <w:rsids>
    <w:rsidRoot w:val="00580821"/>
    <w:rsid w:val="00003C7F"/>
    <w:rsid w:val="00091712"/>
    <w:rsid w:val="000A6BE0"/>
    <w:rsid w:val="000B6075"/>
    <w:rsid w:val="000C1E78"/>
    <w:rsid w:val="000F4C8B"/>
    <w:rsid w:val="00127354"/>
    <w:rsid w:val="00151067"/>
    <w:rsid w:val="00191E39"/>
    <w:rsid w:val="001A4074"/>
    <w:rsid w:val="001C46C6"/>
    <w:rsid w:val="001D7CDA"/>
    <w:rsid w:val="0020400C"/>
    <w:rsid w:val="00215146"/>
    <w:rsid w:val="00225063"/>
    <w:rsid w:val="0025714F"/>
    <w:rsid w:val="00263707"/>
    <w:rsid w:val="002706FF"/>
    <w:rsid w:val="0027601E"/>
    <w:rsid w:val="00296022"/>
    <w:rsid w:val="002E73F5"/>
    <w:rsid w:val="002E7819"/>
    <w:rsid w:val="002F2BBB"/>
    <w:rsid w:val="00311963"/>
    <w:rsid w:val="0033236E"/>
    <w:rsid w:val="0034440B"/>
    <w:rsid w:val="00390D61"/>
    <w:rsid w:val="003A171F"/>
    <w:rsid w:val="003B1771"/>
    <w:rsid w:val="003C1D14"/>
    <w:rsid w:val="004312E8"/>
    <w:rsid w:val="00457E93"/>
    <w:rsid w:val="00476493"/>
    <w:rsid w:val="00484354"/>
    <w:rsid w:val="004A0630"/>
    <w:rsid w:val="004B2C27"/>
    <w:rsid w:val="004D259C"/>
    <w:rsid w:val="00504A45"/>
    <w:rsid w:val="00526975"/>
    <w:rsid w:val="00557275"/>
    <w:rsid w:val="00580821"/>
    <w:rsid w:val="005A7CB6"/>
    <w:rsid w:val="005B15BA"/>
    <w:rsid w:val="005B4A4C"/>
    <w:rsid w:val="0060301E"/>
    <w:rsid w:val="0060360D"/>
    <w:rsid w:val="00616294"/>
    <w:rsid w:val="00630060"/>
    <w:rsid w:val="00656A8D"/>
    <w:rsid w:val="00657B53"/>
    <w:rsid w:val="006B1040"/>
    <w:rsid w:val="006C1B28"/>
    <w:rsid w:val="007174F2"/>
    <w:rsid w:val="00773072"/>
    <w:rsid w:val="00774D96"/>
    <w:rsid w:val="007A5CAE"/>
    <w:rsid w:val="007D5402"/>
    <w:rsid w:val="00806B03"/>
    <w:rsid w:val="00807877"/>
    <w:rsid w:val="00866EB5"/>
    <w:rsid w:val="0088580C"/>
    <w:rsid w:val="00895C89"/>
    <w:rsid w:val="008A7DBB"/>
    <w:rsid w:val="008E2B0D"/>
    <w:rsid w:val="008F4F7F"/>
    <w:rsid w:val="00917E51"/>
    <w:rsid w:val="00930767"/>
    <w:rsid w:val="009667A2"/>
    <w:rsid w:val="00976257"/>
    <w:rsid w:val="00990D18"/>
    <w:rsid w:val="00A00499"/>
    <w:rsid w:val="00A054CA"/>
    <w:rsid w:val="00A07EF1"/>
    <w:rsid w:val="00A24FE4"/>
    <w:rsid w:val="00A52339"/>
    <w:rsid w:val="00A84BF4"/>
    <w:rsid w:val="00AB68F0"/>
    <w:rsid w:val="00AC5EC7"/>
    <w:rsid w:val="00AF3080"/>
    <w:rsid w:val="00AF3B25"/>
    <w:rsid w:val="00B052F3"/>
    <w:rsid w:val="00B7207F"/>
    <w:rsid w:val="00B747AF"/>
    <w:rsid w:val="00C00D1F"/>
    <w:rsid w:val="00C0495E"/>
    <w:rsid w:val="00C13860"/>
    <w:rsid w:val="00C23EF8"/>
    <w:rsid w:val="00C35D25"/>
    <w:rsid w:val="00C714FE"/>
    <w:rsid w:val="00C73C7D"/>
    <w:rsid w:val="00CA4037"/>
    <w:rsid w:val="00CC02B2"/>
    <w:rsid w:val="00CE3B1C"/>
    <w:rsid w:val="00CE5EBE"/>
    <w:rsid w:val="00D1155C"/>
    <w:rsid w:val="00D559B8"/>
    <w:rsid w:val="00DB4851"/>
    <w:rsid w:val="00DD5BCF"/>
    <w:rsid w:val="00DD7347"/>
    <w:rsid w:val="00DE0192"/>
    <w:rsid w:val="00DE78C8"/>
    <w:rsid w:val="00DF64C8"/>
    <w:rsid w:val="00E5165F"/>
    <w:rsid w:val="00EB122F"/>
    <w:rsid w:val="00EB1956"/>
    <w:rsid w:val="00EE45FE"/>
    <w:rsid w:val="00EE7854"/>
    <w:rsid w:val="00EF62E7"/>
    <w:rsid w:val="00F21920"/>
    <w:rsid w:val="00F95CC9"/>
    <w:rsid w:val="00FF7C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3B1E4B5D"/>
  <w15:docId w15:val="{DA2EE61D-3F77-48AD-871B-2EC07770D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5165F"/>
  </w:style>
  <w:style w:type="paragraph" w:styleId="10">
    <w:name w:val="heading 1"/>
    <w:basedOn w:val="a"/>
    <w:next w:val="a"/>
    <w:link w:val="11"/>
    <w:qFormat/>
    <w:rsid w:val="00AB68F0"/>
    <w:pPr>
      <w:keepNext/>
      <w:spacing w:before="240" w:after="60" w:line="240" w:lineRule="auto"/>
      <w:outlineLvl w:val="0"/>
    </w:pPr>
    <w:rPr>
      <w:rFonts w:ascii="Times New Roman" w:eastAsia="Times New Roman" w:hAnsi="Times New Roman" w:cs="Times New Roman"/>
      <w:b/>
      <w:bCs/>
      <w:kern w:val="32"/>
      <w:sz w:val="32"/>
      <w:szCs w:val="32"/>
      <w:lang w:eastAsia="ar-SA"/>
    </w:rPr>
  </w:style>
  <w:style w:type="paragraph" w:styleId="2">
    <w:name w:val="heading 2"/>
    <w:basedOn w:val="a"/>
    <w:next w:val="a"/>
    <w:link w:val="20"/>
    <w:uiPriority w:val="9"/>
    <w:unhideWhenUsed/>
    <w:qFormat/>
    <w:rsid w:val="00AB68F0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28"/>
      <w:szCs w:val="26"/>
    </w:rPr>
  </w:style>
  <w:style w:type="paragraph" w:styleId="3">
    <w:name w:val="heading 3"/>
    <w:basedOn w:val="a"/>
    <w:next w:val="a"/>
    <w:link w:val="30"/>
    <w:unhideWhenUsed/>
    <w:rsid w:val="00E5165F"/>
    <w:pPr>
      <w:keepNext/>
      <w:spacing w:after="0" w:line="360" w:lineRule="auto"/>
      <w:ind w:left="360"/>
      <w:jc w:val="both"/>
      <w:outlineLvl w:val="2"/>
    </w:pPr>
    <w:rPr>
      <w:rFonts w:ascii="Times New Roman" w:eastAsia="Calibri" w:hAnsi="Times New Roman" w:cs="Times New Roman"/>
      <w:i/>
      <w:iCs/>
      <w:sz w:val="24"/>
      <w:szCs w:val="24"/>
      <w:lang w:eastAsia="ru-RU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1A407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Cs/>
    </w:rPr>
  </w:style>
  <w:style w:type="paragraph" w:styleId="5">
    <w:name w:val="heading 5"/>
    <w:basedOn w:val="a"/>
    <w:next w:val="a"/>
    <w:link w:val="50"/>
    <w:autoRedefine/>
    <w:uiPriority w:val="9"/>
    <w:unhideWhenUsed/>
    <w:qFormat/>
    <w:rsid w:val="001A407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Заголовок 1 Знак"/>
    <w:basedOn w:val="a0"/>
    <w:link w:val="10"/>
    <w:rsid w:val="00AB68F0"/>
    <w:rPr>
      <w:rFonts w:ascii="Times New Roman" w:eastAsia="Times New Roman" w:hAnsi="Times New Roman" w:cs="Times New Roman"/>
      <w:b/>
      <w:bCs/>
      <w:kern w:val="32"/>
      <w:sz w:val="32"/>
      <w:szCs w:val="32"/>
      <w:lang w:eastAsia="ar-SA"/>
    </w:rPr>
  </w:style>
  <w:style w:type="character" w:customStyle="1" w:styleId="30">
    <w:name w:val="Заголовок 3 Знак"/>
    <w:basedOn w:val="a0"/>
    <w:link w:val="3"/>
    <w:rsid w:val="00E5165F"/>
    <w:rPr>
      <w:rFonts w:ascii="Times New Roman" w:eastAsia="Calibri" w:hAnsi="Times New Roman" w:cs="Times New Roman"/>
      <w:i/>
      <w:iCs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E5165F"/>
    <w:pPr>
      <w:numPr>
        <w:numId w:val="1"/>
      </w:numPr>
      <w:tabs>
        <w:tab w:val="left" w:pos="993"/>
      </w:tabs>
      <w:spacing w:before="240" w:after="240" w:line="240" w:lineRule="auto"/>
      <w:ind w:left="928"/>
    </w:pPr>
    <w:rPr>
      <w:rFonts w:ascii="Times New Roman" w:eastAsia="Times New Roman" w:hAnsi="Times New Roman" w:cs="Times New Roman"/>
      <w:b/>
      <w:sz w:val="24"/>
      <w:szCs w:val="24"/>
      <w:lang w:eastAsia="ru-RU"/>
    </w:rPr>
  </w:style>
  <w:style w:type="paragraph" w:customStyle="1" w:styleId="a3">
    <w:name w:val="УМКД Текст без нумерации"/>
    <w:basedOn w:val="21"/>
    <w:qFormat/>
    <w:rsid w:val="00E5165F"/>
    <w:pPr>
      <w:keepLines/>
      <w:spacing w:after="0" w:line="360" w:lineRule="auto"/>
      <w:ind w:left="0" w:firstLine="567"/>
      <w:jc w:val="both"/>
    </w:pPr>
  </w:style>
  <w:style w:type="paragraph" w:styleId="a4">
    <w:name w:val="List Paragraph"/>
    <w:basedOn w:val="a"/>
    <w:uiPriority w:val="34"/>
    <w:qFormat/>
    <w:rsid w:val="00E5165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E5165F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6">
    <w:name w:val="Нижний колонтитул Знак"/>
    <w:basedOn w:val="a0"/>
    <w:link w:val="a5"/>
    <w:uiPriority w:val="99"/>
    <w:rsid w:val="00E5165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21">
    <w:name w:val="Body Text Indent 2"/>
    <w:basedOn w:val="a"/>
    <w:link w:val="22"/>
    <w:unhideWhenUsed/>
    <w:rsid w:val="00E5165F"/>
    <w:pPr>
      <w:spacing w:line="480" w:lineRule="auto"/>
      <w:ind w:left="283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22">
    <w:name w:val="Основной текст с отступом 2 Знак"/>
    <w:basedOn w:val="a0"/>
    <w:link w:val="21"/>
    <w:rsid w:val="00E5165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7">
    <w:name w:val="Body Text Indent"/>
    <w:basedOn w:val="a"/>
    <w:link w:val="a8"/>
    <w:uiPriority w:val="99"/>
    <w:unhideWhenUsed/>
    <w:rsid w:val="00E5165F"/>
    <w:pPr>
      <w:spacing w:line="240" w:lineRule="auto"/>
      <w:ind w:left="283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8">
    <w:name w:val="Основной текст с отступом Знак"/>
    <w:basedOn w:val="a0"/>
    <w:link w:val="a7"/>
    <w:uiPriority w:val="99"/>
    <w:rsid w:val="00E5165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9">
    <w:name w:val="???????"/>
    <w:link w:val="aa"/>
    <w:rsid w:val="00E5165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customStyle="1" w:styleId="aa">
    <w:name w:val="??????? Знак"/>
    <w:link w:val="a9"/>
    <w:rsid w:val="00E5165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23">
    <w:name w:val="???????? ????? ? ???????? 2"/>
    <w:basedOn w:val="a9"/>
    <w:rsid w:val="00E5165F"/>
    <w:pPr>
      <w:ind w:firstLine="708"/>
    </w:pPr>
    <w:rPr>
      <w:rFonts w:ascii="Peterburg" w:hAnsi="Peterburg"/>
      <w:b/>
      <w:sz w:val="22"/>
    </w:rPr>
  </w:style>
  <w:style w:type="character" w:styleId="ab">
    <w:name w:val="Hyperlink"/>
    <w:uiPriority w:val="99"/>
    <w:rsid w:val="00E5165F"/>
    <w:rPr>
      <w:color w:val="0000FF"/>
      <w:u w:val="single"/>
    </w:rPr>
  </w:style>
  <w:style w:type="table" w:styleId="ac">
    <w:name w:val="Table Grid"/>
    <w:basedOn w:val="a1"/>
    <w:uiPriority w:val="59"/>
    <w:rsid w:val="00E5165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20">
    <w:name w:val="Заголовок 2 Знак"/>
    <w:basedOn w:val="a0"/>
    <w:link w:val="2"/>
    <w:uiPriority w:val="9"/>
    <w:rsid w:val="00AB68F0"/>
    <w:rPr>
      <w:rFonts w:ascii="Times New Roman" w:eastAsiaTheme="majorEastAsia" w:hAnsi="Times New Roman" w:cstheme="majorBidi"/>
      <w:b/>
      <w:bCs/>
      <w:sz w:val="28"/>
      <w:szCs w:val="26"/>
    </w:rPr>
  </w:style>
  <w:style w:type="paragraph" w:styleId="ad">
    <w:name w:val="header"/>
    <w:basedOn w:val="a"/>
    <w:link w:val="ae"/>
    <w:uiPriority w:val="99"/>
    <w:unhideWhenUsed/>
    <w:rsid w:val="00AB68F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e">
    <w:name w:val="Верхний колонтитул Знак"/>
    <w:basedOn w:val="a0"/>
    <w:link w:val="ad"/>
    <w:uiPriority w:val="99"/>
    <w:rsid w:val="00AB68F0"/>
  </w:style>
  <w:style w:type="paragraph" w:styleId="af">
    <w:name w:val="TOC Heading"/>
    <w:basedOn w:val="10"/>
    <w:next w:val="a"/>
    <w:uiPriority w:val="39"/>
    <w:semiHidden/>
    <w:unhideWhenUsed/>
    <w:qFormat/>
    <w:rsid w:val="003B1771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2E74B5" w:themeColor="accent1" w:themeShade="BF"/>
      <w:kern w:val="0"/>
      <w:sz w:val="28"/>
      <w:szCs w:val="28"/>
      <w:lang w:eastAsia="ru-RU"/>
    </w:rPr>
  </w:style>
  <w:style w:type="paragraph" w:styleId="31">
    <w:name w:val="toc 3"/>
    <w:basedOn w:val="a"/>
    <w:next w:val="a"/>
    <w:autoRedefine/>
    <w:uiPriority w:val="39"/>
    <w:unhideWhenUsed/>
    <w:rsid w:val="003B1771"/>
    <w:pPr>
      <w:spacing w:after="100"/>
      <w:ind w:left="440"/>
    </w:pPr>
  </w:style>
  <w:style w:type="paragraph" w:styleId="12">
    <w:name w:val="toc 1"/>
    <w:basedOn w:val="a"/>
    <w:next w:val="a"/>
    <w:autoRedefine/>
    <w:uiPriority w:val="39"/>
    <w:unhideWhenUsed/>
    <w:rsid w:val="003B1771"/>
    <w:pPr>
      <w:spacing w:after="100"/>
    </w:pPr>
  </w:style>
  <w:style w:type="paragraph" w:styleId="24">
    <w:name w:val="toc 2"/>
    <w:basedOn w:val="a"/>
    <w:next w:val="a"/>
    <w:autoRedefine/>
    <w:uiPriority w:val="39"/>
    <w:unhideWhenUsed/>
    <w:rsid w:val="003B1771"/>
    <w:pPr>
      <w:spacing w:after="100"/>
      <w:ind w:left="220"/>
    </w:pPr>
  </w:style>
  <w:style w:type="paragraph" w:styleId="af0">
    <w:name w:val="Balloon Text"/>
    <w:basedOn w:val="a"/>
    <w:link w:val="af1"/>
    <w:uiPriority w:val="99"/>
    <w:semiHidden/>
    <w:unhideWhenUsed/>
    <w:rsid w:val="003B17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0"/>
    <w:link w:val="af0"/>
    <w:uiPriority w:val="99"/>
    <w:semiHidden/>
    <w:rsid w:val="003B1771"/>
    <w:rPr>
      <w:rFonts w:ascii="Tahoma" w:hAnsi="Tahoma" w:cs="Tahoma"/>
      <w:sz w:val="16"/>
      <w:szCs w:val="16"/>
    </w:rPr>
  </w:style>
  <w:style w:type="character" w:customStyle="1" w:styleId="40">
    <w:name w:val="Заголовок 4 Знак"/>
    <w:basedOn w:val="a0"/>
    <w:link w:val="4"/>
    <w:uiPriority w:val="9"/>
    <w:rsid w:val="001A4074"/>
    <w:rPr>
      <w:rFonts w:asciiTheme="majorHAnsi" w:eastAsiaTheme="majorEastAsia" w:hAnsiTheme="majorHAnsi" w:cstheme="majorBidi"/>
      <w:b/>
      <w:bCs/>
      <w:iCs/>
    </w:rPr>
  </w:style>
  <w:style w:type="character" w:customStyle="1" w:styleId="50">
    <w:name w:val="Заголовок 5 Знак"/>
    <w:basedOn w:val="a0"/>
    <w:link w:val="5"/>
    <w:uiPriority w:val="9"/>
    <w:rsid w:val="001A4074"/>
    <w:rPr>
      <w:rFonts w:asciiTheme="majorHAnsi" w:eastAsiaTheme="majorEastAsia" w:hAnsiTheme="majorHAnsi" w:cstheme="majorBidi"/>
      <w:b/>
    </w:rPr>
  </w:style>
  <w:style w:type="character" w:customStyle="1" w:styleId="h4">
    <w:name w:val="h4"/>
    <w:rsid w:val="001A4074"/>
  </w:style>
  <w:style w:type="paragraph" w:customStyle="1" w:styleId="13">
    <w:name w:val="Знак1"/>
    <w:basedOn w:val="a"/>
    <w:rsid w:val="003C1D14"/>
    <w:pPr>
      <w:tabs>
        <w:tab w:val="num" w:pos="643"/>
      </w:tabs>
      <w:spacing w:after="160" w:line="240" w:lineRule="exact"/>
    </w:pPr>
    <w:rPr>
      <w:rFonts w:ascii="Verdana" w:eastAsia="Times New Roman" w:hAnsi="Verdana" w:cs="Verdana"/>
      <w:sz w:val="20"/>
      <w:szCs w:val="20"/>
      <w:lang w:val="en-US"/>
    </w:rPr>
  </w:style>
  <w:style w:type="character" w:customStyle="1" w:styleId="211pt">
    <w:name w:val="Основной текст (2) + 11 pt"/>
    <w:basedOn w:val="a0"/>
    <w:rsid w:val="004D259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371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0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tgateway.com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bibleonline.ru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torreys.org/bible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bible.org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5B8C7E-C22D-4B82-B554-17B3BE8485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34</Pages>
  <Words>9190</Words>
  <Characters>57990</Characters>
  <Application>Microsoft Office Word</Application>
  <DocSecurity>0</DocSecurity>
  <Lines>1094</Lines>
  <Paragraphs>19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Елизавета Матерова</dc:creator>
  <cp:keywords/>
  <dc:description/>
  <cp:lastModifiedBy>Вячеслав Ячменик</cp:lastModifiedBy>
  <cp:revision>16</cp:revision>
  <dcterms:created xsi:type="dcterms:W3CDTF">2017-07-25T11:46:00Z</dcterms:created>
  <dcterms:modified xsi:type="dcterms:W3CDTF">2021-12-17T09:50:00Z</dcterms:modified>
</cp:coreProperties>
</file>